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BDCB9" w14:textId="77777777" w:rsidR="00B16C10" w:rsidRPr="003C2B78" w:rsidRDefault="00B16C10">
      <w:pPr>
        <w:pStyle w:val="KonuBal"/>
        <w:jc w:val="both"/>
      </w:pPr>
    </w:p>
    <w:p w14:paraId="02DF5FA8" w14:textId="77777777" w:rsidR="00B16C10" w:rsidRPr="00202EAD" w:rsidRDefault="00A2621E">
      <w:pPr>
        <w:pStyle w:val="KonuBal"/>
        <w:rPr>
          <w:rFonts w:ascii="Arial" w:hAnsi="Arial" w:cs="Arial"/>
          <w:b/>
          <w:sz w:val="60"/>
          <w:szCs w:val="60"/>
        </w:rPr>
      </w:pPr>
      <w:r w:rsidRPr="00202EAD">
        <w:rPr>
          <w:rFonts w:ascii="Arial" w:hAnsi="Arial" w:cs="Arial"/>
          <w:b/>
          <w:sz w:val="60"/>
          <w:szCs w:val="60"/>
        </w:rPr>
        <w:t>YILDIZ TEKNİK</w:t>
      </w:r>
      <w:r w:rsidR="00B16C10" w:rsidRPr="00202EAD">
        <w:rPr>
          <w:rFonts w:ascii="Arial" w:hAnsi="Arial" w:cs="Arial"/>
          <w:b/>
          <w:sz w:val="60"/>
          <w:szCs w:val="60"/>
        </w:rPr>
        <w:t xml:space="preserve"> ÜNİVERSİTESİ</w:t>
      </w:r>
    </w:p>
    <w:p w14:paraId="4E656E39" w14:textId="77777777" w:rsidR="00A2621E" w:rsidRPr="00A2621E" w:rsidRDefault="00A2621E">
      <w:pPr>
        <w:pStyle w:val="KonuBal"/>
        <w:rPr>
          <w:rFonts w:ascii="Arial" w:hAnsi="Arial" w:cs="Arial"/>
          <w:sz w:val="40"/>
          <w:szCs w:val="40"/>
        </w:rPr>
      </w:pPr>
      <w:r w:rsidRPr="00A2621E">
        <w:rPr>
          <w:rFonts w:ascii="Arial" w:hAnsi="Arial" w:cs="Arial"/>
          <w:sz w:val="40"/>
          <w:szCs w:val="40"/>
        </w:rPr>
        <w:t>YILDIZ TECHNICAL UNIVERSITY</w:t>
      </w:r>
    </w:p>
    <w:p w14:paraId="24425169" w14:textId="77777777" w:rsidR="00B16C10" w:rsidRPr="00A2621E" w:rsidRDefault="00A2621E">
      <w:pPr>
        <w:jc w:val="center"/>
        <w:rPr>
          <w:rFonts w:cs="Arial"/>
          <w:sz w:val="48"/>
          <w:lang w:val="tr-TR"/>
        </w:rPr>
      </w:pPr>
      <w:r w:rsidRPr="00A2621E">
        <w:rPr>
          <w:rFonts w:cs="Arial"/>
          <w:b/>
          <w:noProof/>
          <w:sz w:val="32"/>
          <w:szCs w:val="32"/>
          <w:lang w:val="tr-TR" w:eastAsia="tr-TR"/>
        </w:rPr>
        <w:drawing>
          <wp:anchor distT="0" distB="0" distL="114300" distR="114300" simplePos="0" relativeHeight="251661312" behindDoc="0" locked="0" layoutInCell="1" allowOverlap="1" wp14:anchorId="36DB9BBE" wp14:editId="21F294AD">
            <wp:simplePos x="0" y="0"/>
            <wp:positionH relativeFrom="page">
              <wp:align>center</wp:align>
            </wp:positionH>
            <wp:positionV relativeFrom="paragraph">
              <wp:posOffset>186690</wp:posOffset>
            </wp:positionV>
            <wp:extent cx="2056878" cy="2037745"/>
            <wp:effectExtent l="0" t="0" r="635" b="635"/>
            <wp:wrapNone/>
            <wp:docPr id="4" name="Resim 4" descr="https://www.yildiz.edu.tr/images/files/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yildiz.edu.tr/images/files/ytu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4" t="9294" r="8107" b="13340"/>
                    <a:stretch/>
                  </pic:blipFill>
                  <pic:spPr bwMode="auto">
                    <a:xfrm>
                      <a:off x="0" y="0"/>
                      <a:ext cx="2056878" cy="203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39E550" w14:textId="77777777" w:rsidR="00B16C10" w:rsidRPr="00A2621E" w:rsidRDefault="00B16C10">
      <w:pPr>
        <w:jc w:val="both"/>
        <w:rPr>
          <w:rFonts w:cs="Arial"/>
          <w:sz w:val="48"/>
          <w:lang w:val="tr-TR"/>
        </w:rPr>
      </w:pPr>
    </w:p>
    <w:p w14:paraId="0B1F026F" w14:textId="77777777" w:rsidR="00B16C10" w:rsidRPr="00A2621E" w:rsidRDefault="00B16C10">
      <w:pPr>
        <w:jc w:val="both"/>
        <w:rPr>
          <w:rFonts w:cs="Arial"/>
          <w:sz w:val="48"/>
          <w:lang w:val="tr-TR"/>
        </w:rPr>
      </w:pPr>
    </w:p>
    <w:p w14:paraId="3FAD2408" w14:textId="77777777" w:rsidR="00B16C10" w:rsidRPr="00A2621E" w:rsidRDefault="00B16C10">
      <w:pPr>
        <w:jc w:val="both"/>
        <w:rPr>
          <w:rFonts w:cs="Arial"/>
          <w:sz w:val="48"/>
          <w:lang w:val="tr-TR"/>
        </w:rPr>
      </w:pPr>
    </w:p>
    <w:p w14:paraId="704C1A39" w14:textId="77777777" w:rsidR="00B16C10" w:rsidRPr="00A2621E" w:rsidRDefault="00B16C10">
      <w:pPr>
        <w:jc w:val="both"/>
        <w:rPr>
          <w:rFonts w:cs="Arial"/>
          <w:sz w:val="48"/>
          <w:lang w:val="tr-TR"/>
        </w:rPr>
      </w:pPr>
    </w:p>
    <w:p w14:paraId="3296FC50" w14:textId="77777777" w:rsidR="00B16C10" w:rsidRPr="00A2621E" w:rsidRDefault="00B16C10">
      <w:pPr>
        <w:jc w:val="both"/>
        <w:rPr>
          <w:rFonts w:cs="Arial"/>
          <w:sz w:val="48"/>
          <w:lang w:val="tr-TR"/>
        </w:rPr>
      </w:pPr>
    </w:p>
    <w:p w14:paraId="655A496D" w14:textId="77777777" w:rsidR="00B16C10" w:rsidRPr="00A2621E" w:rsidRDefault="00B16C10">
      <w:pPr>
        <w:jc w:val="center"/>
        <w:rPr>
          <w:rFonts w:cs="Arial"/>
          <w:sz w:val="48"/>
          <w:lang w:val="tr-TR"/>
        </w:rPr>
      </w:pPr>
    </w:p>
    <w:p w14:paraId="53BFB58F" w14:textId="77777777" w:rsidR="00B16C10" w:rsidRPr="00A2621E" w:rsidRDefault="00B16C10">
      <w:pPr>
        <w:jc w:val="center"/>
        <w:rPr>
          <w:rFonts w:cs="Arial"/>
          <w:sz w:val="48"/>
          <w:lang w:val="tr-TR"/>
        </w:rPr>
      </w:pPr>
      <w:r w:rsidRPr="00A2621E">
        <w:rPr>
          <w:rFonts w:cs="Arial"/>
          <w:sz w:val="48"/>
          <w:lang w:val="tr-TR"/>
        </w:rPr>
        <w:t>STAJ DEFTERİ</w:t>
      </w:r>
    </w:p>
    <w:p w14:paraId="7CA51C6B" w14:textId="77777777" w:rsidR="00B16C10" w:rsidRPr="00A2621E" w:rsidRDefault="00A2621E">
      <w:pPr>
        <w:pStyle w:val="Balk1"/>
        <w:rPr>
          <w:rFonts w:ascii="Arial" w:hAnsi="Arial" w:cs="Arial"/>
        </w:rPr>
      </w:pPr>
      <w:r w:rsidRPr="00A2621E">
        <w:rPr>
          <w:rFonts w:ascii="Arial" w:hAnsi="Arial" w:cs="Arial"/>
          <w:sz w:val="28"/>
          <w:szCs w:val="28"/>
        </w:rPr>
        <w:t>PRACTICAL TRAINING DIARY</w:t>
      </w:r>
    </w:p>
    <w:p w14:paraId="65401D2B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67ABF4D4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4ADC4CAB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00762C4B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508DE980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6F43AC70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123B414C" w14:textId="77777777" w:rsidR="00B16C10" w:rsidRPr="00A2621E" w:rsidRDefault="00B16C10">
      <w:pPr>
        <w:jc w:val="center"/>
        <w:rPr>
          <w:rFonts w:cs="Arial"/>
          <w:lang w:val="tr-TR"/>
        </w:rPr>
      </w:pPr>
    </w:p>
    <w:p w14:paraId="0644B6C9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1524FD03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470B1436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0F133755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6F3E77F1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4A8C3E01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0133841C" w14:textId="77777777" w:rsidR="00B16C10" w:rsidRPr="00A2621E" w:rsidRDefault="00B16C10">
      <w:pPr>
        <w:jc w:val="both"/>
        <w:rPr>
          <w:rFonts w:cs="Arial"/>
          <w:lang w:val="tr-TR"/>
        </w:rPr>
      </w:pPr>
    </w:p>
    <w:p w14:paraId="305FCE2F" w14:textId="77777777" w:rsidR="00B16C10" w:rsidRPr="00A2621E" w:rsidRDefault="00B16C10">
      <w:pPr>
        <w:ind w:left="900"/>
        <w:jc w:val="both"/>
        <w:rPr>
          <w:rFonts w:cs="Arial"/>
          <w:lang w:val="tr-TR"/>
        </w:rPr>
      </w:pPr>
    </w:p>
    <w:p w14:paraId="6675BAC3" w14:textId="77777777" w:rsidR="00B16C10" w:rsidRPr="00A2621E" w:rsidRDefault="00B16C10">
      <w:pPr>
        <w:ind w:left="900"/>
        <w:jc w:val="both"/>
        <w:rPr>
          <w:rFonts w:cs="Arial"/>
          <w:lang w:val="tr-TR"/>
        </w:rPr>
      </w:pPr>
    </w:p>
    <w:p w14:paraId="4D8AC070" w14:textId="77777777" w:rsidR="00B16C10" w:rsidRPr="00A2621E" w:rsidRDefault="00B16C10">
      <w:pPr>
        <w:ind w:left="900"/>
        <w:jc w:val="both"/>
        <w:rPr>
          <w:rFonts w:cs="Arial"/>
          <w:lang w:val="tr-TR"/>
        </w:rPr>
      </w:pPr>
    </w:p>
    <w:p w14:paraId="5F0578EE" w14:textId="77777777" w:rsidR="00B16C10" w:rsidRPr="00A2621E" w:rsidRDefault="00B16C10">
      <w:pPr>
        <w:pStyle w:val="Balk2"/>
        <w:ind w:left="900" w:right="666"/>
        <w:jc w:val="both"/>
        <w:rPr>
          <w:rFonts w:cs="Arial"/>
        </w:rPr>
      </w:pPr>
      <w:r w:rsidRPr="00A2621E">
        <w:rPr>
          <w:rFonts w:cs="Arial"/>
        </w:rPr>
        <w:t>ÖĞRENCİNİN</w:t>
      </w:r>
    </w:p>
    <w:p w14:paraId="6FFD200B" w14:textId="77777777" w:rsidR="00B16C10" w:rsidRPr="00A2621E" w:rsidRDefault="00B16C10">
      <w:pPr>
        <w:pStyle w:val="Balk3"/>
        <w:pBdr>
          <w:bottom w:val="single" w:sz="4" w:space="1" w:color="auto"/>
        </w:pBdr>
        <w:ind w:left="900" w:right="1282"/>
        <w:jc w:val="both"/>
        <w:rPr>
          <w:rFonts w:cs="Arial"/>
        </w:rPr>
      </w:pPr>
      <w:r w:rsidRPr="00A2621E">
        <w:rPr>
          <w:rFonts w:cs="Arial"/>
        </w:rPr>
        <w:t>STUDENT’S</w:t>
      </w:r>
    </w:p>
    <w:p w14:paraId="5CC3412D" w14:textId="77777777" w:rsidR="00B16C10" w:rsidRPr="00A2621E" w:rsidRDefault="00B16C10">
      <w:pPr>
        <w:ind w:left="900" w:right="1282"/>
        <w:jc w:val="both"/>
        <w:rPr>
          <w:rFonts w:cs="Arial"/>
          <w:lang w:val="tr-TR"/>
        </w:rPr>
      </w:pPr>
    </w:p>
    <w:p w14:paraId="49A84CDD" w14:textId="77777777" w:rsidR="00B16C10" w:rsidRPr="00A2621E" w:rsidRDefault="00B16C10">
      <w:pPr>
        <w:tabs>
          <w:tab w:val="left" w:pos="1980"/>
        </w:tabs>
        <w:ind w:left="900" w:right="1282"/>
        <w:jc w:val="both"/>
        <w:rPr>
          <w:rFonts w:cs="Arial"/>
          <w:b/>
          <w:bCs/>
          <w:lang w:val="tr-TR"/>
        </w:rPr>
      </w:pPr>
    </w:p>
    <w:p w14:paraId="58999B3E" w14:textId="77777777" w:rsidR="00B16C10" w:rsidRPr="00A2621E" w:rsidRDefault="00A2621E">
      <w:pPr>
        <w:tabs>
          <w:tab w:val="left" w:pos="1980"/>
        </w:tabs>
        <w:ind w:left="900" w:right="1282"/>
        <w:jc w:val="both"/>
        <w:rPr>
          <w:rFonts w:cs="Arial"/>
          <w:b/>
          <w:bCs/>
          <w:lang w:val="tr-TR"/>
        </w:rPr>
      </w:pPr>
      <w:r w:rsidRPr="00A2621E">
        <w:rPr>
          <w:rFonts w:cs="Arial"/>
          <w:b/>
          <w:bCs/>
          <w:lang w:val="tr-TR"/>
        </w:rPr>
        <w:t xml:space="preserve">ADI </w:t>
      </w:r>
      <w:r w:rsidR="00B16C10" w:rsidRPr="00A2621E">
        <w:rPr>
          <w:rFonts w:cs="Arial"/>
          <w:b/>
          <w:bCs/>
          <w:lang w:val="tr-TR"/>
        </w:rPr>
        <w:t>SOYADI</w:t>
      </w:r>
      <w:r w:rsidR="00B16C10" w:rsidRPr="00A2621E">
        <w:rPr>
          <w:rFonts w:cs="Arial"/>
          <w:b/>
          <w:bCs/>
          <w:lang w:val="tr-TR"/>
        </w:rPr>
        <w:tab/>
      </w:r>
      <w:r w:rsidRPr="00A2621E">
        <w:rPr>
          <w:rFonts w:cs="Arial"/>
          <w:b/>
          <w:bCs/>
          <w:lang w:val="tr-TR"/>
        </w:rPr>
        <w:tab/>
      </w:r>
      <w:r w:rsidRPr="00A2621E">
        <w:rPr>
          <w:rFonts w:cs="Arial"/>
          <w:b/>
          <w:bCs/>
          <w:lang w:val="tr-TR"/>
        </w:rPr>
        <w:tab/>
      </w:r>
      <w:r w:rsidR="00B16C10" w:rsidRPr="00A2621E">
        <w:rPr>
          <w:rFonts w:cs="Arial"/>
          <w:b/>
          <w:bCs/>
          <w:lang w:val="tr-TR"/>
        </w:rPr>
        <w:t xml:space="preserve">:  </w:t>
      </w:r>
      <w:r w:rsidR="00B16C10" w:rsidRPr="00A2621E">
        <w:rPr>
          <w:rFonts w:cs="Arial"/>
          <w:lang w:val="tr-TR"/>
        </w:rPr>
        <w:t>.....................................................................</w:t>
      </w:r>
    </w:p>
    <w:p w14:paraId="17E57503" w14:textId="77777777" w:rsidR="00B16C10" w:rsidRPr="00A2621E" w:rsidRDefault="00A2621E">
      <w:pPr>
        <w:pStyle w:val="Balk3"/>
        <w:tabs>
          <w:tab w:val="left" w:pos="1980"/>
        </w:tabs>
        <w:ind w:left="900" w:right="1282"/>
        <w:jc w:val="both"/>
        <w:rPr>
          <w:rFonts w:cs="Arial"/>
        </w:rPr>
      </w:pPr>
      <w:r w:rsidRPr="00A2621E">
        <w:rPr>
          <w:rFonts w:cs="Arial"/>
        </w:rPr>
        <w:t>NAME AND LAST</w:t>
      </w:r>
      <w:r w:rsidR="00B16C10" w:rsidRPr="00A2621E">
        <w:rPr>
          <w:rFonts w:cs="Arial"/>
        </w:rPr>
        <w:t xml:space="preserve">NAME </w:t>
      </w:r>
    </w:p>
    <w:p w14:paraId="58C6C59C" w14:textId="77777777" w:rsidR="00B16C10" w:rsidRPr="00A2621E" w:rsidRDefault="00B16C10">
      <w:pPr>
        <w:tabs>
          <w:tab w:val="left" w:pos="1980"/>
        </w:tabs>
        <w:ind w:left="900" w:right="1282"/>
        <w:jc w:val="both"/>
        <w:rPr>
          <w:rFonts w:cs="Arial"/>
          <w:lang w:val="tr-TR"/>
        </w:rPr>
      </w:pPr>
    </w:p>
    <w:p w14:paraId="5C97E37D" w14:textId="77777777" w:rsidR="00B16C10" w:rsidRPr="00A2621E" w:rsidRDefault="00B16C10">
      <w:pPr>
        <w:tabs>
          <w:tab w:val="left" w:pos="1980"/>
        </w:tabs>
        <w:ind w:left="900" w:right="1282"/>
        <w:jc w:val="both"/>
        <w:rPr>
          <w:rFonts w:cs="Arial"/>
          <w:b/>
          <w:bCs/>
          <w:lang w:val="tr-TR"/>
        </w:rPr>
      </w:pPr>
      <w:r w:rsidRPr="00A2621E">
        <w:rPr>
          <w:rFonts w:cs="Arial"/>
          <w:b/>
          <w:bCs/>
          <w:lang w:val="tr-TR"/>
        </w:rPr>
        <w:t>BÖLÜMÜ</w:t>
      </w:r>
      <w:r w:rsidRPr="00A2621E">
        <w:rPr>
          <w:rFonts w:cs="Arial"/>
          <w:b/>
          <w:bCs/>
          <w:lang w:val="tr-TR"/>
        </w:rPr>
        <w:tab/>
      </w:r>
      <w:r w:rsidR="00A2621E" w:rsidRPr="00A2621E">
        <w:rPr>
          <w:rFonts w:cs="Arial"/>
          <w:b/>
          <w:bCs/>
          <w:lang w:val="tr-TR"/>
        </w:rPr>
        <w:tab/>
      </w:r>
      <w:r w:rsidR="00A2621E" w:rsidRPr="00A2621E">
        <w:rPr>
          <w:rFonts w:cs="Arial"/>
          <w:b/>
          <w:bCs/>
          <w:lang w:val="tr-TR"/>
        </w:rPr>
        <w:tab/>
      </w:r>
      <w:r w:rsidR="00A2621E" w:rsidRPr="00A2621E">
        <w:rPr>
          <w:rFonts w:cs="Arial"/>
          <w:b/>
          <w:bCs/>
          <w:lang w:val="tr-TR"/>
        </w:rPr>
        <w:tab/>
      </w:r>
      <w:r w:rsidRPr="00A2621E">
        <w:rPr>
          <w:rFonts w:cs="Arial"/>
          <w:b/>
          <w:bCs/>
          <w:lang w:val="tr-TR"/>
        </w:rPr>
        <w:t xml:space="preserve">:  </w:t>
      </w:r>
      <w:r w:rsidR="00A2621E" w:rsidRPr="00A2621E">
        <w:rPr>
          <w:rFonts w:cs="Arial"/>
          <w:lang w:val="tr-TR"/>
        </w:rPr>
        <w:t>.....................................................................</w:t>
      </w:r>
    </w:p>
    <w:p w14:paraId="49FF08E1" w14:textId="77777777" w:rsidR="00B16C10" w:rsidRPr="00A2621E" w:rsidRDefault="00B16C10">
      <w:pPr>
        <w:pStyle w:val="Balk3"/>
        <w:tabs>
          <w:tab w:val="left" w:pos="1980"/>
        </w:tabs>
        <w:ind w:left="900" w:right="1282"/>
        <w:jc w:val="both"/>
        <w:rPr>
          <w:rFonts w:cs="Arial"/>
        </w:rPr>
      </w:pPr>
      <w:r w:rsidRPr="00A2621E">
        <w:rPr>
          <w:rFonts w:cs="Arial"/>
        </w:rPr>
        <w:t>DEPARTMENT</w:t>
      </w:r>
    </w:p>
    <w:p w14:paraId="58046ABE" w14:textId="77777777" w:rsidR="00B16C10" w:rsidRPr="00A2621E" w:rsidRDefault="00B16C10">
      <w:pPr>
        <w:tabs>
          <w:tab w:val="left" w:pos="1980"/>
        </w:tabs>
        <w:ind w:left="900" w:right="1282"/>
        <w:jc w:val="both"/>
        <w:rPr>
          <w:rFonts w:cs="Arial"/>
          <w:lang w:val="tr-TR"/>
        </w:rPr>
      </w:pPr>
    </w:p>
    <w:p w14:paraId="3C7FCE0B" w14:textId="77777777" w:rsidR="00B16C10" w:rsidRPr="00A2621E" w:rsidRDefault="00436EEA">
      <w:pPr>
        <w:tabs>
          <w:tab w:val="left" w:pos="1980"/>
        </w:tabs>
        <w:ind w:left="900" w:right="1282"/>
        <w:jc w:val="both"/>
        <w:rPr>
          <w:rFonts w:cs="Arial"/>
          <w:b/>
          <w:bCs/>
          <w:lang w:val="tr-TR"/>
        </w:rPr>
      </w:pPr>
      <w:r>
        <w:rPr>
          <w:rFonts w:cs="Arial"/>
          <w:b/>
          <w:bCs/>
          <w:lang w:val="tr-TR"/>
        </w:rPr>
        <w:t xml:space="preserve">ÜNİVERSİTE </w:t>
      </w:r>
      <w:r w:rsidR="00A2621E" w:rsidRPr="00A2621E">
        <w:rPr>
          <w:rFonts w:cs="Arial"/>
          <w:b/>
          <w:bCs/>
          <w:lang w:val="tr-TR"/>
        </w:rPr>
        <w:t>NO</w:t>
      </w:r>
      <w:r w:rsidR="00B16C10" w:rsidRPr="00A2621E">
        <w:rPr>
          <w:rFonts w:cs="Arial"/>
          <w:b/>
          <w:bCs/>
          <w:lang w:val="tr-TR"/>
        </w:rPr>
        <w:tab/>
      </w:r>
      <w:r w:rsidR="00A2621E" w:rsidRPr="00A2621E">
        <w:rPr>
          <w:rFonts w:cs="Arial"/>
          <w:b/>
          <w:bCs/>
          <w:lang w:val="tr-TR"/>
        </w:rPr>
        <w:tab/>
      </w:r>
      <w:r w:rsidR="00B16C10" w:rsidRPr="00A2621E">
        <w:rPr>
          <w:rFonts w:cs="Arial"/>
          <w:b/>
          <w:bCs/>
          <w:lang w:val="tr-TR"/>
        </w:rPr>
        <w:t xml:space="preserve">:  </w:t>
      </w:r>
      <w:r w:rsidR="00B16C10" w:rsidRPr="00A2621E">
        <w:rPr>
          <w:rFonts w:cs="Arial"/>
          <w:lang w:val="tr-TR"/>
        </w:rPr>
        <w:t>.....................................................................</w:t>
      </w:r>
    </w:p>
    <w:p w14:paraId="0E105FBB" w14:textId="77777777" w:rsidR="00B16C10" w:rsidRPr="00A2621E" w:rsidRDefault="00436EEA">
      <w:pPr>
        <w:pStyle w:val="Balk3"/>
        <w:tabs>
          <w:tab w:val="left" w:pos="1980"/>
        </w:tabs>
        <w:ind w:left="900" w:right="1282"/>
        <w:jc w:val="both"/>
        <w:rPr>
          <w:rFonts w:cs="Arial"/>
        </w:rPr>
      </w:pPr>
      <w:r>
        <w:rPr>
          <w:rFonts w:cs="Arial"/>
        </w:rPr>
        <w:t xml:space="preserve">UNIVERSITY </w:t>
      </w:r>
      <w:r w:rsidR="00A2621E" w:rsidRPr="00A2621E">
        <w:rPr>
          <w:rFonts w:cs="Arial"/>
        </w:rPr>
        <w:t>NO</w:t>
      </w:r>
    </w:p>
    <w:p w14:paraId="25353358" w14:textId="77777777" w:rsidR="00B16C10" w:rsidRPr="00A2621E" w:rsidRDefault="00B16C10">
      <w:pPr>
        <w:pStyle w:val="Balk3"/>
        <w:tabs>
          <w:tab w:val="left" w:pos="1980"/>
        </w:tabs>
        <w:jc w:val="both"/>
        <w:rPr>
          <w:rFonts w:cs="Arial"/>
        </w:rPr>
      </w:pPr>
      <w:r w:rsidRPr="00A2621E">
        <w:rPr>
          <w:rFonts w:cs="Arial"/>
        </w:rPr>
        <w:br w:type="page"/>
      </w:r>
    </w:p>
    <w:p w14:paraId="04FF8978" w14:textId="77777777" w:rsidR="0043121A" w:rsidRDefault="0043121A" w:rsidP="0043121A">
      <w:pPr>
        <w:pStyle w:val="KonuBal"/>
        <w:rPr>
          <w:rFonts w:ascii="Arial" w:hAnsi="Arial" w:cs="Arial"/>
          <w:b/>
          <w:sz w:val="32"/>
          <w:szCs w:val="32"/>
        </w:rPr>
      </w:pPr>
    </w:p>
    <w:p w14:paraId="5A49738B" w14:textId="77777777" w:rsidR="0043121A" w:rsidRPr="00954244" w:rsidRDefault="0043121A" w:rsidP="0043121A">
      <w:pPr>
        <w:pStyle w:val="KonuBal"/>
        <w:rPr>
          <w:rFonts w:ascii="Arial" w:hAnsi="Arial" w:cs="Arial"/>
          <w:b/>
          <w:sz w:val="32"/>
          <w:szCs w:val="32"/>
        </w:rPr>
      </w:pPr>
      <w:r w:rsidRPr="00DF30F0">
        <w:rPr>
          <w:b/>
          <w:noProof/>
          <w:sz w:val="36"/>
          <w:szCs w:val="36"/>
          <w:lang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3E83B7" wp14:editId="634FFFA3">
                <wp:simplePos x="0" y="0"/>
                <wp:positionH relativeFrom="margin">
                  <wp:align>right</wp:align>
                </wp:positionH>
                <wp:positionV relativeFrom="paragraph">
                  <wp:posOffset>2540</wp:posOffset>
                </wp:positionV>
                <wp:extent cx="1257300" cy="1485900"/>
                <wp:effectExtent l="0" t="0" r="19050" b="19050"/>
                <wp:wrapNone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D187D" w14:textId="77777777" w:rsidR="009C4E71" w:rsidRDefault="009C4E71" w:rsidP="0043121A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27F12218" w14:textId="77777777" w:rsidR="009C4E71" w:rsidRDefault="009C4E71" w:rsidP="0043121A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68B5AC69" w14:textId="77777777" w:rsidR="009C4E71" w:rsidRDefault="009C4E71" w:rsidP="0043121A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1CA4331B" w14:textId="77777777" w:rsidR="009C4E71" w:rsidRDefault="009C4E71" w:rsidP="0043121A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6249490E" w14:textId="77777777" w:rsidR="009C4E71" w:rsidRDefault="009C4E71" w:rsidP="0043121A">
                            <w:pPr>
                              <w:pStyle w:val="Balk4"/>
                            </w:pPr>
                            <w:r>
                              <w:t>Resim</w:t>
                            </w:r>
                          </w:p>
                          <w:p w14:paraId="30848B68" w14:textId="77777777" w:rsidR="009C4E71" w:rsidRDefault="009C4E71" w:rsidP="0043121A">
                            <w:pPr>
                              <w:pStyle w:val="Balk5"/>
                            </w:pPr>
                            <w:r>
                              <w:t>Picture</w:t>
                            </w:r>
                          </w:p>
                          <w:p w14:paraId="67E4EF25" w14:textId="77777777" w:rsidR="009C4E71" w:rsidRDefault="009C4E71" w:rsidP="0043121A">
                            <w:pPr>
                              <w:rPr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3E83B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7.8pt;margin-top:.2pt;width:99pt;height:117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">
                <v:textbox>
                  <w:txbxContent>
                    <w:p w14:paraId="088D187D" w14:textId="77777777" w:rsidR="009C4E71" w:rsidRDefault="009C4E71" w:rsidP="0043121A">
                      <w:pPr>
                        <w:rPr>
                          <w:lang w:val="tr-TR"/>
                        </w:rPr>
                      </w:pPr>
                    </w:p>
                    <w:p w14:paraId="27F12218" w14:textId="77777777" w:rsidR="009C4E71" w:rsidRDefault="009C4E71" w:rsidP="0043121A">
                      <w:pPr>
                        <w:rPr>
                          <w:lang w:val="tr-TR"/>
                        </w:rPr>
                      </w:pPr>
                    </w:p>
                    <w:p w14:paraId="68B5AC69" w14:textId="77777777" w:rsidR="009C4E71" w:rsidRDefault="009C4E71" w:rsidP="0043121A">
                      <w:pPr>
                        <w:rPr>
                          <w:lang w:val="tr-TR"/>
                        </w:rPr>
                      </w:pPr>
                    </w:p>
                    <w:p w14:paraId="1CA4331B" w14:textId="77777777" w:rsidR="009C4E71" w:rsidRDefault="009C4E71" w:rsidP="0043121A">
                      <w:pPr>
                        <w:rPr>
                          <w:lang w:val="tr-TR"/>
                        </w:rPr>
                      </w:pPr>
                    </w:p>
                    <w:p w14:paraId="6249490E" w14:textId="77777777" w:rsidR="009C4E71" w:rsidRDefault="009C4E71" w:rsidP="0043121A">
                      <w:pPr>
                        <w:pStyle w:val="Balk4"/>
                      </w:pPr>
                      <w:r>
                        <w:t>Resim</w:t>
                      </w:r>
                    </w:p>
                    <w:p w14:paraId="30848B68" w14:textId="77777777" w:rsidR="009C4E71" w:rsidRDefault="009C4E71" w:rsidP="0043121A">
                      <w:pPr>
                        <w:pStyle w:val="Balk5"/>
                      </w:pPr>
                      <w:r>
                        <w:t>Picture</w:t>
                      </w:r>
                    </w:p>
                    <w:p w14:paraId="67E4EF25" w14:textId="77777777" w:rsidR="009C4E71" w:rsidRDefault="009C4E71" w:rsidP="0043121A">
                      <w:pPr>
                        <w:rPr>
                          <w:lang w:val="tr-T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54244">
        <w:rPr>
          <w:b/>
          <w:noProof/>
          <w:sz w:val="32"/>
          <w:szCs w:val="32"/>
          <w:lang w:eastAsia="tr-TR"/>
        </w:rPr>
        <w:drawing>
          <wp:anchor distT="0" distB="0" distL="114300" distR="114300" simplePos="0" relativeHeight="251663360" behindDoc="0" locked="0" layoutInCell="1" allowOverlap="1" wp14:anchorId="0F0EE94F" wp14:editId="4A192E0D">
            <wp:simplePos x="0" y="0"/>
            <wp:positionH relativeFrom="column">
              <wp:posOffset>187683</wp:posOffset>
            </wp:positionH>
            <wp:positionV relativeFrom="paragraph">
              <wp:posOffset>66481</wp:posOffset>
            </wp:positionV>
            <wp:extent cx="1182352" cy="1171353"/>
            <wp:effectExtent l="0" t="0" r="0" b="0"/>
            <wp:wrapNone/>
            <wp:docPr id="14" name="Resim 14" descr="https://www.yildiz.edu.tr/images/files/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yildiz.edu.tr/images/files/ytu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4" t="9294" r="8107" b="13340"/>
                    <a:stretch/>
                  </pic:blipFill>
                  <pic:spPr bwMode="auto">
                    <a:xfrm>
                      <a:off x="0" y="0"/>
                      <a:ext cx="1182352" cy="117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54244">
        <w:rPr>
          <w:rFonts w:ascii="Arial" w:hAnsi="Arial" w:cs="Arial"/>
          <w:b/>
          <w:sz w:val="32"/>
          <w:szCs w:val="32"/>
        </w:rPr>
        <w:t>T.C.</w:t>
      </w:r>
    </w:p>
    <w:p w14:paraId="4EE2891E" w14:textId="77777777" w:rsidR="0043121A" w:rsidRPr="00954244" w:rsidRDefault="0043121A" w:rsidP="0043121A">
      <w:pPr>
        <w:pStyle w:val="KonuBal"/>
        <w:rPr>
          <w:rFonts w:ascii="Arial" w:hAnsi="Arial" w:cs="Arial"/>
          <w:sz w:val="32"/>
          <w:szCs w:val="32"/>
        </w:rPr>
      </w:pPr>
      <w:r w:rsidRPr="00954244">
        <w:rPr>
          <w:rFonts w:ascii="Arial" w:hAnsi="Arial" w:cs="Arial"/>
          <w:b/>
          <w:sz w:val="32"/>
          <w:szCs w:val="32"/>
        </w:rPr>
        <w:t>YILDIZ TEKNİK ÜNİVERSİTESİ</w:t>
      </w:r>
    </w:p>
    <w:p w14:paraId="63B313C5" w14:textId="77777777" w:rsidR="0043121A" w:rsidRPr="00954244" w:rsidRDefault="0043121A" w:rsidP="0043121A">
      <w:pPr>
        <w:jc w:val="center"/>
        <w:rPr>
          <w:rFonts w:cs="Arial"/>
          <w:sz w:val="32"/>
          <w:szCs w:val="32"/>
          <w:lang w:val="tr-TR"/>
        </w:rPr>
      </w:pPr>
      <w:r w:rsidRPr="00954244">
        <w:rPr>
          <w:rFonts w:cs="Arial"/>
          <w:sz w:val="32"/>
          <w:szCs w:val="32"/>
          <w:lang w:val="tr-TR"/>
        </w:rPr>
        <w:t>YILDIZ TECHNICAL UNIVERSITY</w:t>
      </w:r>
    </w:p>
    <w:p w14:paraId="680A5E88" w14:textId="77777777" w:rsidR="0043121A" w:rsidRPr="00672083" w:rsidRDefault="0043121A" w:rsidP="0043121A">
      <w:pPr>
        <w:jc w:val="both"/>
        <w:rPr>
          <w:rFonts w:cs="Arial"/>
          <w:sz w:val="28"/>
          <w:szCs w:val="28"/>
          <w:lang w:val="tr-TR"/>
        </w:rPr>
      </w:pPr>
    </w:p>
    <w:p w14:paraId="70D96BCF" w14:textId="77777777" w:rsidR="0043121A" w:rsidRPr="00672083" w:rsidRDefault="0043121A" w:rsidP="0043121A">
      <w:pPr>
        <w:jc w:val="center"/>
        <w:rPr>
          <w:rFonts w:cs="Arial"/>
          <w:b/>
          <w:sz w:val="28"/>
          <w:szCs w:val="28"/>
          <w:lang w:val="tr-TR"/>
        </w:rPr>
      </w:pPr>
      <w:r>
        <w:rPr>
          <w:rFonts w:cs="Arial"/>
          <w:b/>
          <w:sz w:val="28"/>
          <w:szCs w:val="28"/>
          <w:lang w:val="tr-TR"/>
        </w:rPr>
        <w:t>STAJ</w:t>
      </w:r>
      <w:r w:rsidRPr="00672083">
        <w:rPr>
          <w:rFonts w:cs="Arial"/>
          <w:b/>
          <w:sz w:val="28"/>
          <w:szCs w:val="28"/>
          <w:lang w:val="tr-TR"/>
        </w:rPr>
        <w:t xml:space="preserve"> DEFTERİ</w:t>
      </w:r>
    </w:p>
    <w:p w14:paraId="6009CD52" w14:textId="77777777" w:rsidR="0043121A" w:rsidRPr="00672083" w:rsidRDefault="0043121A" w:rsidP="0043121A">
      <w:pPr>
        <w:pStyle w:val="Balk1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ACTICAL TR</w:t>
      </w:r>
      <w:r w:rsidRPr="00672083">
        <w:rPr>
          <w:rFonts w:ascii="Arial" w:hAnsi="Arial" w:cs="Arial"/>
          <w:sz w:val="28"/>
          <w:szCs w:val="28"/>
        </w:rPr>
        <w:t>AINING DIARY</w:t>
      </w:r>
    </w:p>
    <w:p w14:paraId="7316BCFF" w14:textId="77777777" w:rsidR="0043121A" w:rsidRPr="00672083" w:rsidRDefault="0043121A" w:rsidP="0043121A">
      <w:pPr>
        <w:jc w:val="center"/>
        <w:rPr>
          <w:rFonts w:cs="Arial"/>
          <w:lang w:val="tr-TR"/>
        </w:rPr>
      </w:pPr>
    </w:p>
    <w:p w14:paraId="4A5D664B" w14:textId="77777777" w:rsidR="0043121A" w:rsidRPr="00672083" w:rsidRDefault="0043121A" w:rsidP="0043121A">
      <w:pPr>
        <w:jc w:val="center"/>
        <w:rPr>
          <w:rFonts w:cs="Arial"/>
          <w:lang w:val="tr-TR"/>
        </w:rPr>
      </w:pPr>
    </w:p>
    <w:p w14:paraId="7C2A1532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b/>
          <w:bCs/>
          <w:sz w:val="18"/>
          <w:szCs w:val="18"/>
          <w:lang w:val="tr-TR"/>
        </w:rPr>
      </w:pPr>
      <w:r w:rsidRPr="00DF30F0">
        <w:rPr>
          <w:rFonts w:cs="Arial"/>
          <w:b/>
          <w:bCs/>
          <w:sz w:val="18"/>
          <w:szCs w:val="18"/>
          <w:lang w:val="tr-TR"/>
        </w:rPr>
        <w:t>STAJ DALI</w:t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  <w:t>: ………………………………………………….</w:t>
      </w:r>
    </w:p>
    <w:p w14:paraId="757C2A14" w14:textId="77777777" w:rsidR="0043121A" w:rsidRPr="00B63DBE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i/>
          <w:sz w:val="18"/>
          <w:szCs w:val="18"/>
        </w:rPr>
      </w:pPr>
      <w:r>
        <w:rPr>
          <w:rFonts w:cs="Arial"/>
          <w:i/>
          <w:sz w:val="18"/>
          <w:szCs w:val="18"/>
        </w:rPr>
        <w:t xml:space="preserve">PRACTICAL </w:t>
      </w:r>
      <w:r w:rsidRPr="00B63DBE">
        <w:rPr>
          <w:rFonts w:cs="Arial"/>
          <w:i/>
          <w:sz w:val="18"/>
          <w:szCs w:val="18"/>
        </w:rPr>
        <w:t>TRAINING SECTION</w:t>
      </w:r>
    </w:p>
    <w:p w14:paraId="3767387A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b/>
          <w:sz w:val="18"/>
          <w:szCs w:val="18"/>
        </w:rPr>
      </w:pPr>
    </w:p>
    <w:p w14:paraId="0DEE79DD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b/>
          <w:bCs/>
          <w:sz w:val="18"/>
          <w:szCs w:val="18"/>
          <w:lang w:val="tr-TR"/>
        </w:rPr>
      </w:pPr>
      <w:r w:rsidRPr="00DF30F0">
        <w:rPr>
          <w:rFonts w:cs="Arial"/>
          <w:b/>
          <w:sz w:val="18"/>
          <w:szCs w:val="18"/>
        </w:rPr>
        <w:t>ÖĞRENCİNİN</w:t>
      </w:r>
      <w:r w:rsidRPr="00DF30F0">
        <w:rPr>
          <w:rFonts w:cs="Arial"/>
          <w:b/>
          <w:bCs/>
          <w:sz w:val="18"/>
          <w:szCs w:val="18"/>
          <w:lang w:val="tr-TR"/>
        </w:rPr>
        <w:t xml:space="preserve"> ADI SOYADI</w:t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  <w:t xml:space="preserve">:  </w:t>
      </w:r>
      <w:r w:rsidRPr="00DF30F0">
        <w:rPr>
          <w:rFonts w:cs="Arial"/>
          <w:sz w:val="18"/>
          <w:szCs w:val="18"/>
          <w:lang w:val="tr-TR"/>
        </w:rPr>
        <w:t>.....................................................................</w:t>
      </w:r>
    </w:p>
    <w:p w14:paraId="10C5C916" w14:textId="77777777" w:rsidR="0043121A" w:rsidRPr="00DF30F0" w:rsidRDefault="001E0759" w:rsidP="001E0759">
      <w:pPr>
        <w:pStyle w:val="Balk3"/>
        <w:tabs>
          <w:tab w:val="left" w:pos="1980"/>
        </w:tabs>
        <w:ind w:left="900" w:right="1282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STUDENT’S FIRST AND LAST NAME </w:t>
      </w:r>
    </w:p>
    <w:p w14:paraId="0EC01482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sz w:val="18"/>
          <w:szCs w:val="18"/>
          <w:lang w:val="tr-TR"/>
        </w:rPr>
      </w:pPr>
    </w:p>
    <w:p w14:paraId="79DF6596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b/>
          <w:bCs/>
          <w:sz w:val="18"/>
          <w:szCs w:val="18"/>
          <w:lang w:val="tr-TR"/>
        </w:rPr>
      </w:pPr>
      <w:r w:rsidRPr="00DF30F0">
        <w:rPr>
          <w:rFonts w:cs="Arial"/>
          <w:b/>
          <w:bCs/>
          <w:sz w:val="18"/>
          <w:szCs w:val="18"/>
          <w:lang w:val="tr-TR"/>
        </w:rPr>
        <w:t>BÖLÜMÜ / SINIFI</w:t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  <w:t xml:space="preserve">: …………………………………………………... </w:t>
      </w:r>
    </w:p>
    <w:p w14:paraId="0A492BB3" w14:textId="77777777" w:rsidR="0043121A" w:rsidRPr="00DF30F0" w:rsidRDefault="0043121A" w:rsidP="0043121A">
      <w:pPr>
        <w:pStyle w:val="Balk3"/>
        <w:tabs>
          <w:tab w:val="left" w:pos="1980"/>
        </w:tabs>
        <w:ind w:left="900" w:right="1282"/>
        <w:jc w:val="both"/>
        <w:rPr>
          <w:rFonts w:cs="Arial"/>
          <w:sz w:val="18"/>
          <w:szCs w:val="18"/>
        </w:rPr>
      </w:pPr>
      <w:r w:rsidRPr="00DF30F0">
        <w:rPr>
          <w:rFonts w:cs="Arial"/>
          <w:sz w:val="18"/>
          <w:szCs w:val="18"/>
        </w:rPr>
        <w:t>DEPARTMENT / CLASS</w:t>
      </w:r>
    </w:p>
    <w:p w14:paraId="341E1D69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sz w:val="18"/>
          <w:szCs w:val="18"/>
          <w:lang w:val="tr-TR"/>
        </w:rPr>
      </w:pPr>
    </w:p>
    <w:p w14:paraId="025B2582" w14:textId="77777777" w:rsidR="0043121A" w:rsidRPr="00DF30F0" w:rsidRDefault="0043121A" w:rsidP="0043121A">
      <w:pPr>
        <w:tabs>
          <w:tab w:val="left" w:pos="1980"/>
        </w:tabs>
        <w:ind w:left="900" w:right="1282"/>
        <w:jc w:val="both"/>
        <w:rPr>
          <w:rFonts w:cs="Arial"/>
          <w:b/>
          <w:bCs/>
          <w:sz w:val="18"/>
          <w:szCs w:val="18"/>
          <w:lang w:val="tr-TR"/>
        </w:rPr>
      </w:pPr>
      <w:r w:rsidRPr="00DF30F0">
        <w:rPr>
          <w:rFonts w:cs="Arial"/>
          <w:b/>
          <w:bCs/>
          <w:sz w:val="18"/>
          <w:szCs w:val="18"/>
          <w:lang w:val="tr-TR"/>
        </w:rPr>
        <w:t>ÜNİVERSİTE NO</w:t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</w:r>
      <w:r w:rsidRPr="00DF30F0">
        <w:rPr>
          <w:rFonts w:cs="Arial"/>
          <w:b/>
          <w:bCs/>
          <w:sz w:val="18"/>
          <w:szCs w:val="18"/>
          <w:lang w:val="tr-TR"/>
        </w:rPr>
        <w:tab/>
        <w:t xml:space="preserve">:  </w:t>
      </w:r>
      <w:r w:rsidRPr="00DF30F0">
        <w:rPr>
          <w:rFonts w:cs="Arial"/>
          <w:sz w:val="18"/>
          <w:szCs w:val="18"/>
          <w:lang w:val="tr-TR"/>
        </w:rPr>
        <w:t>.....................................................................</w:t>
      </w:r>
    </w:p>
    <w:p w14:paraId="7DBA8FF7" w14:textId="77777777" w:rsidR="0043121A" w:rsidRPr="00DF30F0" w:rsidRDefault="0043121A" w:rsidP="0043121A">
      <w:pPr>
        <w:pStyle w:val="Balk3"/>
        <w:tabs>
          <w:tab w:val="left" w:pos="1980"/>
        </w:tabs>
        <w:ind w:left="900" w:right="1282"/>
        <w:jc w:val="both"/>
        <w:rPr>
          <w:rFonts w:cs="Arial"/>
          <w:sz w:val="18"/>
          <w:szCs w:val="18"/>
        </w:rPr>
      </w:pPr>
      <w:r w:rsidRPr="00DF30F0">
        <w:rPr>
          <w:rFonts w:cs="Arial"/>
          <w:sz w:val="18"/>
          <w:szCs w:val="18"/>
        </w:rPr>
        <w:t>UN</w:t>
      </w:r>
      <w:r>
        <w:rPr>
          <w:rFonts w:cs="Arial"/>
          <w:sz w:val="18"/>
          <w:szCs w:val="18"/>
        </w:rPr>
        <w:t>IVERSI</w:t>
      </w:r>
      <w:r w:rsidRPr="00DF30F0">
        <w:rPr>
          <w:rFonts w:cs="Arial"/>
          <w:sz w:val="18"/>
          <w:szCs w:val="18"/>
        </w:rPr>
        <w:t>TY NO</w:t>
      </w:r>
    </w:p>
    <w:p w14:paraId="7931E938" w14:textId="77777777" w:rsidR="0043121A" w:rsidRPr="00DF30F0" w:rsidRDefault="0043121A" w:rsidP="0043121A">
      <w:pPr>
        <w:pStyle w:val="Balk3"/>
        <w:tabs>
          <w:tab w:val="left" w:pos="1980"/>
        </w:tabs>
        <w:jc w:val="both"/>
        <w:rPr>
          <w:rFonts w:cs="Arial"/>
          <w:i w:val="0"/>
          <w:sz w:val="18"/>
          <w:szCs w:val="18"/>
        </w:rPr>
      </w:pPr>
    </w:p>
    <w:p w14:paraId="0ACD0F3F" w14:textId="77777777" w:rsidR="0043121A" w:rsidRPr="003C2B78" w:rsidRDefault="0043121A" w:rsidP="0043121A">
      <w:pPr>
        <w:jc w:val="both"/>
        <w:rPr>
          <w:lang w:val="tr-TR"/>
        </w:rPr>
      </w:pPr>
    </w:p>
    <w:tbl>
      <w:tblPr>
        <w:tblW w:w="98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1"/>
        <w:gridCol w:w="1984"/>
        <w:gridCol w:w="1560"/>
        <w:gridCol w:w="1523"/>
        <w:gridCol w:w="1080"/>
      </w:tblGrid>
      <w:tr w:rsidR="0043121A" w:rsidRPr="00DF30F0" w14:paraId="199AC924" w14:textId="77777777" w:rsidTr="009C4E71">
        <w:trPr>
          <w:trHeight w:val="359"/>
          <w:jc w:val="center"/>
        </w:trPr>
        <w:tc>
          <w:tcPr>
            <w:tcW w:w="3681" w:type="dxa"/>
            <w:vMerge w:val="restart"/>
            <w:shd w:val="clear" w:color="auto" w:fill="D0CECE" w:themeFill="background2" w:themeFillShade="E6"/>
            <w:vAlign w:val="center"/>
          </w:tcPr>
          <w:p w14:paraId="77CE87C6" w14:textId="77777777" w:rsidR="0043121A" w:rsidRPr="00DF30F0" w:rsidRDefault="0043121A" w:rsidP="009C4E71">
            <w:pPr>
              <w:jc w:val="center"/>
              <w:rPr>
                <w:rFonts w:cs="Arial"/>
                <w:b/>
                <w:sz w:val="18"/>
                <w:szCs w:val="18"/>
                <w:lang w:val="tr-TR"/>
              </w:rPr>
            </w:pPr>
            <w:r w:rsidRPr="00DF30F0">
              <w:rPr>
                <w:rFonts w:cs="Arial"/>
                <w:b/>
                <w:sz w:val="18"/>
                <w:szCs w:val="18"/>
                <w:lang w:val="tr-TR"/>
              </w:rPr>
              <w:t>Kurumun Adı</w:t>
            </w:r>
          </w:p>
          <w:p w14:paraId="493BB75B" w14:textId="77777777" w:rsidR="0043121A" w:rsidRPr="00DF30F0" w:rsidRDefault="0043121A" w:rsidP="009C4E71">
            <w:pPr>
              <w:pStyle w:val="Balk3"/>
              <w:jc w:val="center"/>
              <w:rPr>
                <w:rFonts w:cs="Arial"/>
                <w:sz w:val="18"/>
                <w:szCs w:val="18"/>
              </w:rPr>
            </w:pPr>
            <w:r w:rsidRPr="00DF30F0">
              <w:rPr>
                <w:rFonts w:cs="Arial"/>
                <w:sz w:val="18"/>
                <w:szCs w:val="18"/>
              </w:rPr>
              <w:t xml:space="preserve">Name </w:t>
            </w:r>
            <w:proofErr w:type="spellStart"/>
            <w:r w:rsidRPr="00DF30F0">
              <w:rPr>
                <w:rFonts w:cs="Arial"/>
                <w:sz w:val="18"/>
                <w:szCs w:val="18"/>
              </w:rPr>
              <w:t>and</w:t>
            </w:r>
            <w:proofErr w:type="spellEnd"/>
            <w:r w:rsidRPr="00DF30F0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DF30F0">
              <w:rPr>
                <w:rFonts w:cs="Arial"/>
                <w:sz w:val="18"/>
                <w:szCs w:val="18"/>
              </w:rPr>
              <w:t>place</w:t>
            </w:r>
            <w:proofErr w:type="spellEnd"/>
            <w:r w:rsidRPr="00DF30F0">
              <w:rPr>
                <w:rFonts w:cs="Arial"/>
                <w:sz w:val="18"/>
                <w:szCs w:val="18"/>
              </w:rPr>
              <w:t xml:space="preserve"> of </w:t>
            </w:r>
            <w:proofErr w:type="spellStart"/>
            <w:r w:rsidRPr="00DF30F0">
              <w:rPr>
                <w:rFonts w:cs="Arial"/>
                <w:sz w:val="18"/>
                <w:szCs w:val="18"/>
              </w:rPr>
              <w:t>company</w:t>
            </w:r>
            <w:proofErr w:type="spellEnd"/>
          </w:p>
        </w:tc>
        <w:tc>
          <w:tcPr>
            <w:tcW w:w="1984" w:type="dxa"/>
            <w:vMerge w:val="restart"/>
            <w:shd w:val="clear" w:color="auto" w:fill="D0CECE" w:themeFill="background2" w:themeFillShade="E6"/>
            <w:vAlign w:val="center"/>
          </w:tcPr>
          <w:p w14:paraId="12F604CA" w14:textId="77777777" w:rsidR="0043121A" w:rsidRPr="00DF30F0" w:rsidRDefault="0043121A" w:rsidP="009C4E71">
            <w:pPr>
              <w:jc w:val="center"/>
              <w:rPr>
                <w:rFonts w:cs="Arial"/>
                <w:b/>
                <w:sz w:val="18"/>
                <w:szCs w:val="18"/>
                <w:lang w:val="tr-TR"/>
              </w:rPr>
            </w:pPr>
            <w:r w:rsidRPr="00DF30F0">
              <w:rPr>
                <w:rFonts w:cs="Arial"/>
                <w:b/>
                <w:sz w:val="18"/>
                <w:szCs w:val="18"/>
                <w:lang w:val="tr-TR"/>
              </w:rPr>
              <w:t>Kısım</w:t>
            </w:r>
          </w:p>
          <w:p w14:paraId="03226DFD" w14:textId="77777777" w:rsidR="0043121A" w:rsidRPr="00DF30F0" w:rsidRDefault="0043121A" w:rsidP="009C4E71">
            <w:pPr>
              <w:pStyle w:val="Balk3"/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DF30F0">
              <w:rPr>
                <w:rFonts w:cs="Arial"/>
                <w:sz w:val="18"/>
                <w:szCs w:val="18"/>
              </w:rPr>
              <w:t>Department</w:t>
            </w:r>
            <w:proofErr w:type="spellEnd"/>
          </w:p>
        </w:tc>
        <w:tc>
          <w:tcPr>
            <w:tcW w:w="3083" w:type="dxa"/>
            <w:gridSpan w:val="2"/>
            <w:shd w:val="clear" w:color="auto" w:fill="D0CECE" w:themeFill="background2" w:themeFillShade="E6"/>
            <w:vAlign w:val="center"/>
          </w:tcPr>
          <w:p w14:paraId="5AE223A7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  <w:r w:rsidRPr="00DF30F0">
              <w:rPr>
                <w:rFonts w:cs="Arial"/>
                <w:b/>
                <w:iCs/>
                <w:sz w:val="18"/>
                <w:szCs w:val="18"/>
                <w:lang w:val="tr-TR"/>
              </w:rPr>
              <w:t>Çalışma Süresi</w:t>
            </w:r>
            <w:r>
              <w:rPr>
                <w:rFonts w:cs="Arial"/>
                <w:b/>
                <w:iCs/>
                <w:sz w:val="18"/>
                <w:szCs w:val="18"/>
                <w:lang w:val="tr-TR"/>
              </w:rPr>
              <w:t xml:space="preserve"> / </w:t>
            </w:r>
            <w:r w:rsidRPr="00B45987">
              <w:rPr>
                <w:rFonts w:cs="Arial"/>
                <w:i/>
                <w:iCs/>
                <w:sz w:val="18"/>
                <w:szCs w:val="18"/>
                <w:lang w:val="tr-TR"/>
              </w:rPr>
              <w:t xml:space="preserve">Training </w:t>
            </w:r>
            <w:proofErr w:type="spellStart"/>
            <w:r w:rsidRPr="00B45987">
              <w:rPr>
                <w:rFonts w:cs="Arial"/>
                <w:i/>
                <w:iCs/>
                <w:sz w:val="18"/>
                <w:szCs w:val="18"/>
                <w:lang w:val="tr-TR"/>
              </w:rPr>
              <w:t>Period</w:t>
            </w:r>
            <w:proofErr w:type="spellEnd"/>
          </w:p>
        </w:tc>
        <w:tc>
          <w:tcPr>
            <w:tcW w:w="1080" w:type="dxa"/>
            <w:vMerge w:val="restart"/>
            <w:shd w:val="clear" w:color="auto" w:fill="D0CECE" w:themeFill="background2" w:themeFillShade="E6"/>
            <w:vAlign w:val="center"/>
          </w:tcPr>
          <w:p w14:paraId="307EA5F9" w14:textId="77777777" w:rsidR="0043121A" w:rsidRPr="00DF30F0" w:rsidRDefault="0043121A" w:rsidP="009C4E71">
            <w:pPr>
              <w:jc w:val="center"/>
              <w:rPr>
                <w:rFonts w:cs="Arial"/>
                <w:b/>
                <w:sz w:val="18"/>
                <w:szCs w:val="18"/>
                <w:lang w:val="tr-TR"/>
              </w:rPr>
            </w:pPr>
            <w:r w:rsidRPr="00DF30F0">
              <w:rPr>
                <w:rFonts w:cs="Arial"/>
                <w:b/>
                <w:sz w:val="18"/>
                <w:szCs w:val="18"/>
                <w:lang w:val="tr-TR"/>
              </w:rPr>
              <w:t>Hafta</w:t>
            </w:r>
          </w:p>
          <w:p w14:paraId="05B205F2" w14:textId="77777777" w:rsidR="0043121A" w:rsidRPr="00B45987" w:rsidRDefault="0043121A" w:rsidP="009C4E71">
            <w:pPr>
              <w:jc w:val="center"/>
              <w:rPr>
                <w:rFonts w:cs="Arial"/>
                <w:i/>
                <w:sz w:val="18"/>
                <w:szCs w:val="18"/>
                <w:lang w:val="tr-TR"/>
              </w:rPr>
            </w:pPr>
            <w:proofErr w:type="spellStart"/>
            <w:r w:rsidRPr="00B45987">
              <w:rPr>
                <w:rFonts w:cs="Arial"/>
                <w:i/>
                <w:sz w:val="18"/>
                <w:szCs w:val="18"/>
                <w:lang w:val="tr-TR"/>
              </w:rPr>
              <w:t>Week</w:t>
            </w:r>
            <w:proofErr w:type="spellEnd"/>
          </w:p>
        </w:tc>
      </w:tr>
      <w:tr w:rsidR="0043121A" w:rsidRPr="00DF30F0" w14:paraId="691DD407" w14:textId="77777777" w:rsidTr="009C4E71">
        <w:trPr>
          <w:trHeight w:val="417"/>
          <w:jc w:val="center"/>
        </w:trPr>
        <w:tc>
          <w:tcPr>
            <w:tcW w:w="3681" w:type="dxa"/>
            <w:vMerge/>
            <w:vAlign w:val="center"/>
          </w:tcPr>
          <w:p w14:paraId="622334B4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Merge/>
            <w:vAlign w:val="center"/>
          </w:tcPr>
          <w:p w14:paraId="7BA9DA4B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shd w:val="clear" w:color="auto" w:fill="D0CECE" w:themeFill="background2" w:themeFillShade="E6"/>
            <w:vAlign w:val="center"/>
          </w:tcPr>
          <w:p w14:paraId="3E286795" w14:textId="77777777" w:rsidR="0043121A" w:rsidRPr="00DF30F0" w:rsidRDefault="0043121A" w:rsidP="009C4E71">
            <w:pPr>
              <w:pStyle w:val="GvdeMetni"/>
              <w:jc w:val="center"/>
              <w:rPr>
                <w:rFonts w:cs="Arial"/>
                <w:b/>
                <w:szCs w:val="16"/>
              </w:rPr>
            </w:pPr>
            <w:r w:rsidRPr="00DF30F0">
              <w:rPr>
                <w:rFonts w:cs="Arial"/>
                <w:b/>
                <w:szCs w:val="16"/>
              </w:rPr>
              <w:t>Tarihinden</w:t>
            </w:r>
          </w:p>
          <w:p w14:paraId="2F1A8E2E" w14:textId="77777777" w:rsidR="0043121A" w:rsidRPr="00B45987" w:rsidRDefault="0043121A" w:rsidP="009C4E71">
            <w:pPr>
              <w:jc w:val="center"/>
              <w:rPr>
                <w:rFonts w:cs="Arial"/>
                <w:i/>
                <w:iCs/>
                <w:sz w:val="16"/>
                <w:szCs w:val="16"/>
                <w:lang w:val="tr-TR"/>
              </w:rPr>
            </w:pPr>
            <w:proofErr w:type="spellStart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>Starting</w:t>
            </w:r>
            <w:proofErr w:type="spellEnd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>date</w:t>
            </w:r>
            <w:proofErr w:type="spellEnd"/>
          </w:p>
        </w:tc>
        <w:tc>
          <w:tcPr>
            <w:tcW w:w="1523" w:type="dxa"/>
            <w:shd w:val="clear" w:color="auto" w:fill="D0CECE" w:themeFill="background2" w:themeFillShade="E6"/>
            <w:vAlign w:val="center"/>
          </w:tcPr>
          <w:p w14:paraId="28CD4664" w14:textId="77777777" w:rsidR="0043121A" w:rsidRPr="00DF30F0" w:rsidRDefault="0043121A" w:rsidP="009C4E71">
            <w:pPr>
              <w:pStyle w:val="GvdeMetni"/>
              <w:jc w:val="center"/>
              <w:rPr>
                <w:rFonts w:cs="Arial"/>
                <w:b/>
                <w:iCs/>
                <w:szCs w:val="16"/>
              </w:rPr>
            </w:pPr>
            <w:r w:rsidRPr="00DF30F0">
              <w:rPr>
                <w:rFonts w:cs="Arial"/>
                <w:b/>
                <w:szCs w:val="16"/>
              </w:rPr>
              <w:t>Tarihine</w:t>
            </w:r>
          </w:p>
          <w:p w14:paraId="66122F56" w14:textId="77777777" w:rsidR="0043121A" w:rsidRPr="00B45987" w:rsidRDefault="0043121A" w:rsidP="009C4E71">
            <w:pPr>
              <w:jc w:val="center"/>
              <w:rPr>
                <w:rFonts w:cs="Arial"/>
                <w:i/>
                <w:sz w:val="16"/>
                <w:szCs w:val="16"/>
                <w:lang w:val="tr-TR"/>
              </w:rPr>
            </w:pPr>
            <w:proofErr w:type="spellStart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>Completion</w:t>
            </w:r>
            <w:proofErr w:type="spellEnd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 xml:space="preserve"> </w:t>
            </w:r>
            <w:proofErr w:type="spellStart"/>
            <w:r w:rsidRPr="00B45987">
              <w:rPr>
                <w:rFonts w:cs="Arial"/>
                <w:i/>
                <w:iCs/>
                <w:sz w:val="16"/>
                <w:szCs w:val="16"/>
                <w:lang w:val="tr-TR"/>
              </w:rPr>
              <w:t>date</w:t>
            </w:r>
            <w:proofErr w:type="spellEnd"/>
          </w:p>
        </w:tc>
        <w:tc>
          <w:tcPr>
            <w:tcW w:w="1080" w:type="dxa"/>
            <w:vMerge/>
            <w:vAlign w:val="center"/>
          </w:tcPr>
          <w:p w14:paraId="62AEDB3E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7C1D5FAB" w14:textId="77777777" w:rsidTr="009C4E71">
        <w:trPr>
          <w:trHeight w:val="510"/>
          <w:jc w:val="center"/>
        </w:trPr>
        <w:tc>
          <w:tcPr>
            <w:tcW w:w="3681" w:type="dxa"/>
            <w:vAlign w:val="center"/>
          </w:tcPr>
          <w:p w14:paraId="385C1012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Align w:val="center"/>
          </w:tcPr>
          <w:p w14:paraId="3EE16239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vAlign w:val="center"/>
          </w:tcPr>
          <w:p w14:paraId="6781FCD2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  <w:vAlign w:val="center"/>
          </w:tcPr>
          <w:p w14:paraId="00CCF583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  <w:vAlign w:val="center"/>
          </w:tcPr>
          <w:p w14:paraId="51F3414F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7FBE3427" w14:textId="77777777" w:rsidTr="009C4E71">
        <w:trPr>
          <w:trHeight w:val="510"/>
          <w:jc w:val="center"/>
        </w:trPr>
        <w:tc>
          <w:tcPr>
            <w:tcW w:w="3681" w:type="dxa"/>
            <w:vAlign w:val="center"/>
          </w:tcPr>
          <w:p w14:paraId="0DEC24FA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Align w:val="center"/>
          </w:tcPr>
          <w:p w14:paraId="3753360E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vAlign w:val="center"/>
          </w:tcPr>
          <w:p w14:paraId="0E4D8983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  <w:vAlign w:val="center"/>
          </w:tcPr>
          <w:p w14:paraId="4FA11292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  <w:vAlign w:val="center"/>
          </w:tcPr>
          <w:p w14:paraId="71525CC7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5A00D79B" w14:textId="77777777" w:rsidTr="009C4E71">
        <w:trPr>
          <w:trHeight w:val="510"/>
          <w:jc w:val="center"/>
        </w:trPr>
        <w:tc>
          <w:tcPr>
            <w:tcW w:w="3681" w:type="dxa"/>
            <w:vAlign w:val="center"/>
          </w:tcPr>
          <w:p w14:paraId="3EE3B1BB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Align w:val="center"/>
          </w:tcPr>
          <w:p w14:paraId="40262CA0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vAlign w:val="center"/>
          </w:tcPr>
          <w:p w14:paraId="138AB9DD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  <w:vAlign w:val="center"/>
          </w:tcPr>
          <w:p w14:paraId="4C090E8E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  <w:vAlign w:val="center"/>
          </w:tcPr>
          <w:p w14:paraId="12802B11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3D41383D" w14:textId="77777777" w:rsidTr="009C4E71">
        <w:trPr>
          <w:trHeight w:val="510"/>
          <w:jc w:val="center"/>
        </w:trPr>
        <w:tc>
          <w:tcPr>
            <w:tcW w:w="3681" w:type="dxa"/>
            <w:vAlign w:val="center"/>
          </w:tcPr>
          <w:p w14:paraId="6D5C4A7E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Align w:val="center"/>
          </w:tcPr>
          <w:p w14:paraId="08A2C747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vAlign w:val="center"/>
          </w:tcPr>
          <w:p w14:paraId="67C399E0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  <w:vAlign w:val="center"/>
          </w:tcPr>
          <w:p w14:paraId="55F31139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  <w:vAlign w:val="center"/>
          </w:tcPr>
          <w:p w14:paraId="68E8924B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5A8B131F" w14:textId="77777777" w:rsidTr="009C4E71">
        <w:trPr>
          <w:trHeight w:val="510"/>
          <w:jc w:val="center"/>
        </w:trPr>
        <w:tc>
          <w:tcPr>
            <w:tcW w:w="3681" w:type="dxa"/>
            <w:vAlign w:val="center"/>
          </w:tcPr>
          <w:p w14:paraId="0A1752B5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  <w:vAlign w:val="center"/>
          </w:tcPr>
          <w:p w14:paraId="3BCC955D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  <w:vAlign w:val="center"/>
          </w:tcPr>
          <w:p w14:paraId="328ADFB0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  <w:vAlign w:val="center"/>
          </w:tcPr>
          <w:p w14:paraId="14B420AE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  <w:vAlign w:val="center"/>
          </w:tcPr>
          <w:p w14:paraId="5D568076" w14:textId="77777777" w:rsidR="0043121A" w:rsidRPr="00DF30F0" w:rsidRDefault="0043121A" w:rsidP="009C4E71">
            <w:pPr>
              <w:jc w:val="center"/>
              <w:rPr>
                <w:rFonts w:cs="Arial"/>
                <w:sz w:val="18"/>
                <w:szCs w:val="18"/>
                <w:lang w:val="tr-TR"/>
              </w:rPr>
            </w:pPr>
          </w:p>
        </w:tc>
      </w:tr>
      <w:tr w:rsidR="0043121A" w:rsidRPr="00DF30F0" w14:paraId="7F0DB16E" w14:textId="77777777" w:rsidTr="009C4E71">
        <w:trPr>
          <w:trHeight w:val="510"/>
          <w:jc w:val="center"/>
        </w:trPr>
        <w:tc>
          <w:tcPr>
            <w:tcW w:w="3681" w:type="dxa"/>
          </w:tcPr>
          <w:p w14:paraId="24696774" w14:textId="77777777" w:rsidR="0043121A" w:rsidRPr="00DF30F0" w:rsidRDefault="0043121A" w:rsidP="009C4E71">
            <w:pPr>
              <w:jc w:val="both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984" w:type="dxa"/>
          </w:tcPr>
          <w:p w14:paraId="7AB282C9" w14:textId="77777777" w:rsidR="0043121A" w:rsidRPr="00DF30F0" w:rsidRDefault="0043121A" w:rsidP="009C4E71">
            <w:pPr>
              <w:jc w:val="both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60" w:type="dxa"/>
          </w:tcPr>
          <w:p w14:paraId="2D505B52" w14:textId="77777777" w:rsidR="0043121A" w:rsidRPr="00DF30F0" w:rsidRDefault="0043121A" w:rsidP="009C4E71">
            <w:pPr>
              <w:jc w:val="both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523" w:type="dxa"/>
          </w:tcPr>
          <w:p w14:paraId="7ECC2DD4" w14:textId="77777777" w:rsidR="0043121A" w:rsidRPr="00DF30F0" w:rsidRDefault="0043121A" w:rsidP="009C4E71">
            <w:pPr>
              <w:jc w:val="both"/>
              <w:rPr>
                <w:rFonts w:cs="Arial"/>
                <w:sz w:val="18"/>
                <w:szCs w:val="18"/>
                <w:lang w:val="tr-TR"/>
              </w:rPr>
            </w:pPr>
          </w:p>
        </w:tc>
        <w:tc>
          <w:tcPr>
            <w:tcW w:w="1080" w:type="dxa"/>
          </w:tcPr>
          <w:p w14:paraId="7A07246F" w14:textId="77777777" w:rsidR="0043121A" w:rsidRPr="00DF30F0" w:rsidRDefault="0043121A" w:rsidP="009C4E71">
            <w:pPr>
              <w:jc w:val="both"/>
              <w:rPr>
                <w:rFonts w:cs="Arial"/>
                <w:sz w:val="18"/>
                <w:szCs w:val="18"/>
                <w:lang w:val="tr-TR"/>
              </w:rPr>
            </w:pPr>
          </w:p>
        </w:tc>
      </w:tr>
    </w:tbl>
    <w:p w14:paraId="4B5CB395" w14:textId="77777777" w:rsidR="0043121A" w:rsidRPr="003C2B78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sz w:val="16"/>
          <w:lang w:val="tr-TR"/>
        </w:rPr>
      </w:pPr>
    </w:p>
    <w:p w14:paraId="3E624740" w14:textId="77777777" w:rsidR="0043121A" w:rsidRPr="00762D9C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center"/>
        <w:rPr>
          <w:b/>
          <w:sz w:val="22"/>
          <w:szCs w:val="22"/>
          <w:lang w:val="tr-TR"/>
        </w:rPr>
      </w:pPr>
      <w:r w:rsidRPr="00762D9C">
        <w:rPr>
          <w:b/>
          <w:sz w:val="22"/>
          <w:szCs w:val="22"/>
          <w:lang w:val="tr-TR"/>
        </w:rPr>
        <w:t>DEĞERLENDİRME*</w:t>
      </w:r>
    </w:p>
    <w:p w14:paraId="5B544035" w14:textId="77777777" w:rsidR="0043121A" w:rsidRPr="00FD023F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center"/>
        <w:rPr>
          <w:sz w:val="24"/>
          <w:lang w:val="tr-TR"/>
        </w:rPr>
      </w:pPr>
      <w:r w:rsidRPr="00B45987">
        <w:rPr>
          <w:i/>
          <w:sz w:val="22"/>
          <w:szCs w:val="22"/>
          <w:lang w:val="tr-TR"/>
        </w:rPr>
        <w:t>GRADING</w:t>
      </w:r>
      <w:r w:rsidRPr="00762D9C">
        <w:rPr>
          <w:sz w:val="22"/>
          <w:szCs w:val="22"/>
          <w:lang w:val="tr-TR"/>
        </w:rPr>
        <w:t>**</w:t>
      </w:r>
    </w:p>
    <w:p w14:paraId="4A3028EA" w14:textId="77777777" w:rsidR="0043121A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22"/>
          <w:szCs w:val="22"/>
          <w:lang w:val="tr-TR"/>
        </w:rPr>
      </w:pPr>
    </w:p>
    <w:p w14:paraId="349E75EB" w14:textId="77777777" w:rsidR="0043121A" w:rsidRPr="00954244" w:rsidRDefault="0043121A" w:rsidP="0043121A">
      <w:pPr>
        <w:tabs>
          <w:tab w:val="left" w:pos="3528"/>
          <w:tab w:val="left" w:pos="4253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rPr>
          <w:b/>
          <w:sz w:val="18"/>
          <w:szCs w:val="18"/>
          <w:lang w:val="tr-TR"/>
        </w:rPr>
      </w:pPr>
      <w:r w:rsidRPr="00954244">
        <w:rPr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0884F6" wp14:editId="38E19BD9">
                <wp:simplePos x="0" y="0"/>
                <wp:positionH relativeFrom="column">
                  <wp:posOffset>5429333</wp:posOffset>
                </wp:positionH>
                <wp:positionV relativeFrom="paragraph">
                  <wp:posOffset>15240</wp:posOffset>
                </wp:positionV>
                <wp:extent cx="323850" cy="285750"/>
                <wp:effectExtent l="0" t="0" r="19050" b="1905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8FEB56" id="Dikdörtgen 12" o:spid="_x0000_s1026" style="position:absolute;margin-left:427.5pt;margin-top:1.2pt;width:25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" filled="f" strokecolor="black [3213]" strokeweight="1pt"/>
            </w:pict>
          </mc:Fallback>
        </mc:AlternateContent>
      </w:r>
      <w:r w:rsidRPr="00954244">
        <w:rPr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249C70" wp14:editId="11924EE8">
                <wp:simplePos x="0" y="0"/>
                <wp:positionH relativeFrom="column">
                  <wp:posOffset>1983740</wp:posOffset>
                </wp:positionH>
                <wp:positionV relativeFrom="paragraph">
                  <wp:posOffset>19685</wp:posOffset>
                </wp:positionV>
                <wp:extent cx="323850" cy="285750"/>
                <wp:effectExtent l="0" t="0" r="19050" b="19050"/>
                <wp:wrapNone/>
                <wp:docPr id="11" name="Dikdörtge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CAAFCD" id="Dikdörtgen 11" o:spid="_x0000_s1026" style="position:absolute;margin-left:156.2pt;margin-top:1.55pt;width:25.5pt;height:2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" filled="f" strokecolor="black [3213]" strokeweight="1pt"/>
            </w:pict>
          </mc:Fallback>
        </mc:AlternateContent>
      </w:r>
      <w:r w:rsidRPr="00954244">
        <w:rPr>
          <w:noProof/>
          <w:sz w:val="18"/>
          <w:szCs w:val="18"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E9C212" wp14:editId="06C6F154">
                <wp:simplePos x="0" y="0"/>
                <wp:positionH relativeFrom="column">
                  <wp:posOffset>3688715</wp:posOffset>
                </wp:positionH>
                <wp:positionV relativeFrom="paragraph">
                  <wp:posOffset>10160</wp:posOffset>
                </wp:positionV>
                <wp:extent cx="323850" cy="285750"/>
                <wp:effectExtent l="0" t="0" r="19050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5015CE" id="Dikdörtgen 13" o:spid="_x0000_s1026" style="position:absolute;margin-left:290.45pt;margin-top:.8pt;width:25.5pt;height:2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" filled="f" strokecolor="black [3213]" strokeweight="1pt"/>
            </w:pict>
          </mc:Fallback>
        </mc:AlternateContent>
      </w:r>
      <w:r>
        <w:rPr>
          <w:b/>
          <w:sz w:val="18"/>
          <w:szCs w:val="18"/>
          <w:lang w:val="tr-TR"/>
        </w:rPr>
        <w:t xml:space="preserve">İşyerine Uyum </w:t>
      </w:r>
      <w:r>
        <w:rPr>
          <w:b/>
          <w:sz w:val="18"/>
          <w:szCs w:val="18"/>
          <w:lang w:val="tr-TR"/>
        </w:rPr>
        <w:tab/>
      </w:r>
      <w:r>
        <w:rPr>
          <w:b/>
          <w:sz w:val="18"/>
          <w:szCs w:val="18"/>
          <w:lang w:val="tr-TR"/>
        </w:rPr>
        <w:tab/>
      </w:r>
      <w:r w:rsidRPr="00954244">
        <w:rPr>
          <w:b/>
          <w:sz w:val="18"/>
          <w:szCs w:val="18"/>
          <w:lang w:val="tr-TR"/>
        </w:rPr>
        <w:t>Çalışkanlık</w:t>
      </w:r>
      <w:r w:rsidRPr="00954244">
        <w:rPr>
          <w:b/>
          <w:sz w:val="18"/>
          <w:szCs w:val="18"/>
          <w:lang w:val="tr-TR"/>
        </w:rPr>
        <w:tab/>
      </w:r>
      <w:r w:rsidRPr="00954244">
        <w:rPr>
          <w:b/>
          <w:sz w:val="18"/>
          <w:szCs w:val="18"/>
          <w:lang w:val="tr-TR"/>
        </w:rPr>
        <w:tab/>
        <w:t>Yetenek</w:t>
      </w:r>
    </w:p>
    <w:p w14:paraId="3E1E9B34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18"/>
          <w:szCs w:val="18"/>
          <w:lang w:val="tr-TR"/>
        </w:rPr>
      </w:pPr>
      <w:proofErr w:type="spellStart"/>
      <w:r w:rsidRPr="00B45987">
        <w:rPr>
          <w:i/>
          <w:sz w:val="18"/>
          <w:szCs w:val="18"/>
          <w:lang w:val="tr-TR"/>
        </w:rPr>
        <w:t>Workplace</w:t>
      </w:r>
      <w:proofErr w:type="spellEnd"/>
      <w:r w:rsidRPr="00B45987">
        <w:rPr>
          <w:i/>
          <w:sz w:val="18"/>
          <w:szCs w:val="18"/>
          <w:lang w:val="tr-TR"/>
        </w:rPr>
        <w:t xml:space="preserve"> Adaptation</w:t>
      </w:r>
      <w:r w:rsidRPr="00954244">
        <w:rPr>
          <w:sz w:val="18"/>
          <w:szCs w:val="18"/>
          <w:lang w:val="tr-TR"/>
        </w:rPr>
        <w:tab/>
        <w:t xml:space="preserve">             </w:t>
      </w:r>
      <w:r>
        <w:rPr>
          <w:sz w:val="18"/>
          <w:szCs w:val="18"/>
          <w:lang w:val="tr-TR"/>
        </w:rPr>
        <w:t xml:space="preserve">  </w:t>
      </w:r>
      <w:proofErr w:type="spellStart"/>
      <w:r w:rsidRPr="00B45987">
        <w:rPr>
          <w:i/>
          <w:sz w:val="18"/>
          <w:szCs w:val="18"/>
          <w:lang w:val="tr-TR"/>
        </w:rPr>
        <w:t>Diligence</w:t>
      </w:r>
      <w:proofErr w:type="spellEnd"/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proofErr w:type="spellStart"/>
      <w:r w:rsidRPr="00B45987">
        <w:rPr>
          <w:i/>
          <w:sz w:val="18"/>
          <w:szCs w:val="18"/>
          <w:lang w:val="tr-TR"/>
        </w:rPr>
        <w:t>Capability</w:t>
      </w:r>
      <w:proofErr w:type="spellEnd"/>
    </w:p>
    <w:p w14:paraId="3734E3C5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18"/>
          <w:szCs w:val="18"/>
          <w:lang w:val="tr-TR"/>
        </w:rPr>
      </w:pPr>
    </w:p>
    <w:p w14:paraId="0312DA28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center"/>
        <w:rPr>
          <w:b/>
          <w:sz w:val="18"/>
          <w:szCs w:val="18"/>
          <w:lang w:val="tr-TR"/>
        </w:rPr>
      </w:pPr>
      <w:r w:rsidRPr="00954244">
        <w:rPr>
          <w:b/>
          <w:sz w:val="18"/>
          <w:szCs w:val="18"/>
          <w:lang w:val="tr-TR"/>
        </w:rPr>
        <w:t xml:space="preserve">*Değerlendirmeyi yapan işyeri sorumlusu (amiri) öğrencinin pratik çalışma sonucunu aşağıdaki ölçütlere göre değerlendirir. </w:t>
      </w:r>
    </w:p>
    <w:p w14:paraId="0547DEFE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center"/>
        <w:rPr>
          <w:sz w:val="18"/>
          <w:szCs w:val="18"/>
          <w:lang w:val="tr-TR"/>
        </w:rPr>
      </w:pPr>
      <w:r w:rsidRPr="00954244">
        <w:rPr>
          <w:sz w:val="18"/>
          <w:szCs w:val="18"/>
          <w:lang w:val="tr-TR"/>
        </w:rPr>
        <w:t>**</w:t>
      </w:r>
      <w:proofErr w:type="spellStart"/>
      <w:r w:rsidR="0070530D">
        <w:rPr>
          <w:i/>
          <w:sz w:val="18"/>
          <w:szCs w:val="18"/>
          <w:lang w:val="tr-TR"/>
        </w:rPr>
        <w:t>The</w:t>
      </w:r>
      <w:proofErr w:type="spellEnd"/>
      <w:r w:rsidR="0070530D">
        <w:rPr>
          <w:i/>
          <w:sz w:val="18"/>
          <w:szCs w:val="18"/>
          <w:lang w:val="tr-TR"/>
        </w:rPr>
        <w:t xml:space="preserve"> </w:t>
      </w:r>
      <w:proofErr w:type="spellStart"/>
      <w:r w:rsidR="0070530D">
        <w:rPr>
          <w:i/>
          <w:sz w:val="18"/>
          <w:szCs w:val="18"/>
          <w:lang w:val="tr-TR"/>
        </w:rPr>
        <w:t>workplace</w:t>
      </w:r>
      <w:proofErr w:type="spellEnd"/>
      <w:r w:rsidR="0070530D">
        <w:rPr>
          <w:i/>
          <w:sz w:val="18"/>
          <w:szCs w:val="18"/>
          <w:lang w:val="tr-TR"/>
        </w:rPr>
        <w:t xml:space="preserve"> </w:t>
      </w:r>
      <w:proofErr w:type="spellStart"/>
      <w:r w:rsidR="0070530D">
        <w:rPr>
          <w:i/>
          <w:sz w:val="18"/>
          <w:szCs w:val="18"/>
          <w:lang w:val="tr-TR"/>
        </w:rPr>
        <w:t>super</w:t>
      </w:r>
      <w:r w:rsidRPr="00B45987">
        <w:rPr>
          <w:i/>
          <w:sz w:val="18"/>
          <w:szCs w:val="18"/>
          <w:lang w:val="tr-TR"/>
        </w:rPr>
        <w:t>visor</w:t>
      </w:r>
      <w:proofErr w:type="spellEnd"/>
      <w:r w:rsidRPr="00B45987">
        <w:rPr>
          <w:i/>
          <w:sz w:val="18"/>
          <w:szCs w:val="18"/>
          <w:lang w:val="tr-TR"/>
        </w:rPr>
        <w:t xml:space="preserve"> (</w:t>
      </w:r>
      <w:proofErr w:type="spellStart"/>
      <w:r w:rsidRPr="00B45987">
        <w:rPr>
          <w:i/>
          <w:sz w:val="18"/>
          <w:szCs w:val="18"/>
          <w:lang w:val="tr-TR"/>
        </w:rPr>
        <w:t>manager</w:t>
      </w:r>
      <w:proofErr w:type="spellEnd"/>
      <w:r w:rsidRPr="00B45987">
        <w:rPr>
          <w:i/>
          <w:sz w:val="18"/>
          <w:szCs w:val="18"/>
          <w:lang w:val="tr-TR"/>
        </w:rPr>
        <w:t xml:space="preserve">) </w:t>
      </w:r>
      <w:proofErr w:type="spellStart"/>
      <w:r w:rsidRPr="00B45987">
        <w:rPr>
          <w:i/>
          <w:sz w:val="18"/>
          <w:szCs w:val="18"/>
          <w:lang w:val="tr-TR"/>
        </w:rPr>
        <w:t>who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makes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evaluation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evaluates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practical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work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result</w:t>
      </w:r>
      <w:proofErr w:type="spellEnd"/>
      <w:r w:rsidRPr="00B45987">
        <w:rPr>
          <w:i/>
          <w:sz w:val="18"/>
          <w:szCs w:val="18"/>
          <w:lang w:val="tr-TR"/>
        </w:rPr>
        <w:t xml:space="preserve"> of </w:t>
      </w: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student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according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o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following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criteria</w:t>
      </w:r>
      <w:proofErr w:type="spellEnd"/>
      <w:r w:rsidRPr="00B45987">
        <w:rPr>
          <w:i/>
          <w:sz w:val="18"/>
          <w:szCs w:val="18"/>
          <w:lang w:val="tr-TR"/>
        </w:rPr>
        <w:t>.</w:t>
      </w:r>
    </w:p>
    <w:p w14:paraId="31425B11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center"/>
        <w:rPr>
          <w:b/>
          <w:sz w:val="18"/>
          <w:szCs w:val="18"/>
          <w:lang w:val="tr-TR"/>
        </w:rPr>
      </w:pPr>
    </w:p>
    <w:p w14:paraId="59AC6CC3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center"/>
        <w:rPr>
          <w:b/>
          <w:sz w:val="18"/>
          <w:szCs w:val="18"/>
          <w:lang w:val="tr-TR"/>
        </w:rPr>
      </w:pPr>
      <w:r w:rsidRPr="00954244">
        <w:rPr>
          <w:b/>
          <w:sz w:val="18"/>
          <w:szCs w:val="18"/>
          <w:lang w:val="tr-TR"/>
        </w:rPr>
        <w:t>A: Pekiyi</w:t>
      </w:r>
      <w:r w:rsidRPr="00954244">
        <w:rPr>
          <w:sz w:val="18"/>
          <w:szCs w:val="18"/>
          <w:lang w:val="tr-TR"/>
        </w:rPr>
        <w:t xml:space="preserve"> (</w:t>
      </w:r>
      <w:proofErr w:type="spellStart"/>
      <w:r w:rsidRPr="00954244">
        <w:rPr>
          <w:sz w:val="18"/>
          <w:szCs w:val="18"/>
          <w:lang w:val="tr-TR"/>
        </w:rPr>
        <w:t>Very</w:t>
      </w:r>
      <w:proofErr w:type="spellEnd"/>
      <w:r w:rsidRPr="00954244">
        <w:rPr>
          <w:sz w:val="18"/>
          <w:szCs w:val="18"/>
          <w:lang w:val="tr-TR"/>
        </w:rPr>
        <w:t xml:space="preserve"> </w:t>
      </w:r>
      <w:proofErr w:type="spellStart"/>
      <w:r w:rsidRPr="00954244">
        <w:rPr>
          <w:sz w:val="18"/>
          <w:szCs w:val="18"/>
          <w:lang w:val="tr-TR"/>
        </w:rPr>
        <w:t>good</w:t>
      </w:r>
      <w:proofErr w:type="spellEnd"/>
      <w:r w:rsidRPr="00954244">
        <w:rPr>
          <w:sz w:val="18"/>
          <w:szCs w:val="18"/>
          <w:lang w:val="tr-TR"/>
        </w:rPr>
        <w:t>)</w:t>
      </w:r>
      <w:r w:rsidRPr="00954244">
        <w:rPr>
          <w:b/>
          <w:sz w:val="18"/>
          <w:szCs w:val="18"/>
          <w:lang w:val="tr-TR"/>
        </w:rPr>
        <w:t>, B: İyi</w:t>
      </w:r>
      <w:r w:rsidRPr="00954244">
        <w:rPr>
          <w:sz w:val="18"/>
          <w:szCs w:val="18"/>
          <w:lang w:val="tr-TR"/>
        </w:rPr>
        <w:t xml:space="preserve"> (</w:t>
      </w:r>
      <w:proofErr w:type="spellStart"/>
      <w:r w:rsidRPr="00954244">
        <w:rPr>
          <w:sz w:val="18"/>
          <w:szCs w:val="18"/>
          <w:lang w:val="tr-TR"/>
        </w:rPr>
        <w:t>Good</w:t>
      </w:r>
      <w:proofErr w:type="spellEnd"/>
      <w:r w:rsidRPr="00954244">
        <w:rPr>
          <w:sz w:val="18"/>
          <w:szCs w:val="18"/>
          <w:lang w:val="tr-TR"/>
        </w:rPr>
        <w:t>)</w:t>
      </w:r>
      <w:r w:rsidRPr="00954244">
        <w:rPr>
          <w:b/>
          <w:sz w:val="18"/>
          <w:szCs w:val="18"/>
          <w:lang w:val="tr-TR"/>
        </w:rPr>
        <w:t>, C: Orta</w:t>
      </w:r>
      <w:r w:rsidRPr="00954244">
        <w:rPr>
          <w:sz w:val="18"/>
          <w:szCs w:val="18"/>
          <w:lang w:val="tr-TR"/>
        </w:rPr>
        <w:t xml:space="preserve"> (</w:t>
      </w:r>
      <w:proofErr w:type="spellStart"/>
      <w:r w:rsidRPr="00954244">
        <w:rPr>
          <w:sz w:val="18"/>
          <w:szCs w:val="18"/>
          <w:lang w:val="tr-TR"/>
        </w:rPr>
        <w:t>Fair</w:t>
      </w:r>
      <w:proofErr w:type="spellEnd"/>
      <w:r w:rsidRPr="00954244">
        <w:rPr>
          <w:sz w:val="18"/>
          <w:szCs w:val="18"/>
          <w:lang w:val="tr-TR"/>
        </w:rPr>
        <w:t>)</w:t>
      </w:r>
      <w:r w:rsidRPr="00954244">
        <w:rPr>
          <w:b/>
          <w:sz w:val="18"/>
          <w:szCs w:val="18"/>
          <w:lang w:val="tr-TR"/>
        </w:rPr>
        <w:t>, D: Geçer</w:t>
      </w:r>
      <w:r w:rsidRPr="00954244">
        <w:rPr>
          <w:sz w:val="18"/>
          <w:szCs w:val="18"/>
          <w:lang w:val="tr-TR"/>
        </w:rPr>
        <w:t xml:space="preserve"> (</w:t>
      </w:r>
      <w:proofErr w:type="spellStart"/>
      <w:r w:rsidRPr="00954244">
        <w:rPr>
          <w:sz w:val="18"/>
          <w:szCs w:val="18"/>
          <w:lang w:val="tr-TR"/>
        </w:rPr>
        <w:t>Pass</w:t>
      </w:r>
      <w:proofErr w:type="spellEnd"/>
      <w:r w:rsidRPr="00954244">
        <w:rPr>
          <w:sz w:val="18"/>
          <w:szCs w:val="18"/>
          <w:lang w:val="tr-TR"/>
        </w:rPr>
        <w:t>)</w:t>
      </w:r>
      <w:r w:rsidRPr="00954244">
        <w:rPr>
          <w:b/>
          <w:sz w:val="18"/>
          <w:szCs w:val="18"/>
          <w:lang w:val="tr-TR"/>
        </w:rPr>
        <w:t>, E: Başarısız</w:t>
      </w:r>
      <w:r w:rsidRPr="00954244">
        <w:rPr>
          <w:sz w:val="18"/>
          <w:szCs w:val="18"/>
          <w:lang w:val="tr-TR"/>
        </w:rPr>
        <w:t xml:space="preserve"> (Fail)</w:t>
      </w:r>
    </w:p>
    <w:p w14:paraId="46D55E60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18"/>
          <w:szCs w:val="18"/>
          <w:lang w:val="tr-TR"/>
        </w:rPr>
      </w:pPr>
    </w:p>
    <w:p w14:paraId="02926FD5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b/>
          <w:sz w:val="18"/>
          <w:szCs w:val="18"/>
          <w:lang w:val="tr-TR"/>
        </w:rPr>
      </w:pPr>
    </w:p>
    <w:p w14:paraId="46D8E185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b/>
          <w:sz w:val="18"/>
          <w:szCs w:val="18"/>
          <w:lang w:val="tr-TR"/>
        </w:rPr>
      </w:pPr>
      <w:r w:rsidRPr="00954244">
        <w:rPr>
          <w:b/>
          <w:sz w:val="18"/>
          <w:szCs w:val="18"/>
          <w:lang w:val="tr-TR"/>
        </w:rPr>
        <w:t xml:space="preserve">Staj defterinde yer alan staj içeriği incelenmiş ve uygun görülmüştür. </w:t>
      </w:r>
    </w:p>
    <w:p w14:paraId="09508C6E" w14:textId="77777777" w:rsidR="0043121A" w:rsidRPr="00B45987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i/>
          <w:sz w:val="18"/>
          <w:szCs w:val="18"/>
          <w:lang w:val="tr-TR"/>
        </w:rPr>
      </w:pP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raining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content</w:t>
      </w:r>
      <w:proofErr w:type="spellEnd"/>
      <w:r w:rsidRPr="00B45987">
        <w:rPr>
          <w:i/>
          <w:sz w:val="18"/>
          <w:szCs w:val="18"/>
          <w:lang w:val="tr-TR"/>
        </w:rPr>
        <w:t xml:space="preserve"> in </w:t>
      </w:r>
      <w:proofErr w:type="spellStart"/>
      <w:r w:rsidRPr="00B45987">
        <w:rPr>
          <w:i/>
          <w:sz w:val="18"/>
          <w:szCs w:val="18"/>
          <w:lang w:val="tr-TR"/>
        </w:rPr>
        <w:t>the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="0070530D">
        <w:rPr>
          <w:i/>
          <w:sz w:val="18"/>
          <w:szCs w:val="18"/>
          <w:lang w:val="tr-TR"/>
        </w:rPr>
        <w:t>practical</w:t>
      </w:r>
      <w:proofErr w:type="spellEnd"/>
      <w:r w:rsidR="0070530D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training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diary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was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examined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and</w:t>
      </w:r>
      <w:proofErr w:type="spellEnd"/>
      <w:r w:rsidRPr="00B45987">
        <w:rPr>
          <w:i/>
          <w:sz w:val="18"/>
          <w:szCs w:val="18"/>
          <w:lang w:val="tr-TR"/>
        </w:rPr>
        <w:t xml:space="preserve"> </w:t>
      </w:r>
      <w:proofErr w:type="spellStart"/>
      <w:r w:rsidRPr="00B45987">
        <w:rPr>
          <w:i/>
          <w:sz w:val="18"/>
          <w:szCs w:val="18"/>
          <w:lang w:val="tr-TR"/>
        </w:rPr>
        <w:t>approved</w:t>
      </w:r>
      <w:proofErr w:type="spellEnd"/>
      <w:r w:rsidRPr="00B45987">
        <w:rPr>
          <w:i/>
          <w:sz w:val="18"/>
          <w:szCs w:val="18"/>
          <w:lang w:val="tr-TR"/>
        </w:rPr>
        <w:t>.</w:t>
      </w:r>
      <w:r w:rsidRPr="00B45987">
        <w:rPr>
          <w:i/>
          <w:sz w:val="18"/>
          <w:szCs w:val="18"/>
          <w:lang w:val="tr-TR"/>
        </w:rPr>
        <w:tab/>
      </w:r>
    </w:p>
    <w:p w14:paraId="72280BA9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sz w:val="18"/>
          <w:szCs w:val="18"/>
          <w:lang w:val="tr-TR"/>
        </w:rPr>
      </w:pPr>
      <w:r>
        <w:rPr>
          <w:sz w:val="18"/>
          <w:szCs w:val="18"/>
          <w:lang w:val="tr-TR"/>
        </w:rPr>
        <w:tab/>
      </w:r>
      <w:r>
        <w:rPr>
          <w:sz w:val="18"/>
          <w:szCs w:val="18"/>
          <w:lang w:val="tr-TR"/>
        </w:rPr>
        <w:tab/>
      </w:r>
      <w:r>
        <w:rPr>
          <w:sz w:val="18"/>
          <w:szCs w:val="18"/>
          <w:lang w:val="tr-TR"/>
        </w:rPr>
        <w:tab/>
      </w:r>
      <w:r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  <w:t>…../…./….</w:t>
      </w:r>
    </w:p>
    <w:p w14:paraId="055438FA" w14:textId="77777777" w:rsidR="0043121A" w:rsidRPr="00954244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18"/>
          <w:szCs w:val="18"/>
          <w:lang w:val="tr-TR"/>
        </w:rPr>
      </w:pP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>
        <w:rPr>
          <w:sz w:val="18"/>
          <w:szCs w:val="18"/>
          <w:lang w:val="tr-TR"/>
        </w:rPr>
        <w:t xml:space="preserve">   </w:t>
      </w:r>
      <w:r w:rsidRPr="00954244">
        <w:rPr>
          <w:sz w:val="18"/>
          <w:szCs w:val="18"/>
          <w:lang w:val="tr-TR"/>
        </w:rPr>
        <w:t xml:space="preserve">Yetkili Amir / </w:t>
      </w:r>
      <w:proofErr w:type="spellStart"/>
      <w:r w:rsidRPr="00954244">
        <w:rPr>
          <w:sz w:val="18"/>
          <w:szCs w:val="18"/>
          <w:lang w:val="tr-TR"/>
        </w:rPr>
        <w:t>Executive</w:t>
      </w:r>
      <w:proofErr w:type="spellEnd"/>
      <w:r w:rsidRPr="00954244">
        <w:rPr>
          <w:sz w:val="18"/>
          <w:szCs w:val="18"/>
          <w:lang w:val="tr-TR"/>
        </w:rPr>
        <w:t xml:space="preserve"> </w:t>
      </w:r>
      <w:proofErr w:type="spellStart"/>
      <w:r w:rsidR="003C7496">
        <w:rPr>
          <w:sz w:val="18"/>
          <w:szCs w:val="18"/>
          <w:lang w:val="tr-TR"/>
        </w:rPr>
        <w:t>Superior</w:t>
      </w:r>
      <w:proofErr w:type="spellEnd"/>
    </w:p>
    <w:p w14:paraId="0B1A7590" w14:textId="77777777" w:rsidR="0043121A" w:rsidRPr="00452406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ind w:firstLine="720"/>
        <w:jc w:val="both"/>
        <w:rPr>
          <w:sz w:val="22"/>
          <w:szCs w:val="22"/>
          <w:lang w:val="tr-TR"/>
        </w:rPr>
      </w:pP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</w:r>
      <w:r w:rsidRPr="00954244">
        <w:rPr>
          <w:sz w:val="18"/>
          <w:szCs w:val="18"/>
          <w:lang w:val="tr-TR"/>
        </w:rPr>
        <w:tab/>
        <w:t xml:space="preserve">          </w:t>
      </w:r>
      <w:r>
        <w:rPr>
          <w:sz w:val="18"/>
          <w:szCs w:val="18"/>
          <w:lang w:val="tr-TR"/>
        </w:rPr>
        <w:t xml:space="preserve">    </w:t>
      </w:r>
      <w:r w:rsidRPr="00954244">
        <w:rPr>
          <w:sz w:val="18"/>
          <w:szCs w:val="18"/>
          <w:lang w:val="tr-TR"/>
        </w:rPr>
        <w:t xml:space="preserve"> (İmza / </w:t>
      </w:r>
      <w:proofErr w:type="spellStart"/>
      <w:r w:rsidRPr="00954244">
        <w:rPr>
          <w:sz w:val="18"/>
          <w:szCs w:val="18"/>
          <w:lang w:val="tr-TR"/>
        </w:rPr>
        <w:t>Signature</w:t>
      </w:r>
      <w:proofErr w:type="spellEnd"/>
      <w:r w:rsidRPr="00954244">
        <w:rPr>
          <w:sz w:val="18"/>
          <w:szCs w:val="18"/>
          <w:lang w:val="tr-TR"/>
        </w:rPr>
        <w:t>)</w:t>
      </w:r>
    </w:p>
    <w:p w14:paraId="111CC545" w14:textId="77777777" w:rsidR="0043121A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sz w:val="16"/>
          <w:lang w:val="tr-TR"/>
        </w:rPr>
      </w:pPr>
    </w:p>
    <w:p w14:paraId="17C8A523" w14:textId="77777777" w:rsidR="0043121A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sz w:val="16"/>
          <w:lang w:val="tr-TR"/>
        </w:rPr>
      </w:pPr>
    </w:p>
    <w:p w14:paraId="0773E49E" w14:textId="77777777" w:rsidR="0043121A" w:rsidRPr="0023769A" w:rsidRDefault="0043121A" w:rsidP="0043121A">
      <w:pPr>
        <w:tabs>
          <w:tab w:val="left" w:pos="3528"/>
          <w:tab w:val="left" w:pos="5124"/>
          <w:tab w:val="left" w:pos="6210"/>
          <w:tab w:val="left" w:pos="7296"/>
          <w:tab w:val="left" w:pos="8382"/>
          <w:tab w:val="left" w:pos="9468"/>
        </w:tabs>
        <w:jc w:val="both"/>
        <w:rPr>
          <w:i/>
          <w:iCs/>
          <w:sz w:val="16"/>
        </w:rPr>
      </w:pPr>
      <w:r w:rsidRPr="003C2B78">
        <w:rPr>
          <w:sz w:val="16"/>
          <w:lang w:val="tr-TR"/>
        </w:rPr>
        <w:t>[*] Bu sayfa şirket yetkilisi tarafından imzalanıp kaşelenecektir</w:t>
      </w:r>
      <w:r>
        <w:rPr>
          <w:sz w:val="16"/>
          <w:lang w:val="tr-TR"/>
        </w:rPr>
        <w:t>.</w:t>
      </w:r>
      <w:r>
        <w:rPr>
          <w:sz w:val="16"/>
          <w:lang w:val="tr-TR"/>
        </w:rPr>
        <w:tab/>
      </w:r>
      <w:r>
        <w:rPr>
          <w:sz w:val="16"/>
          <w:lang w:val="tr-TR"/>
        </w:rPr>
        <w:br/>
      </w:r>
      <w:r w:rsidRPr="003C2B78">
        <w:rPr>
          <w:sz w:val="16"/>
          <w:lang w:val="tr-TR"/>
        </w:rPr>
        <w:t>[*]</w:t>
      </w:r>
      <w:r w:rsidRPr="0023769A">
        <w:rPr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This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page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must</w:t>
      </w:r>
      <w:proofErr w:type="spellEnd"/>
      <w:r w:rsidRPr="00B45987">
        <w:rPr>
          <w:i/>
          <w:sz w:val="16"/>
          <w:lang w:val="tr-TR"/>
        </w:rPr>
        <w:t xml:space="preserve"> be </w:t>
      </w:r>
      <w:proofErr w:type="spellStart"/>
      <w:r w:rsidRPr="00B45987">
        <w:rPr>
          <w:i/>
          <w:sz w:val="16"/>
          <w:lang w:val="tr-TR"/>
        </w:rPr>
        <w:t>signed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and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stamped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by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the</w:t>
      </w:r>
      <w:proofErr w:type="spellEnd"/>
      <w:r w:rsidRPr="00B45987">
        <w:rPr>
          <w:i/>
          <w:sz w:val="16"/>
          <w:lang w:val="tr-TR"/>
        </w:rPr>
        <w:t xml:space="preserve"> </w:t>
      </w:r>
      <w:proofErr w:type="spellStart"/>
      <w:r w:rsidRPr="00B45987">
        <w:rPr>
          <w:i/>
          <w:sz w:val="16"/>
          <w:lang w:val="tr-TR"/>
        </w:rPr>
        <w:t>employer</w:t>
      </w:r>
      <w:proofErr w:type="spellEnd"/>
      <w:r>
        <w:rPr>
          <w:sz w:val="16"/>
          <w:lang w:val="tr-TR"/>
        </w:rPr>
        <w:t>.</w:t>
      </w:r>
      <w:r w:rsidRPr="003C2B78">
        <w:tab/>
      </w:r>
    </w:p>
    <w:p w14:paraId="04163E05" w14:textId="77777777" w:rsidR="00B16C10" w:rsidRPr="003C2B78" w:rsidRDefault="00960E26">
      <w:pPr>
        <w:pStyle w:val="Balk6"/>
        <w:jc w:val="both"/>
      </w:pPr>
      <w:r w:rsidRPr="003C2B78"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924CD41" wp14:editId="33E2F0C2">
                <wp:simplePos x="0" y="0"/>
                <wp:positionH relativeFrom="margin">
                  <wp:posOffset>109220</wp:posOffset>
                </wp:positionH>
                <wp:positionV relativeFrom="paragraph">
                  <wp:posOffset>78105</wp:posOffset>
                </wp:positionV>
                <wp:extent cx="6591300" cy="4572000"/>
                <wp:effectExtent l="19050" t="19050" r="19050" b="19050"/>
                <wp:wrapNone/>
                <wp:docPr id="1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D2FF4" w14:textId="77777777" w:rsidR="009C4E71" w:rsidRDefault="009C4E71" w:rsidP="00960E26">
                            <w:pPr>
                              <w:ind w:left="360" w:right="1080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................................    Tarihinden ...........................tarihine kadar bir haftalık çalışma</w:t>
                            </w:r>
                          </w:p>
                          <w:p w14:paraId="70354E1F" w14:textId="77777777" w:rsidR="009C4E71" w:rsidRDefault="009C4E71" w:rsidP="00960E26">
                            <w:pPr>
                              <w:pStyle w:val="Balk3"/>
                              <w:ind w:left="360" w:right="1080"/>
                              <w:rPr>
                                <w:sz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 ................................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to</w:t>
                            </w:r>
                            <w:proofErr w:type="spellEnd"/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..................................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weekly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service</w:t>
                            </w:r>
                          </w:p>
                          <w:p w14:paraId="4802FB17" w14:textId="77777777" w:rsidR="009C4E71" w:rsidRDefault="009C4E71" w:rsidP="00960E26">
                            <w:pP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tbl>
                            <w:tblPr>
                              <w:tblW w:w="9434" w:type="dxa"/>
                              <w:tblInd w:w="468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1667"/>
                              <w:gridCol w:w="4643"/>
                              <w:gridCol w:w="1170"/>
                              <w:gridCol w:w="1066"/>
                              <w:gridCol w:w="888"/>
                            </w:tblGrid>
                            <w:tr w:rsidR="009C4E71" w14:paraId="5D3A66EE" w14:textId="77777777" w:rsidTr="00202EAD">
                              <w:trPr>
                                <w:cantSplit/>
                                <w:trHeight w:val="541"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56776B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GÜN</w:t>
                                  </w:r>
                                </w:p>
                                <w:p w14:paraId="5D418698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AYS</w:t>
                                  </w: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5D55FB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YAPILAN İŞLER</w:t>
                                  </w:r>
                                </w:p>
                                <w:p w14:paraId="55C4E769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WORK ACCOMPLISHED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7DEE8660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yfa No.</w:t>
                                  </w:r>
                                </w:p>
                                <w:p w14:paraId="42A60BE8" w14:textId="77777777" w:rsidR="009C4E71" w:rsidRDefault="009C4E71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Page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N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954" w:type="dxa"/>
                                  <w:gridSpan w:val="2"/>
                                  <w:tcBorders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7723A702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LIŞILAN SAAT</w:t>
                                  </w:r>
                                </w:p>
                                <w:p w14:paraId="2DCAEEDD" w14:textId="77777777" w:rsidR="009C4E71" w:rsidRDefault="009C4E71">
                                  <w:pPr>
                                    <w:pStyle w:val="Balk8"/>
                                    <w:jc w:val="center"/>
                                  </w:pPr>
                                  <w:r>
                                    <w:t>WORKING HOURS</w:t>
                                  </w:r>
                                </w:p>
                              </w:tc>
                            </w:tr>
                            <w:tr w:rsidR="009C4E71" w14:paraId="11D63D6B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48B9FB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azartesi</w:t>
                                  </w:r>
                                </w:p>
                                <w:p w14:paraId="1B7AEE7F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on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61C4EC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706536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</w:tcBorders>
                                </w:tcPr>
                                <w:p w14:paraId="68BA519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</w:tcBorders>
                                </w:tcPr>
                                <w:p w14:paraId="4ED9BA8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289EA9F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2FED9F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5FC6CA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FE1756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27609F8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0D47B4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39C25E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FFAA67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DD0C86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DA4A82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0D2C0F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040DE4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EA91B8A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8660BB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lı</w:t>
                                  </w:r>
                                </w:p>
                                <w:p w14:paraId="1DDC69AA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BCE4DB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489213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3BCC988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304EA9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3E91D14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892782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4618C6D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F90E8F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3545404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CC02F7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632C7E4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10D5AF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86863C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7C8377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7047AD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1EA57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FC29BB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52B3E3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rşamba</w:t>
                                  </w:r>
                                </w:p>
                                <w:p w14:paraId="66FE62EC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Wedn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825F89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3BF62B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103A215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11D654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29D1EB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7DBEC2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7AFEA08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562370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73E5363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B5EE5A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1A31792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0AF632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37B12B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38946D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46EF8C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04AA1E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ABC25AA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7009D8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erşembe</w:t>
                                  </w:r>
                                </w:p>
                                <w:p w14:paraId="6DA87399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267A4E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D2DF03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366412D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832AA4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924493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EFDAE7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51BF96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D3BD85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2BE70EA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A299AC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280BA3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018C8C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1DB23F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EFF212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CA8BDE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088FDE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E8C120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F73C3A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</w:t>
                                  </w:r>
                                </w:p>
                                <w:p w14:paraId="17253C41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Fri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A853CC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479ED8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449AD75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345243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3031087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E9B5BA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918C5E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66C0DE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5A5DFD2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2C4CD4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1BD6A3BB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79DE3B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F3485D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CFF7E1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09440C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285A34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A2D2C8F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453FFD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rtesi</w:t>
                                  </w:r>
                                </w:p>
                                <w:p w14:paraId="758AE32C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atur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C3A09C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9967F8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6DA6016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</w:tcBorders>
                                </w:tcPr>
                                <w:p w14:paraId="148FC2B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D4F3FAA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62135A7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B8366D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B0E3D5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0C544BF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</w:tcPr>
                                <w:p w14:paraId="18F3D56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B4ED076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44A35C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DFDBEA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A88D33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E1B628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bottom w:val="single" w:sz="8" w:space="0" w:color="000000"/>
                                  </w:tcBorders>
                                </w:tcPr>
                                <w:p w14:paraId="6B9EEF4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84D28B0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29A00BF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Kısım/</w:t>
                                  </w:r>
                                  <w:proofErr w:type="spellStart"/>
                                  <w:r w:rsidRPr="00202EAD">
                                    <w:rPr>
                                      <w:i/>
                                      <w:sz w:val="18"/>
                                      <w:lang w:val="tr-TR"/>
                                    </w:rPr>
                                    <w:t>Departme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7BF7FF6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6" w:type="dxa"/>
                                  <w:gridSpan w:val="2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740E429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Toplam (</w:t>
                                  </w:r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Total</w:t>
                                  </w: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888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621CDCB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1E9C3E" w14:textId="77777777" w:rsidR="009C4E71" w:rsidRDefault="009C4E71" w:rsidP="00960E26">
                            <w:pPr>
                              <w:ind w:left="360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p w14:paraId="185CA1C3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Öğrencinin imzas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4B661E6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rainee</w:t>
                            </w:r>
                            <w:proofErr w:type="spellEnd"/>
                          </w:p>
                          <w:p w14:paraId="53D686E6" w14:textId="77777777" w:rsidR="009C4E71" w:rsidRDefault="009C4E71" w:rsidP="00960E26">
                            <w:pPr>
                              <w:pStyle w:val="GvdeMetni"/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</w:rPr>
                              <w:t>Çalıştığı iş yeri ve kısmı</w:t>
                            </w:r>
                            <w:proofErr w:type="gramStart"/>
                            <w:r>
                              <w:rPr>
                                <w:sz w:val="14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6802174B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plac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  <w:p w14:paraId="33448E1C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Kontrol edenin unvanı, adı soyad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680C974B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Name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controlling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uperior</w:t>
                            </w:r>
                            <w:proofErr w:type="spellEnd"/>
                          </w:p>
                          <w:p w14:paraId="46151141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İmza ve kaşe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143D1DE" w14:textId="77777777" w:rsidR="009C4E71" w:rsidRDefault="009C4E71" w:rsidP="00960E26">
                            <w:pPr>
                              <w:pStyle w:val="Balk7"/>
                              <w:ind w:left="360" w:firstLine="0"/>
                            </w:pPr>
                            <w:proofErr w:type="spellStart"/>
                            <w:r>
                              <w:rPr>
                                <w:sz w:val="14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stamp</w:t>
                            </w:r>
                            <w:proofErr w:type="spellEnd"/>
                          </w:p>
                          <w:p w14:paraId="11D6F0AB" w14:textId="77777777" w:rsidR="009C4E71" w:rsidRDefault="009C4E71" w:rsidP="00960E26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7DDB7A61" w14:textId="77777777" w:rsidR="009C4E71" w:rsidRDefault="009C4E71" w:rsidP="00960E2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4CD41" id="Text Box 14" o:spid="_x0000_s1027" type="#_x0000_t202" style="position:absolute;left:0;text-align:left;margin-left:8.6pt;margin-top:6.15pt;width:519pt;height:5in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" strokeweight="2.25pt">
                <v:textbox>
                  <w:txbxContent>
                    <w:p w14:paraId="144D2FF4" w14:textId="77777777" w:rsidR="009C4E71" w:rsidRDefault="009C4E71" w:rsidP="00960E26">
                      <w:pPr>
                        <w:ind w:left="360" w:right="1080"/>
                        <w:rPr>
                          <w:sz w:val="18"/>
                          <w:lang w:val="tr-TR"/>
                        </w:rPr>
                      </w:pPr>
                      <w:r>
                        <w:rPr>
                          <w:sz w:val="18"/>
                          <w:lang w:val="tr-TR"/>
                        </w:rPr>
                        <w:t>................................    Tarihinden ...........................tarihine kadar bir haftalık çalışma</w:t>
                      </w:r>
                    </w:p>
                    <w:p w14:paraId="70354E1F" w14:textId="77777777" w:rsidR="009C4E71" w:rsidRDefault="009C4E71" w:rsidP="00960E26">
                      <w:pPr>
                        <w:pStyle w:val="Balk3"/>
                        <w:ind w:left="360" w:right="1080"/>
                        <w:rPr>
                          <w:sz w:val="18"/>
                        </w:rPr>
                      </w:pP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From</w:t>
                      </w:r>
                      <w:proofErr w:type="spellEnd"/>
                      <w:r>
                        <w:rPr>
                          <w:sz w:val="18"/>
                        </w:rPr>
                        <w:t xml:space="preserve">  ................................</w:t>
                      </w:r>
                      <w:proofErr w:type="gramEnd"/>
                      <w:r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to</w:t>
                      </w:r>
                      <w:proofErr w:type="spellEnd"/>
                      <w:proofErr w:type="gramEnd"/>
                      <w:r>
                        <w:rPr>
                          <w:sz w:val="18"/>
                        </w:rPr>
                        <w:t xml:space="preserve"> ..................................</w:t>
                      </w:r>
                      <w:proofErr w:type="spellStart"/>
                      <w:r>
                        <w:rPr>
                          <w:sz w:val="18"/>
                        </w:rPr>
                        <w:t>weekly</w:t>
                      </w:r>
                      <w:proofErr w:type="spellEnd"/>
                      <w:r>
                        <w:rPr>
                          <w:sz w:val="18"/>
                        </w:rPr>
                        <w:t xml:space="preserve"> service</w:t>
                      </w:r>
                    </w:p>
                    <w:p w14:paraId="4802FB17" w14:textId="77777777" w:rsidR="009C4E71" w:rsidRDefault="009C4E71" w:rsidP="00960E26">
                      <w:pPr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tbl>
                      <w:tblPr>
                        <w:tblW w:w="9434" w:type="dxa"/>
                        <w:tblInd w:w="468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1667"/>
                        <w:gridCol w:w="4643"/>
                        <w:gridCol w:w="1170"/>
                        <w:gridCol w:w="1066"/>
                        <w:gridCol w:w="888"/>
                      </w:tblGrid>
                      <w:tr w:rsidR="009C4E71" w14:paraId="5D3A66EE" w14:textId="77777777" w:rsidTr="00202EAD">
                        <w:trPr>
                          <w:cantSplit/>
                          <w:trHeight w:val="541"/>
                        </w:trPr>
                        <w:tc>
                          <w:tcPr>
                            <w:tcW w:w="1667" w:type="dxa"/>
                            <w:tcBorders>
                              <w:top w:val="single" w:sz="12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56776B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GÜN</w:t>
                            </w:r>
                          </w:p>
                          <w:p w14:paraId="5D418698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AYS</w:t>
                            </w: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5D55FB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YAPILAN İŞLER</w:t>
                            </w:r>
                          </w:p>
                          <w:p w14:paraId="55C4E769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WORK ACCOMPLISHED</w:t>
                            </w: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</w:tcBorders>
                            <w:vAlign w:val="center"/>
                          </w:tcPr>
                          <w:p w14:paraId="7DEE8660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yfa No.</w:t>
                            </w:r>
                          </w:p>
                          <w:p w14:paraId="42A60BE8" w14:textId="77777777" w:rsidR="009C4E71" w:rsidRDefault="009C4E71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Pag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N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954" w:type="dxa"/>
                            <w:gridSpan w:val="2"/>
                            <w:tcBorders>
                              <w:bottom w:val="single" w:sz="12" w:space="0" w:color="000000"/>
                            </w:tcBorders>
                            <w:vAlign w:val="center"/>
                          </w:tcPr>
                          <w:p w14:paraId="7723A702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LIŞILAN SAAT</w:t>
                            </w:r>
                          </w:p>
                          <w:p w14:paraId="2DCAEEDD" w14:textId="77777777" w:rsidR="009C4E71" w:rsidRDefault="009C4E71">
                            <w:pPr>
                              <w:pStyle w:val="Balk8"/>
                              <w:jc w:val="center"/>
                            </w:pPr>
                            <w:r>
                              <w:t>WORKING HOURS</w:t>
                            </w:r>
                          </w:p>
                        </w:tc>
                      </w:tr>
                      <w:tr w:rsidR="009C4E71" w14:paraId="11D63D6B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48B9FB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azartesi</w:t>
                            </w:r>
                          </w:p>
                          <w:p w14:paraId="1B7AEE7F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on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61C4EC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706536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12" w:space="0" w:color="000000"/>
                              <w:left w:val="single" w:sz="8" w:space="0" w:color="000000"/>
                            </w:tcBorders>
                          </w:tcPr>
                          <w:p w14:paraId="68BA519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</w:tcBorders>
                          </w:tcPr>
                          <w:p w14:paraId="4ED9BA8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289EA9F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2FED9F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5FC6CA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FE1756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27609F8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40D47B4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39C25E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FFAA67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DD0C86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DA4A82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0D2C0F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040DE4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EA91B8A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8660BB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lı</w:t>
                            </w:r>
                          </w:p>
                          <w:p w14:paraId="1DDC69AA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BCE4DB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489213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3BCC988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304EA9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3E91D14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892782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4618C6D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F90E8F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3545404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CC02F7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632C7E4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10D5AF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86863C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7C8377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07047AD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1EA57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FC29BB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52B3E3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rşamba</w:t>
                            </w:r>
                          </w:p>
                          <w:p w14:paraId="66FE62EC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Wedn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825F89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3BF62B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103A215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11D654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29D1EB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7DBEC2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7AFEA08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562370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73E5363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B5EE5A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1A31792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0AF632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37B12B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38946D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646EF8C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104AA1E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ABC25AA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7009D8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erşembe</w:t>
                            </w:r>
                          </w:p>
                          <w:p w14:paraId="6DA87399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267A4E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D2DF03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366412D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832AA4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924493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EFDAE7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51BF96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D3BD85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2BE70EA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A299AC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280BA3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018C8C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1DB23F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EFF212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0CA8BDE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4088FDE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E8C120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F73C3A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</w:t>
                            </w:r>
                          </w:p>
                          <w:p w14:paraId="17253C41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Fri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A853CC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479ED8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449AD75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345243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3031087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E9B5BA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918C5E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66C0DE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5A5DFD2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62C4CD4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1BD6A3BB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79DE3B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F3485D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CFF7E1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309440C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4285A34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A2D2C8F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453FFD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rtesi</w:t>
                            </w:r>
                          </w:p>
                          <w:p w14:paraId="758AE32C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atur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C3A09C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9967F8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6DA6016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</w:tcBorders>
                          </w:tcPr>
                          <w:p w14:paraId="148FC2B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D4F3FAA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right w:val="single" w:sz="8" w:space="0" w:color="000000"/>
                            </w:tcBorders>
                          </w:tcPr>
                          <w:p w14:paraId="62135A7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B8366D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B0E3D5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</w:tcBorders>
                          </w:tcPr>
                          <w:p w14:paraId="0C544BF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</w:tcPr>
                          <w:p w14:paraId="18F3D56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B4ED076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44A35C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DFDBEA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A88D33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2E1B628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bottom w:val="single" w:sz="8" w:space="0" w:color="000000"/>
                            </w:tcBorders>
                          </w:tcPr>
                          <w:p w14:paraId="6B9EEF4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84D28B0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29A00BF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Kısım/</w:t>
                            </w:r>
                            <w:proofErr w:type="spellStart"/>
                            <w:r w:rsidRPr="00202EAD">
                              <w:rPr>
                                <w:i/>
                                <w:sz w:val="18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7BF7FF6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2236" w:type="dxa"/>
                            <w:gridSpan w:val="2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740E429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Toplam (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Total</w:t>
                            </w:r>
                            <w:r>
                              <w:rPr>
                                <w:sz w:val="18"/>
                                <w:lang w:val="tr-TR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888" w:type="dxa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621CDCB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</w:tbl>
                    <w:p w14:paraId="131E9C3E" w14:textId="77777777" w:rsidR="009C4E71" w:rsidRDefault="009C4E71" w:rsidP="00960E26">
                      <w:pPr>
                        <w:ind w:left="360"/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p w14:paraId="185CA1C3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Öğrencinin imzas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4B661E6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ignatur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rainee</w:t>
                      </w:r>
                      <w:proofErr w:type="spellEnd"/>
                    </w:p>
                    <w:p w14:paraId="53D686E6" w14:textId="77777777" w:rsidR="009C4E71" w:rsidRDefault="009C4E71" w:rsidP="00960E26">
                      <w:pPr>
                        <w:pStyle w:val="GvdeMetni"/>
                        <w:tabs>
                          <w:tab w:val="left" w:pos="3420"/>
                        </w:tabs>
                        <w:ind w:left="360"/>
                        <w:rPr>
                          <w:sz w:val="14"/>
                        </w:rPr>
                      </w:pPr>
                      <w:r w:rsidRPr="00202EAD">
                        <w:rPr>
                          <w:b/>
                          <w:sz w:val="14"/>
                        </w:rPr>
                        <w:t>Çalıştığı iş yeri ve kısmı</w:t>
                      </w:r>
                      <w:proofErr w:type="gramStart"/>
                      <w:r>
                        <w:rPr>
                          <w:sz w:val="14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6802174B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Work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plac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department</w:t>
                      </w:r>
                      <w:proofErr w:type="spellEnd"/>
                    </w:p>
                    <w:p w14:paraId="33448E1C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Kontrol edenin unvanı, adı soyad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680C974B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Name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itl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h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controlling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uperior</w:t>
                      </w:r>
                      <w:proofErr w:type="spellEnd"/>
                    </w:p>
                    <w:p w14:paraId="46151141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İmza ve kaşe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143D1DE" w14:textId="77777777" w:rsidR="009C4E71" w:rsidRDefault="009C4E71" w:rsidP="00960E26">
                      <w:pPr>
                        <w:pStyle w:val="Balk7"/>
                        <w:ind w:left="360" w:firstLine="0"/>
                      </w:pPr>
                      <w:proofErr w:type="spellStart"/>
                      <w:r>
                        <w:rPr>
                          <w:sz w:val="14"/>
                        </w:rPr>
                        <w:t>Signature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and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stamp</w:t>
                      </w:r>
                      <w:proofErr w:type="spellEnd"/>
                    </w:p>
                    <w:p w14:paraId="11D6F0AB" w14:textId="77777777" w:rsidR="009C4E71" w:rsidRDefault="009C4E71" w:rsidP="00960E26">
                      <w:pPr>
                        <w:rPr>
                          <w:lang w:val="tr-TR"/>
                        </w:rPr>
                      </w:pPr>
                    </w:p>
                    <w:p w14:paraId="7DDB7A61" w14:textId="77777777" w:rsidR="009C4E71" w:rsidRDefault="009C4E71" w:rsidP="00960E26"/>
                  </w:txbxContent>
                </v:textbox>
                <w10:wrap anchorx="margin"/>
              </v:shape>
            </w:pict>
          </mc:Fallback>
        </mc:AlternateContent>
      </w:r>
    </w:p>
    <w:p w14:paraId="6455F744" w14:textId="77777777" w:rsidR="00960E26" w:rsidRDefault="00202EAD">
      <w:pPr>
        <w:jc w:val="both"/>
        <w:rPr>
          <w:lang w:val="tr-TR"/>
        </w:rPr>
      </w:pPr>
      <w:r w:rsidRPr="003C2B7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3B1A85" wp14:editId="0A752434">
                <wp:simplePos x="0" y="0"/>
                <wp:positionH relativeFrom="column">
                  <wp:posOffset>104775</wp:posOffset>
                </wp:positionH>
                <wp:positionV relativeFrom="paragraph">
                  <wp:posOffset>4695825</wp:posOffset>
                </wp:positionV>
                <wp:extent cx="6591300" cy="4572000"/>
                <wp:effectExtent l="19050" t="19050" r="19050" b="19050"/>
                <wp:wrapNone/>
                <wp:docPr id="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8F486" w14:textId="77777777" w:rsidR="009C4E71" w:rsidRDefault="009C4E71" w:rsidP="00202EAD">
                            <w:pPr>
                              <w:ind w:left="360" w:right="1080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................................    Tarihinden ...........................tarihine kadar bir haftalık çalışma</w:t>
                            </w:r>
                          </w:p>
                          <w:p w14:paraId="57B9AC85" w14:textId="77777777" w:rsidR="009C4E71" w:rsidRDefault="009C4E71" w:rsidP="00202EAD">
                            <w:pPr>
                              <w:pStyle w:val="Balk3"/>
                              <w:ind w:left="360" w:right="1080"/>
                              <w:rPr>
                                <w:sz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 ................................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to</w:t>
                            </w:r>
                            <w:proofErr w:type="spellEnd"/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..................................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weekly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service</w:t>
                            </w:r>
                          </w:p>
                          <w:p w14:paraId="091C3D1E" w14:textId="77777777" w:rsidR="009C4E71" w:rsidRDefault="009C4E71" w:rsidP="00202EAD">
                            <w:pP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tbl>
                            <w:tblPr>
                              <w:tblW w:w="9434" w:type="dxa"/>
                              <w:tblInd w:w="468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1667"/>
                              <w:gridCol w:w="4643"/>
                              <w:gridCol w:w="1170"/>
                              <w:gridCol w:w="1066"/>
                              <w:gridCol w:w="888"/>
                            </w:tblGrid>
                            <w:tr w:rsidR="009C4E71" w14:paraId="2663585B" w14:textId="77777777" w:rsidTr="00202EAD">
                              <w:trPr>
                                <w:cantSplit/>
                                <w:trHeight w:val="541"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B61505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GÜN</w:t>
                                  </w:r>
                                </w:p>
                                <w:p w14:paraId="7F54B68E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AYS</w:t>
                                  </w: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FEC5D5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YAPILAN İŞLER</w:t>
                                  </w:r>
                                </w:p>
                                <w:p w14:paraId="59C4F6D1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WORK ACCOMPLISHED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743D9CA5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yfa No.</w:t>
                                  </w:r>
                                </w:p>
                                <w:p w14:paraId="7AAF5548" w14:textId="77777777" w:rsidR="009C4E71" w:rsidRDefault="009C4E71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Page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N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954" w:type="dxa"/>
                                  <w:gridSpan w:val="2"/>
                                  <w:tcBorders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3367A85D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LIŞILAN SAAT</w:t>
                                  </w:r>
                                </w:p>
                                <w:p w14:paraId="2AB2BF58" w14:textId="77777777" w:rsidR="009C4E71" w:rsidRDefault="009C4E71">
                                  <w:pPr>
                                    <w:pStyle w:val="Balk8"/>
                                    <w:jc w:val="center"/>
                                  </w:pPr>
                                  <w:r>
                                    <w:t>WORKING HOURS</w:t>
                                  </w:r>
                                </w:p>
                              </w:tc>
                            </w:tr>
                            <w:tr w:rsidR="009C4E71" w14:paraId="50AE8188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4C41562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azartesi</w:t>
                                  </w:r>
                                </w:p>
                                <w:p w14:paraId="0193E241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on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15B8C4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021C0F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</w:tcBorders>
                                </w:tcPr>
                                <w:p w14:paraId="39F466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</w:tcBorders>
                                </w:tcPr>
                                <w:p w14:paraId="70142A7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3B59FB4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1AC17F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521F7B1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CC171C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4436AC0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07215A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BC5C73B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9BC95C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2CAF36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EE7D0F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E486FD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BF687D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1127B3A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D78D58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lı</w:t>
                                  </w:r>
                                </w:p>
                                <w:p w14:paraId="5FA4BDF6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E18745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B34E02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56877C1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6AFCB2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1FA36A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D0E3FE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26B666F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E99213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139C351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AAE763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42DFAD3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70EBB1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B2C642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10C181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805335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A8ED27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020D15C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2FC3C5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rşamba</w:t>
                                  </w:r>
                                </w:p>
                                <w:p w14:paraId="71A34DE3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Wedn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0EFE27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DCFE9B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1C46D0D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3C60E5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19471D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460C814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8C845E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62D8E5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7CBABC5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2D8C89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0CF5D7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6DF4FC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004015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4B38EF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77F797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063696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D306FB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E41C89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erşembe</w:t>
                                  </w:r>
                                </w:p>
                                <w:p w14:paraId="6CBA312F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DFDC58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B904DD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7A083ED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95F043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002E5EC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639B35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EA2DD5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791305C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69D2CBE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6E5914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BA1442B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4A3B711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56F525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AB656D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02DD59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967BBE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EBF8517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4C113F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</w:t>
                                  </w:r>
                                </w:p>
                                <w:p w14:paraId="0E28C01B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Fri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C5E949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376407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4A93DB2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54AB99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1868886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461A10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406AF23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1DBFB8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4F4E57E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B8FAA5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BE5C868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41304A0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493F39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AF4988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48D827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3D3B57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5EF9433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9463BB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rtesi</w:t>
                                  </w:r>
                                </w:p>
                                <w:p w14:paraId="466E822C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atur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884BAE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702555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6F90609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</w:tcBorders>
                                </w:tcPr>
                                <w:p w14:paraId="10D5677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6D78FA3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3315636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69388C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4F3787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3B6120D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</w:tcPr>
                                <w:p w14:paraId="1836513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6133E05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6AE516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876D47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1C2659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9C1770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bottom w:val="single" w:sz="8" w:space="0" w:color="000000"/>
                                  </w:tcBorders>
                                </w:tcPr>
                                <w:p w14:paraId="1E00218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1B096B2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2B3EF09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Kısım/</w:t>
                                  </w:r>
                                  <w:proofErr w:type="spellStart"/>
                                  <w:r w:rsidRPr="00202EAD">
                                    <w:rPr>
                                      <w:i/>
                                      <w:sz w:val="18"/>
                                      <w:lang w:val="tr-TR"/>
                                    </w:rPr>
                                    <w:t>Departme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28A112E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6" w:type="dxa"/>
                                  <w:gridSpan w:val="2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465FAC7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Toplam (</w:t>
                                  </w:r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Total</w:t>
                                  </w: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888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5F675A8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35F824A" w14:textId="77777777" w:rsidR="009C4E71" w:rsidRDefault="009C4E71" w:rsidP="00202EAD">
                            <w:pPr>
                              <w:ind w:left="360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p w14:paraId="12163EA8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Öğrencinin imzas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7A6E6A7A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rainee</w:t>
                            </w:r>
                            <w:proofErr w:type="spellEnd"/>
                          </w:p>
                          <w:p w14:paraId="78F7B40A" w14:textId="77777777" w:rsidR="009C4E71" w:rsidRDefault="009C4E71" w:rsidP="00202EAD">
                            <w:pPr>
                              <w:pStyle w:val="GvdeMetni"/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</w:rPr>
                              <w:t>Çalıştığı iş yeri ve kısmı</w:t>
                            </w:r>
                            <w:proofErr w:type="gramStart"/>
                            <w:r>
                              <w:rPr>
                                <w:sz w:val="14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51C2EF39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plac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  <w:p w14:paraId="3E6046D5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Kontrol edenin unvanı, adı soyad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0E8A2D27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Name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controlling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uperior</w:t>
                            </w:r>
                            <w:proofErr w:type="spellEnd"/>
                          </w:p>
                          <w:p w14:paraId="65F2E77D" w14:textId="77777777" w:rsidR="009C4E71" w:rsidRDefault="009C4E71" w:rsidP="00202EAD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İmza ve kaşe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2A79AB3" w14:textId="77777777" w:rsidR="009C4E71" w:rsidRDefault="009C4E71" w:rsidP="00202EAD">
                            <w:pPr>
                              <w:pStyle w:val="Balk7"/>
                              <w:ind w:left="360" w:firstLine="0"/>
                            </w:pPr>
                            <w:proofErr w:type="spellStart"/>
                            <w:r>
                              <w:rPr>
                                <w:sz w:val="14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stamp</w:t>
                            </w:r>
                            <w:proofErr w:type="spellEnd"/>
                          </w:p>
                          <w:p w14:paraId="62E69B45" w14:textId="77777777" w:rsidR="009C4E71" w:rsidRDefault="009C4E71" w:rsidP="00202EAD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43DF8287" w14:textId="77777777" w:rsidR="009C4E71" w:rsidRDefault="009C4E71" w:rsidP="00202EA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B1A85" id="_x0000_s1028" type="#_x0000_t202" style="position:absolute;left:0;text-align:left;margin-left:8.25pt;margin-top:369.75pt;width:519pt;height:5in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" strokeweight="2.25pt">
                <v:textbox>
                  <w:txbxContent>
                    <w:p w14:paraId="67A8F486" w14:textId="77777777" w:rsidR="009C4E71" w:rsidRDefault="009C4E71" w:rsidP="00202EAD">
                      <w:pPr>
                        <w:ind w:left="360" w:right="1080"/>
                        <w:rPr>
                          <w:sz w:val="18"/>
                          <w:lang w:val="tr-TR"/>
                        </w:rPr>
                      </w:pPr>
                      <w:r>
                        <w:rPr>
                          <w:sz w:val="18"/>
                          <w:lang w:val="tr-TR"/>
                        </w:rPr>
                        <w:t>................................    Tarihinden ...........................tarihine kadar bir haftalık çalışma</w:t>
                      </w:r>
                    </w:p>
                    <w:p w14:paraId="57B9AC85" w14:textId="77777777" w:rsidR="009C4E71" w:rsidRDefault="009C4E71" w:rsidP="00202EAD">
                      <w:pPr>
                        <w:pStyle w:val="Balk3"/>
                        <w:ind w:left="360" w:right="1080"/>
                        <w:rPr>
                          <w:sz w:val="18"/>
                        </w:rPr>
                      </w:pP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From</w:t>
                      </w:r>
                      <w:proofErr w:type="spellEnd"/>
                      <w:r>
                        <w:rPr>
                          <w:sz w:val="18"/>
                        </w:rPr>
                        <w:t xml:space="preserve">  ................................</w:t>
                      </w:r>
                      <w:proofErr w:type="gramEnd"/>
                      <w:r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to</w:t>
                      </w:r>
                      <w:proofErr w:type="spellEnd"/>
                      <w:proofErr w:type="gramEnd"/>
                      <w:r>
                        <w:rPr>
                          <w:sz w:val="18"/>
                        </w:rPr>
                        <w:t xml:space="preserve"> ..................................</w:t>
                      </w:r>
                      <w:proofErr w:type="spellStart"/>
                      <w:r>
                        <w:rPr>
                          <w:sz w:val="18"/>
                        </w:rPr>
                        <w:t>weekly</w:t>
                      </w:r>
                      <w:proofErr w:type="spellEnd"/>
                      <w:r>
                        <w:rPr>
                          <w:sz w:val="18"/>
                        </w:rPr>
                        <w:t xml:space="preserve"> service</w:t>
                      </w:r>
                    </w:p>
                    <w:p w14:paraId="091C3D1E" w14:textId="77777777" w:rsidR="009C4E71" w:rsidRDefault="009C4E71" w:rsidP="00202EAD">
                      <w:pPr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tbl>
                      <w:tblPr>
                        <w:tblW w:w="9434" w:type="dxa"/>
                        <w:tblInd w:w="468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1667"/>
                        <w:gridCol w:w="4643"/>
                        <w:gridCol w:w="1170"/>
                        <w:gridCol w:w="1066"/>
                        <w:gridCol w:w="888"/>
                      </w:tblGrid>
                      <w:tr w:rsidR="009C4E71" w14:paraId="2663585B" w14:textId="77777777" w:rsidTr="00202EAD">
                        <w:trPr>
                          <w:cantSplit/>
                          <w:trHeight w:val="541"/>
                        </w:trPr>
                        <w:tc>
                          <w:tcPr>
                            <w:tcW w:w="1667" w:type="dxa"/>
                            <w:tcBorders>
                              <w:top w:val="single" w:sz="12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B61505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GÜN</w:t>
                            </w:r>
                          </w:p>
                          <w:p w14:paraId="7F54B68E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AYS</w:t>
                            </w: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FEC5D5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YAPILAN İŞLER</w:t>
                            </w:r>
                          </w:p>
                          <w:p w14:paraId="59C4F6D1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WORK ACCOMPLISHED</w:t>
                            </w: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</w:tcBorders>
                            <w:vAlign w:val="center"/>
                          </w:tcPr>
                          <w:p w14:paraId="743D9CA5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yfa No.</w:t>
                            </w:r>
                          </w:p>
                          <w:p w14:paraId="7AAF5548" w14:textId="77777777" w:rsidR="009C4E71" w:rsidRDefault="009C4E71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Pag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N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954" w:type="dxa"/>
                            <w:gridSpan w:val="2"/>
                            <w:tcBorders>
                              <w:bottom w:val="single" w:sz="12" w:space="0" w:color="000000"/>
                            </w:tcBorders>
                            <w:vAlign w:val="center"/>
                          </w:tcPr>
                          <w:p w14:paraId="3367A85D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LIŞILAN SAAT</w:t>
                            </w:r>
                          </w:p>
                          <w:p w14:paraId="2AB2BF58" w14:textId="77777777" w:rsidR="009C4E71" w:rsidRDefault="009C4E71">
                            <w:pPr>
                              <w:pStyle w:val="Balk8"/>
                              <w:jc w:val="center"/>
                            </w:pPr>
                            <w:r>
                              <w:t>WORKING HOURS</w:t>
                            </w:r>
                          </w:p>
                        </w:tc>
                      </w:tr>
                      <w:tr w:rsidR="009C4E71" w14:paraId="50AE8188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4C41562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azartesi</w:t>
                            </w:r>
                          </w:p>
                          <w:p w14:paraId="0193E241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on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15B8C4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021C0F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12" w:space="0" w:color="000000"/>
                              <w:left w:val="single" w:sz="8" w:space="0" w:color="000000"/>
                            </w:tcBorders>
                          </w:tcPr>
                          <w:p w14:paraId="39F466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</w:tcBorders>
                          </w:tcPr>
                          <w:p w14:paraId="70142A7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3B59FB4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1AC17F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521F7B1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CC171C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4436AC0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07215A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BC5C73B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9BC95C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2CAF36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EE7D0F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0E486FD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BF687D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1127B3A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D78D58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lı</w:t>
                            </w:r>
                          </w:p>
                          <w:p w14:paraId="5FA4BDF6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E18745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B34E02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56877C1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6AFCB2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1FA36A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D0E3FE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26B666F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E99213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139C351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6AAE763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42DFAD3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70EBB1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B2C642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10C181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805335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A8ED27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020D15C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2FC3C5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rşamba</w:t>
                            </w:r>
                          </w:p>
                          <w:p w14:paraId="71A34DE3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Wedn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0EFE27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DCFE9B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1C46D0D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63C60E5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19471D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460C814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8C845E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62D8E5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7CBABC5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2D8C89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0CF5D7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6DF4FC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004015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4B38EF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077F797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4063696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D306FB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E41C89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erşembe</w:t>
                            </w:r>
                          </w:p>
                          <w:p w14:paraId="6CBA312F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DFDC58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B904DD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7A083ED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95F043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002E5EC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639B35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EA2DD5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791305C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69D2CBE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6E5914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BA1442B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4A3B711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56F525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AB656D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02DD59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967BBE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EBF8517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4C113F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</w:t>
                            </w:r>
                          </w:p>
                          <w:p w14:paraId="0E28C01B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Fri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C5E949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376407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4A93DB2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54AB99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1868886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461A10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406AF23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1DBFB8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4F4E57E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B8FAA5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BE5C868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41304A0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493F39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AF4988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48D827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3D3B57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5EF9433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9463BB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rtesi</w:t>
                            </w:r>
                          </w:p>
                          <w:p w14:paraId="466E822C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atur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884BAE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702555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6F90609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</w:tcBorders>
                          </w:tcPr>
                          <w:p w14:paraId="10D5677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6D78FA3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right w:val="single" w:sz="8" w:space="0" w:color="000000"/>
                            </w:tcBorders>
                          </w:tcPr>
                          <w:p w14:paraId="3315636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69388C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4F3787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</w:tcBorders>
                          </w:tcPr>
                          <w:p w14:paraId="3B6120D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</w:tcPr>
                          <w:p w14:paraId="1836513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6133E05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6AE516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876D47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1C2659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9C1770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bottom w:val="single" w:sz="8" w:space="0" w:color="000000"/>
                            </w:tcBorders>
                          </w:tcPr>
                          <w:p w14:paraId="1E00218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1B096B2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2B3EF09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Kısım/</w:t>
                            </w:r>
                            <w:proofErr w:type="spellStart"/>
                            <w:r w:rsidRPr="00202EAD">
                              <w:rPr>
                                <w:i/>
                                <w:sz w:val="18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28A112E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2236" w:type="dxa"/>
                            <w:gridSpan w:val="2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465FAC7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Toplam (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Total</w:t>
                            </w:r>
                            <w:r>
                              <w:rPr>
                                <w:sz w:val="18"/>
                                <w:lang w:val="tr-TR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888" w:type="dxa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5F675A8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</w:tbl>
                    <w:p w14:paraId="535F824A" w14:textId="77777777" w:rsidR="009C4E71" w:rsidRDefault="009C4E71" w:rsidP="00202EAD">
                      <w:pPr>
                        <w:ind w:left="360"/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p w14:paraId="12163EA8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Öğrencinin imzas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7A6E6A7A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ignatur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rainee</w:t>
                      </w:r>
                      <w:proofErr w:type="spellEnd"/>
                    </w:p>
                    <w:p w14:paraId="78F7B40A" w14:textId="77777777" w:rsidR="009C4E71" w:rsidRDefault="009C4E71" w:rsidP="00202EAD">
                      <w:pPr>
                        <w:pStyle w:val="GvdeMetni"/>
                        <w:tabs>
                          <w:tab w:val="left" w:pos="3420"/>
                        </w:tabs>
                        <w:ind w:left="360"/>
                        <w:rPr>
                          <w:sz w:val="14"/>
                        </w:rPr>
                      </w:pPr>
                      <w:r w:rsidRPr="00202EAD">
                        <w:rPr>
                          <w:b/>
                          <w:sz w:val="14"/>
                        </w:rPr>
                        <w:t>Çalıştığı iş yeri ve kısmı</w:t>
                      </w:r>
                      <w:proofErr w:type="gramStart"/>
                      <w:r>
                        <w:rPr>
                          <w:sz w:val="14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51C2EF39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Work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plac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department</w:t>
                      </w:r>
                      <w:proofErr w:type="spellEnd"/>
                    </w:p>
                    <w:p w14:paraId="3E6046D5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Kontrol edenin unvanı, adı soyad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0E8A2D27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Name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itl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h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controlling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uperior</w:t>
                      </w:r>
                      <w:proofErr w:type="spellEnd"/>
                    </w:p>
                    <w:p w14:paraId="65F2E77D" w14:textId="77777777" w:rsidR="009C4E71" w:rsidRDefault="009C4E71" w:rsidP="00202EAD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İmza ve kaşe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2A79AB3" w14:textId="77777777" w:rsidR="009C4E71" w:rsidRDefault="009C4E71" w:rsidP="00202EAD">
                      <w:pPr>
                        <w:pStyle w:val="Balk7"/>
                        <w:ind w:left="360" w:firstLine="0"/>
                      </w:pPr>
                      <w:proofErr w:type="spellStart"/>
                      <w:r>
                        <w:rPr>
                          <w:sz w:val="14"/>
                        </w:rPr>
                        <w:t>Signature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and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stamp</w:t>
                      </w:r>
                      <w:proofErr w:type="spellEnd"/>
                    </w:p>
                    <w:p w14:paraId="62E69B45" w14:textId="77777777" w:rsidR="009C4E71" w:rsidRDefault="009C4E71" w:rsidP="00202EAD">
                      <w:pPr>
                        <w:rPr>
                          <w:lang w:val="tr-TR"/>
                        </w:rPr>
                      </w:pPr>
                    </w:p>
                    <w:p w14:paraId="43DF8287" w14:textId="77777777" w:rsidR="009C4E71" w:rsidRDefault="009C4E71" w:rsidP="00202EAD"/>
                  </w:txbxContent>
                </v:textbox>
              </v:shape>
            </w:pict>
          </mc:Fallback>
        </mc:AlternateContent>
      </w:r>
      <w:r w:rsidR="00B16C10" w:rsidRPr="003C2B78">
        <w:rPr>
          <w:lang w:val="tr-TR"/>
        </w:rPr>
        <w:br w:type="page"/>
      </w:r>
    </w:p>
    <w:p w14:paraId="50FBE769" w14:textId="77777777" w:rsidR="00960E26" w:rsidRDefault="00960E26">
      <w:pPr>
        <w:jc w:val="both"/>
        <w:rPr>
          <w:lang w:val="tr-TR"/>
        </w:rPr>
      </w:pPr>
      <w:r w:rsidRPr="003C2B78">
        <w:rPr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FAA818" wp14:editId="0D0F8C52">
                <wp:simplePos x="0" y="0"/>
                <wp:positionH relativeFrom="margin">
                  <wp:posOffset>76200</wp:posOffset>
                </wp:positionH>
                <wp:positionV relativeFrom="paragraph">
                  <wp:posOffset>106680</wp:posOffset>
                </wp:positionV>
                <wp:extent cx="6591300" cy="4572000"/>
                <wp:effectExtent l="19050" t="19050" r="19050" b="19050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6BC34" w14:textId="77777777" w:rsidR="009C4E71" w:rsidRDefault="009C4E71" w:rsidP="00960E26">
                            <w:pPr>
                              <w:ind w:left="360" w:right="1080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................................    Tarihinden ...........................tarihine kadar bir haftalık çalışma</w:t>
                            </w:r>
                          </w:p>
                          <w:p w14:paraId="051EF23B" w14:textId="77777777" w:rsidR="009C4E71" w:rsidRDefault="009C4E71" w:rsidP="00960E26">
                            <w:pPr>
                              <w:pStyle w:val="Balk3"/>
                              <w:ind w:left="360" w:right="1080"/>
                              <w:rPr>
                                <w:sz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 ................................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to</w:t>
                            </w:r>
                            <w:proofErr w:type="spellEnd"/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..................................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weekly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service</w:t>
                            </w:r>
                          </w:p>
                          <w:p w14:paraId="0F3F8506" w14:textId="77777777" w:rsidR="009C4E71" w:rsidRDefault="009C4E71" w:rsidP="00960E26">
                            <w:pP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tbl>
                            <w:tblPr>
                              <w:tblW w:w="9434" w:type="dxa"/>
                              <w:tblInd w:w="468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1667"/>
                              <w:gridCol w:w="4643"/>
                              <w:gridCol w:w="1170"/>
                              <w:gridCol w:w="1066"/>
                              <w:gridCol w:w="888"/>
                            </w:tblGrid>
                            <w:tr w:rsidR="009C4E71" w14:paraId="0452F509" w14:textId="77777777" w:rsidTr="00202EAD">
                              <w:trPr>
                                <w:cantSplit/>
                                <w:trHeight w:val="541"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2DEE48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GÜN</w:t>
                                  </w:r>
                                </w:p>
                                <w:p w14:paraId="0BF14B50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AYS</w:t>
                                  </w: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42E2E7B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YAPILAN İŞLER</w:t>
                                  </w:r>
                                </w:p>
                                <w:p w14:paraId="15E16042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WORK ACCOMPLISHED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02367D9A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yfa No.</w:t>
                                  </w:r>
                                </w:p>
                                <w:p w14:paraId="7F7D2434" w14:textId="77777777" w:rsidR="009C4E71" w:rsidRDefault="009C4E71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Page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N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954" w:type="dxa"/>
                                  <w:gridSpan w:val="2"/>
                                  <w:tcBorders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7EE2E5FC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LIŞILAN SAAT</w:t>
                                  </w:r>
                                </w:p>
                                <w:p w14:paraId="619DF87E" w14:textId="77777777" w:rsidR="009C4E71" w:rsidRDefault="009C4E71">
                                  <w:pPr>
                                    <w:pStyle w:val="Balk8"/>
                                    <w:jc w:val="center"/>
                                  </w:pPr>
                                  <w:r>
                                    <w:t>WORKING HOURS</w:t>
                                  </w:r>
                                </w:p>
                              </w:tc>
                            </w:tr>
                            <w:tr w:rsidR="009C4E71" w14:paraId="06C5732E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D8F060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azartesi</w:t>
                                  </w:r>
                                </w:p>
                                <w:p w14:paraId="72E71760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on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678C02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171536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</w:tcBorders>
                                </w:tcPr>
                                <w:p w14:paraId="7399036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</w:tcBorders>
                                </w:tcPr>
                                <w:p w14:paraId="5023C18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B801DC7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FE0523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BBF3C7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2802A7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79EA647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01CCA0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FD488B6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D0338F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FACC46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1F876F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3F9CF9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19E454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FF3C4AD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78D98B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lı</w:t>
                                  </w:r>
                                </w:p>
                                <w:p w14:paraId="2E2976C8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7BEB49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A23E2B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0DBCA39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8DC213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BD25B45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5CCFE6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449BD2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0BE9FF9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2AFF4B2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EF3D8D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EB180A6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0040B2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62CD3F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0CDCF0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28B2C6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0328F5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B0D565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AA1595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rşamba</w:t>
                                  </w:r>
                                </w:p>
                                <w:p w14:paraId="7AEC394F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Wedn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35F977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5419AC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10DA834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9EB183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B87490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9B534D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07B83C8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41F5B6A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0A6D927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899B37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746A700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008849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1D3EE9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A75379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DE201A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26567A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E24CD3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C814DF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erşembe</w:t>
                                  </w:r>
                                </w:p>
                                <w:p w14:paraId="4799F370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81CE90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82392A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57BCADB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C60F1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7F45BC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4E1C6E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7498FC9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2C1EF0D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3A09522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2A2506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B5844C5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4710C7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FF8667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780658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3C30A7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C76243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C158306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4531DE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</w:t>
                                  </w:r>
                                </w:p>
                                <w:p w14:paraId="53AEBC59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Fri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17C7A3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F69B90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25EBC64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121E33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205C68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0506E2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789F648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15E0610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5BF6A58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038118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04D7C7C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29D27D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20F43C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EA89BE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3572197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548435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9E82110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7AD8D5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rtesi</w:t>
                                  </w:r>
                                </w:p>
                                <w:p w14:paraId="08134867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atur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6CD411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B4675C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09223C0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</w:tcBorders>
                                </w:tcPr>
                                <w:p w14:paraId="01648FA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599F1C8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29490E0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2ACC04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8596B2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4970831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</w:tcPr>
                                <w:p w14:paraId="7C61237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B61939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DDD5AF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FF8E49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A65794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1EB44A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bottom w:val="single" w:sz="8" w:space="0" w:color="000000"/>
                                  </w:tcBorders>
                                </w:tcPr>
                                <w:p w14:paraId="49B5B80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B2DF228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4968311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Kısım/</w:t>
                                  </w:r>
                                  <w:proofErr w:type="spellStart"/>
                                  <w:r w:rsidRPr="00202EAD">
                                    <w:rPr>
                                      <w:i/>
                                      <w:sz w:val="18"/>
                                      <w:lang w:val="tr-TR"/>
                                    </w:rPr>
                                    <w:t>Departme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3D31324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6" w:type="dxa"/>
                                  <w:gridSpan w:val="2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23619FB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Toplam (</w:t>
                                  </w:r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Total</w:t>
                                  </w: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888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7339CB0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AFA7B1" w14:textId="77777777" w:rsidR="009C4E71" w:rsidRDefault="009C4E71" w:rsidP="00960E26">
                            <w:pPr>
                              <w:ind w:left="360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p w14:paraId="79C13638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Öğrencinin imzas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044A0B8B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rainee</w:t>
                            </w:r>
                            <w:proofErr w:type="spellEnd"/>
                          </w:p>
                          <w:p w14:paraId="27A97717" w14:textId="77777777" w:rsidR="009C4E71" w:rsidRDefault="009C4E71" w:rsidP="00960E26">
                            <w:pPr>
                              <w:pStyle w:val="GvdeMetni"/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</w:rPr>
                              <w:t>Çalıştığı iş yeri ve kısmı</w:t>
                            </w:r>
                            <w:proofErr w:type="gramStart"/>
                            <w:r>
                              <w:rPr>
                                <w:sz w:val="14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2B4A6B8C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plac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  <w:p w14:paraId="610CAA8E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Kontrol edenin unvanı, adı soyad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DF7FB7A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Name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controlling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uperior</w:t>
                            </w:r>
                            <w:proofErr w:type="spellEnd"/>
                          </w:p>
                          <w:p w14:paraId="6D7754C1" w14:textId="77777777" w:rsidR="009C4E71" w:rsidRDefault="009C4E71" w:rsidP="00960E26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İmza ve kaşe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15FB5D5D" w14:textId="77777777" w:rsidR="009C4E71" w:rsidRDefault="009C4E71" w:rsidP="00960E26">
                            <w:pPr>
                              <w:pStyle w:val="Balk7"/>
                              <w:ind w:left="360" w:firstLine="0"/>
                            </w:pPr>
                            <w:proofErr w:type="spellStart"/>
                            <w:r>
                              <w:rPr>
                                <w:sz w:val="14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stamp</w:t>
                            </w:r>
                            <w:proofErr w:type="spellEnd"/>
                          </w:p>
                          <w:p w14:paraId="673965F7" w14:textId="77777777" w:rsidR="009C4E71" w:rsidRDefault="009C4E71" w:rsidP="00960E26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2009A2E1" w14:textId="77777777" w:rsidR="009C4E71" w:rsidRDefault="009C4E71" w:rsidP="00960E2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FAA818" id="_x0000_s1029" type="#_x0000_t202" style="position:absolute;left:0;text-align:left;margin-left:6pt;margin-top:8.4pt;width:519pt;height:5in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" strokeweight="2.25pt">
                <v:textbox>
                  <w:txbxContent>
                    <w:p w14:paraId="2B76BC34" w14:textId="77777777" w:rsidR="009C4E71" w:rsidRDefault="009C4E71" w:rsidP="00960E26">
                      <w:pPr>
                        <w:ind w:left="360" w:right="1080"/>
                        <w:rPr>
                          <w:sz w:val="18"/>
                          <w:lang w:val="tr-TR"/>
                        </w:rPr>
                      </w:pPr>
                      <w:r>
                        <w:rPr>
                          <w:sz w:val="18"/>
                          <w:lang w:val="tr-TR"/>
                        </w:rPr>
                        <w:t>................................    Tarihinden ...........................tarihine kadar bir haftalık çalışma</w:t>
                      </w:r>
                    </w:p>
                    <w:p w14:paraId="051EF23B" w14:textId="77777777" w:rsidR="009C4E71" w:rsidRDefault="009C4E71" w:rsidP="00960E26">
                      <w:pPr>
                        <w:pStyle w:val="Balk3"/>
                        <w:ind w:left="360" w:right="1080"/>
                        <w:rPr>
                          <w:sz w:val="18"/>
                        </w:rPr>
                      </w:pP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From</w:t>
                      </w:r>
                      <w:proofErr w:type="spellEnd"/>
                      <w:r>
                        <w:rPr>
                          <w:sz w:val="18"/>
                        </w:rPr>
                        <w:t xml:space="preserve">  ................................</w:t>
                      </w:r>
                      <w:proofErr w:type="gramEnd"/>
                      <w:r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to</w:t>
                      </w:r>
                      <w:proofErr w:type="spellEnd"/>
                      <w:proofErr w:type="gramEnd"/>
                      <w:r>
                        <w:rPr>
                          <w:sz w:val="18"/>
                        </w:rPr>
                        <w:t xml:space="preserve"> ..................................</w:t>
                      </w:r>
                      <w:proofErr w:type="spellStart"/>
                      <w:r>
                        <w:rPr>
                          <w:sz w:val="18"/>
                        </w:rPr>
                        <w:t>weekly</w:t>
                      </w:r>
                      <w:proofErr w:type="spellEnd"/>
                      <w:r>
                        <w:rPr>
                          <w:sz w:val="18"/>
                        </w:rPr>
                        <w:t xml:space="preserve"> service</w:t>
                      </w:r>
                    </w:p>
                    <w:p w14:paraId="0F3F8506" w14:textId="77777777" w:rsidR="009C4E71" w:rsidRDefault="009C4E71" w:rsidP="00960E26">
                      <w:pPr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tbl>
                      <w:tblPr>
                        <w:tblW w:w="9434" w:type="dxa"/>
                        <w:tblInd w:w="468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1667"/>
                        <w:gridCol w:w="4643"/>
                        <w:gridCol w:w="1170"/>
                        <w:gridCol w:w="1066"/>
                        <w:gridCol w:w="888"/>
                      </w:tblGrid>
                      <w:tr w:rsidR="009C4E71" w14:paraId="0452F509" w14:textId="77777777" w:rsidTr="00202EAD">
                        <w:trPr>
                          <w:cantSplit/>
                          <w:trHeight w:val="541"/>
                        </w:trPr>
                        <w:tc>
                          <w:tcPr>
                            <w:tcW w:w="1667" w:type="dxa"/>
                            <w:tcBorders>
                              <w:top w:val="single" w:sz="12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2DEE48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GÜN</w:t>
                            </w:r>
                          </w:p>
                          <w:p w14:paraId="0BF14B50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AYS</w:t>
                            </w: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42E2E7B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YAPILAN İŞLER</w:t>
                            </w:r>
                          </w:p>
                          <w:p w14:paraId="15E16042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WORK ACCOMPLISHED</w:t>
                            </w: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</w:tcBorders>
                            <w:vAlign w:val="center"/>
                          </w:tcPr>
                          <w:p w14:paraId="02367D9A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yfa No.</w:t>
                            </w:r>
                          </w:p>
                          <w:p w14:paraId="7F7D2434" w14:textId="77777777" w:rsidR="009C4E71" w:rsidRDefault="009C4E71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Pag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N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954" w:type="dxa"/>
                            <w:gridSpan w:val="2"/>
                            <w:tcBorders>
                              <w:bottom w:val="single" w:sz="12" w:space="0" w:color="000000"/>
                            </w:tcBorders>
                            <w:vAlign w:val="center"/>
                          </w:tcPr>
                          <w:p w14:paraId="7EE2E5FC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LIŞILAN SAAT</w:t>
                            </w:r>
                          </w:p>
                          <w:p w14:paraId="619DF87E" w14:textId="77777777" w:rsidR="009C4E71" w:rsidRDefault="009C4E71">
                            <w:pPr>
                              <w:pStyle w:val="Balk8"/>
                              <w:jc w:val="center"/>
                            </w:pPr>
                            <w:r>
                              <w:t>WORKING HOURS</w:t>
                            </w:r>
                          </w:p>
                        </w:tc>
                      </w:tr>
                      <w:tr w:rsidR="009C4E71" w14:paraId="06C5732E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D8F060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azartesi</w:t>
                            </w:r>
                          </w:p>
                          <w:p w14:paraId="72E71760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on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678C02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171536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12" w:space="0" w:color="000000"/>
                              <w:left w:val="single" w:sz="8" w:space="0" w:color="000000"/>
                            </w:tcBorders>
                          </w:tcPr>
                          <w:p w14:paraId="7399036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</w:tcBorders>
                          </w:tcPr>
                          <w:p w14:paraId="5023C18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B801DC7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FE0523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BBF3C7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2802A7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79EA647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301CCA0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FD488B6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D0338F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FACC46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1F876F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33F9CF9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119E454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FF3C4AD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78D98B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lı</w:t>
                            </w:r>
                          </w:p>
                          <w:p w14:paraId="2E2976C8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7BEB49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A23E2B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0DBCA39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18DC213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BD25B45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5CCFE6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449BD2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0BE9FF9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2AFF4B2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1EF3D8D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EB180A6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0040B2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62CD3F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0CDCF0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28B2C6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0328F5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B0D565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AA1595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rşamba</w:t>
                            </w:r>
                          </w:p>
                          <w:p w14:paraId="7AEC394F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Wedn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35F977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5419AC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10DA834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9EB183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B87490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9B534D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07B83C8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41F5B6A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0A6D927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899B37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746A700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008849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1D3EE9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A75379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DE201A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26567A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E24CD3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C814DF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erşembe</w:t>
                            </w:r>
                          </w:p>
                          <w:p w14:paraId="4799F370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81CE90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82392A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57BCADB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C60F1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7F45BC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4E1C6E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7498FC9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2C1EF0D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3A09522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12A2506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B5844C5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4710C7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FF8667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780658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43C30A7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C76243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C158306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4531DE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</w:t>
                            </w:r>
                          </w:p>
                          <w:p w14:paraId="53AEBC59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Fri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17C7A3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4F69B90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25EBC64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6121E33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205C68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0506E2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789F648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15E0610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5BF6A58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038118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04D7C7C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29D27D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20F43C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EA89BE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3572197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548435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9E82110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7AD8D5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rtesi</w:t>
                            </w:r>
                          </w:p>
                          <w:p w14:paraId="08134867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atur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6CD411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B4675C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09223C0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</w:tcBorders>
                          </w:tcPr>
                          <w:p w14:paraId="01648FA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599F1C8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right w:val="single" w:sz="8" w:space="0" w:color="000000"/>
                            </w:tcBorders>
                          </w:tcPr>
                          <w:p w14:paraId="29490E0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2ACC04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68596B2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</w:tcBorders>
                          </w:tcPr>
                          <w:p w14:paraId="4970831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</w:tcPr>
                          <w:p w14:paraId="7C61237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B61939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DDD5AF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FF8E49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A65794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51EB44A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bottom w:val="single" w:sz="8" w:space="0" w:color="000000"/>
                            </w:tcBorders>
                          </w:tcPr>
                          <w:p w14:paraId="49B5B80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B2DF228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4968311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Kısım/</w:t>
                            </w:r>
                            <w:proofErr w:type="spellStart"/>
                            <w:r w:rsidRPr="00202EAD">
                              <w:rPr>
                                <w:i/>
                                <w:sz w:val="18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3D31324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2236" w:type="dxa"/>
                            <w:gridSpan w:val="2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23619FB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Toplam (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Total</w:t>
                            </w:r>
                            <w:r>
                              <w:rPr>
                                <w:sz w:val="18"/>
                                <w:lang w:val="tr-TR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888" w:type="dxa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7339CB0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</w:tbl>
                    <w:p w14:paraId="7CAFA7B1" w14:textId="77777777" w:rsidR="009C4E71" w:rsidRDefault="009C4E71" w:rsidP="00960E26">
                      <w:pPr>
                        <w:ind w:left="360"/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p w14:paraId="79C13638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Öğrencinin imzas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044A0B8B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ignatur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rainee</w:t>
                      </w:r>
                      <w:proofErr w:type="spellEnd"/>
                    </w:p>
                    <w:p w14:paraId="27A97717" w14:textId="77777777" w:rsidR="009C4E71" w:rsidRDefault="009C4E71" w:rsidP="00960E26">
                      <w:pPr>
                        <w:pStyle w:val="GvdeMetni"/>
                        <w:tabs>
                          <w:tab w:val="left" w:pos="3420"/>
                        </w:tabs>
                        <w:ind w:left="360"/>
                        <w:rPr>
                          <w:sz w:val="14"/>
                        </w:rPr>
                      </w:pPr>
                      <w:r w:rsidRPr="00202EAD">
                        <w:rPr>
                          <w:b/>
                          <w:sz w:val="14"/>
                        </w:rPr>
                        <w:t>Çalıştığı iş yeri ve kısmı</w:t>
                      </w:r>
                      <w:proofErr w:type="gramStart"/>
                      <w:r>
                        <w:rPr>
                          <w:sz w:val="14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2B4A6B8C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Work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plac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department</w:t>
                      </w:r>
                      <w:proofErr w:type="spellEnd"/>
                    </w:p>
                    <w:p w14:paraId="610CAA8E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Kontrol edenin unvanı, adı soyad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DF7FB7A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Name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itl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h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controlling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uperior</w:t>
                      </w:r>
                      <w:proofErr w:type="spellEnd"/>
                    </w:p>
                    <w:p w14:paraId="6D7754C1" w14:textId="77777777" w:rsidR="009C4E71" w:rsidRDefault="009C4E71" w:rsidP="00960E26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İmza ve kaşe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15FB5D5D" w14:textId="77777777" w:rsidR="009C4E71" w:rsidRDefault="009C4E71" w:rsidP="00960E26">
                      <w:pPr>
                        <w:pStyle w:val="Balk7"/>
                        <w:ind w:left="360" w:firstLine="0"/>
                      </w:pPr>
                      <w:proofErr w:type="spellStart"/>
                      <w:r>
                        <w:rPr>
                          <w:sz w:val="14"/>
                        </w:rPr>
                        <w:t>Signature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and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stamp</w:t>
                      </w:r>
                      <w:proofErr w:type="spellEnd"/>
                    </w:p>
                    <w:p w14:paraId="673965F7" w14:textId="77777777" w:rsidR="009C4E71" w:rsidRDefault="009C4E71" w:rsidP="00960E26">
                      <w:pPr>
                        <w:rPr>
                          <w:lang w:val="tr-TR"/>
                        </w:rPr>
                      </w:pPr>
                    </w:p>
                    <w:p w14:paraId="2009A2E1" w14:textId="77777777" w:rsidR="009C4E71" w:rsidRDefault="009C4E71" w:rsidP="00960E26"/>
                  </w:txbxContent>
                </v:textbox>
                <w10:wrap anchorx="margin"/>
              </v:shape>
            </w:pict>
          </mc:Fallback>
        </mc:AlternateContent>
      </w:r>
    </w:p>
    <w:p w14:paraId="6AE97CB6" w14:textId="77777777" w:rsidR="00960E26" w:rsidRDefault="00960E26">
      <w:pPr>
        <w:jc w:val="both"/>
        <w:rPr>
          <w:lang w:val="tr-TR"/>
        </w:rPr>
      </w:pPr>
    </w:p>
    <w:p w14:paraId="1A623C98" w14:textId="77777777" w:rsidR="00960E26" w:rsidRDefault="00960E26">
      <w:pPr>
        <w:jc w:val="both"/>
        <w:rPr>
          <w:lang w:val="tr-TR"/>
        </w:rPr>
      </w:pPr>
    </w:p>
    <w:p w14:paraId="45BB4B0A" w14:textId="77777777" w:rsidR="00960E26" w:rsidRDefault="00960E26">
      <w:pPr>
        <w:jc w:val="both"/>
        <w:rPr>
          <w:lang w:val="tr-TR"/>
        </w:rPr>
      </w:pPr>
    </w:p>
    <w:p w14:paraId="3D3AA4D6" w14:textId="77777777" w:rsidR="00960E26" w:rsidRDefault="00960E26">
      <w:pPr>
        <w:jc w:val="both"/>
        <w:rPr>
          <w:lang w:val="tr-TR"/>
        </w:rPr>
      </w:pPr>
    </w:p>
    <w:p w14:paraId="0DD2764B" w14:textId="77777777" w:rsidR="00960E26" w:rsidRDefault="00960E26">
      <w:pPr>
        <w:jc w:val="both"/>
        <w:rPr>
          <w:lang w:val="tr-TR"/>
        </w:rPr>
      </w:pPr>
    </w:p>
    <w:p w14:paraId="5E10D8D6" w14:textId="77777777" w:rsidR="00960E26" w:rsidRDefault="00960E26">
      <w:pPr>
        <w:jc w:val="both"/>
        <w:rPr>
          <w:lang w:val="tr-TR"/>
        </w:rPr>
      </w:pPr>
    </w:p>
    <w:p w14:paraId="475B6F6B" w14:textId="77777777" w:rsidR="00960E26" w:rsidRDefault="00960E26">
      <w:pPr>
        <w:jc w:val="both"/>
        <w:rPr>
          <w:lang w:val="tr-TR"/>
        </w:rPr>
      </w:pPr>
    </w:p>
    <w:p w14:paraId="19CE485F" w14:textId="77777777" w:rsidR="00960E26" w:rsidRDefault="00960E26">
      <w:pPr>
        <w:jc w:val="both"/>
        <w:rPr>
          <w:lang w:val="tr-TR"/>
        </w:rPr>
      </w:pPr>
    </w:p>
    <w:p w14:paraId="19BB1897" w14:textId="77777777" w:rsidR="00960E26" w:rsidRDefault="00960E26">
      <w:pPr>
        <w:jc w:val="both"/>
        <w:rPr>
          <w:lang w:val="tr-TR"/>
        </w:rPr>
      </w:pPr>
    </w:p>
    <w:p w14:paraId="39AB158C" w14:textId="77777777" w:rsidR="00960E26" w:rsidRDefault="00960E26">
      <w:pPr>
        <w:jc w:val="both"/>
        <w:rPr>
          <w:lang w:val="tr-TR"/>
        </w:rPr>
      </w:pPr>
    </w:p>
    <w:p w14:paraId="73667AA4" w14:textId="77777777" w:rsidR="00960E26" w:rsidRDefault="00960E26">
      <w:pPr>
        <w:jc w:val="both"/>
        <w:rPr>
          <w:lang w:val="tr-TR"/>
        </w:rPr>
      </w:pPr>
    </w:p>
    <w:p w14:paraId="3D7BDD2A" w14:textId="77777777" w:rsidR="00960E26" w:rsidRDefault="00960E26">
      <w:pPr>
        <w:jc w:val="both"/>
        <w:rPr>
          <w:lang w:val="tr-TR"/>
        </w:rPr>
      </w:pPr>
    </w:p>
    <w:p w14:paraId="53E06A33" w14:textId="77777777" w:rsidR="00960E26" w:rsidRDefault="00960E26">
      <w:pPr>
        <w:jc w:val="both"/>
        <w:rPr>
          <w:lang w:val="tr-TR"/>
        </w:rPr>
      </w:pPr>
    </w:p>
    <w:p w14:paraId="63570D7A" w14:textId="77777777" w:rsidR="00960E26" w:rsidRDefault="00960E26">
      <w:pPr>
        <w:jc w:val="both"/>
        <w:rPr>
          <w:lang w:val="tr-TR"/>
        </w:rPr>
      </w:pPr>
    </w:p>
    <w:p w14:paraId="1DACF131" w14:textId="77777777" w:rsidR="00960E26" w:rsidRDefault="00960E26">
      <w:pPr>
        <w:jc w:val="both"/>
        <w:rPr>
          <w:lang w:val="tr-TR"/>
        </w:rPr>
      </w:pPr>
    </w:p>
    <w:p w14:paraId="0EAD9F8C" w14:textId="77777777" w:rsidR="00960E26" w:rsidRDefault="00960E26">
      <w:pPr>
        <w:jc w:val="both"/>
        <w:rPr>
          <w:lang w:val="tr-TR"/>
        </w:rPr>
      </w:pPr>
    </w:p>
    <w:p w14:paraId="35CE80EC" w14:textId="77777777" w:rsidR="00960E26" w:rsidRDefault="00960E26">
      <w:pPr>
        <w:jc w:val="both"/>
        <w:rPr>
          <w:lang w:val="tr-TR"/>
        </w:rPr>
      </w:pPr>
    </w:p>
    <w:p w14:paraId="4E34A704" w14:textId="77777777" w:rsidR="00960E26" w:rsidRDefault="00960E26">
      <w:pPr>
        <w:jc w:val="both"/>
        <w:rPr>
          <w:lang w:val="tr-TR"/>
        </w:rPr>
      </w:pPr>
    </w:p>
    <w:p w14:paraId="54F810A7" w14:textId="77777777" w:rsidR="00960E26" w:rsidRDefault="00960E26">
      <w:pPr>
        <w:jc w:val="both"/>
        <w:rPr>
          <w:lang w:val="tr-TR"/>
        </w:rPr>
      </w:pPr>
    </w:p>
    <w:p w14:paraId="4BA3CC74" w14:textId="77777777" w:rsidR="00960E26" w:rsidRDefault="00960E26">
      <w:pPr>
        <w:jc w:val="both"/>
        <w:rPr>
          <w:lang w:val="tr-TR"/>
        </w:rPr>
      </w:pPr>
    </w:p>
    <w:p w14:paraId="65E76CA8" w14:textId="77777777" w:rsidR="00960E26" w:rsidRDefault="00960E26">
      <w:pPr>
        <w:jc w:val="both"/>
        <w:rPr>
          <w:lang w:val="tr-TR"/>
        </w:rPr>
      </w:pPr>
    </w:p>
    <w:p w14:paraId="7A406629" w14:textId="77777777" w:rsidR="00960E26" w:rsidRDefault="00960E26">
      <w:pPr>
        <w:jc w:val="both"/>
        <w:rPr>
          <w:lang w:val="tr-TR"/>
        </w:rPr>
      </w:pPr>
    </w:p>
    <w:p w14:paraId="139C19C6" w14:textId="77777777" w:rsidR="00960E26" w:rsidRDefault="00960E26">
      <w:pPr>
        <w:jc w:val="both"/>
        <w:rPr>
          <w:lang w:val="tr-TR"/>
        </w:rPr>
      </w:pPr>
    </w:p>
    <w:p w14:paraId="6695838A" w14:textId="77777777" w:rsidR="00960E26" w:rsidRDefault="00960E26">
      <w:pPr>
        <w:jc w:val="both"/>
        <w:rPr>
          <w:lang w:val="tr-TR"/>
        </w:rPr>
      </w:pPr>
    </w:p>
    <w:p w14:paraId="10E43155" w14:textId="77777777" w:rsidR="00960E26" w:rsidRDefault="00960E26">
      <w:pPr>
        <w:jc w:val="both"/>
        <w:rPr>
          <w:lang w:val="tr-TR"/>
        </w:rPr>
      </w:pPr>
    </w:p>
    <w:p w14:paraId="1D454872" w14:textId="77777777" w:rsidR="00960E26" w:rsidRDefault="00960E26">
      <w:pPr>
        <w:jc w:val="both"/>
        <w:rPr>
          <w:lang w:val="tr-TR"/>
        </w:rPr>
      </w:pPr>
    </w:p>
    <w:p w14:paraId="05F90A98" w14:textId="77777777" w:rsidR="00960E26" w:rsidRDefault="00960E26">
      <w:pPr>
        <w:jc w:val="both"/>
        <w:rPr>
          <w:lang w:val="tr-TR"/>
        </w:rPr>
      </w:pPr>
    </w:p>
    <w:p w14:paraId="3E182024" w14:textId="77777777" w:rsidR="00960E26" w:rsidRDefault="00960E26">
      <w:pPr>
        <w:jc w:val="both"/>
        <w:rPr>
          <w:lang w:val="tr-TR"/>
        </w:rPr>
      </w:pPr>
    </w:p>
    <w:p w14:paraId="3E95E463" w14:textId="77777777" w:rsidR="00960E26" w:rsidRDefault="00960E26">
      <w:pPr>
        <w:jc w:val="both"/>
        <w:rPr>
          <w:lang w:val="tr-TR"/>
        </w:rPr>
      </w:pPr>
    </w:p>
    <w:p w14:paraId="1767859B" w14:textId="77777777" w:rsidR="00960E26" w:rsidRDefault="00960E26">
      <w:pPr>
        <w:jc w:val="both"/>
        <w:rPr>
          <w:lang w:val="tr-TR"/>
        </w:rPr>
      </w:pPr>
    </w:p>
    <w:p w14:paraId="797D4467" w14:textId="77777777" w:rsidR="00960E26" w:rsidRDefault="00960E26">
      <w:pPr>
        <w:jc w:val="both"/>
        <w:rPr>
          <w:lang w:val="tr-TR"/>
        </w:rPr>
      </w:pPr>
    </w:p>
    <w:p w14:paraId="55B60CFE" w14:textId="77777777" w:rsidR="00960E26" w:rsidRDefault="00960E26">
      <w:pPr>
        <w:jc w:val="both"/>
        <w:rPr>
          <w:lang w:val="tr-TR"/>
        </w:rPr>
      </w:pPr>
    </w:p>
    <w:p w14:paraId="441D4391" w14:textId="77777777" w:rsidR="00960E26" w:rsidRDefault="00960E26">
      <w:pPr>
        <w:jc w:val="both"/>
        <w:rPr>
          <w:lang w:val="tr-TR"/>
        </w:rPr>
      </w:pPr>
      <w:r w:rsidRPr="003C2B78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86D2F9" wp14:editId="5758623D">
                <wp:simplePos x="0" y="0"/>
                <wp:positionH relativeFrom="column">
                  <wp:posOffset>85725</wp:posOffset>
                </wp:positionH>
                <wp:positionV relativeFrom="paragraph">
                  <wp:posOffset>31750</wp:posOffset>
                </wp:positionV>
                <wp:extent cx="6591300" cy="4572000"/>
                <wp:effectExtent l="16510" t="17145" r="21590" b="2095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1300" cy="457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F5FE1" w14:textId="77777777" w:rsidR="009C4E71" w:rsidRDefault="009C4E71">
                            <w:pPr>
                              <w:ind w:left="360" w:right="1080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................................    Tarihinden ...........................tarihine kadar bir haftalık çalışma</w:t>
                            </w:r>
                          </w:p>
                          <w:p w14:paraId="45DDFB67" w14:textId="77777777" w:rsidR="009C4E71" w:rsidRDefault="009C4E71">
                            <w:pPr>
                              <w:pStyle w:val="Balk3"/>
                              <w:ind w:left="360" w:right="1080"/>
                              <w:rPr>
                                <w:sz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From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 ................................</w:t>
                            </w:r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18"/>
                              </w:rPr>
                              <w:t>to</w:t>
                            </w:r>
                            <w:proofErr w:type="spellEnd"/>
                            <w:proofErr w:type="gramEnd"/>
                            <w:r>
                              <w:rPr>
                                <w:sz w:val="18"/>
                              </w:rPr>
                              <w:t xml:space="preserve"> ..................................</w:t>
                            </w:r>
                            <w:proofErr w:type="spellStart"/>
                            <w:r>
                              <w:rPr>
                                <w:sz w:val="18"/>
                              </w:rPr>
                              <w:t>weekly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 xml:space="preserve"> service</w:t>
                            </w:r>
                          </w:p>
                          <w:p w14:paraId="70026EE4" w14:textId="77777777" w:rsidR="009C4E71" w:rsidRDefault="009C4E71">
                            <w:pP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tbl>
                            <w:tblPr>
                              <w:tblW w:w="9434" w:type="dxa"/>
                              <w:tblInd w:w="468" w:type="dxa"/>
                              <w:tblBorders>
                                <w:top w:val="single" w:sz="12" w:space="0" w:color="000000"/>
                                <w:left w:val="single" w:sz="12" w:space="0" w:color="000000"/>
                                <w:bottom w:val="single" w:sz="12" w:space="0" w:color="000000"/>
                                <w:right w:val="single" w:sz="12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ook w:val="00A0" w:firstRow="1" w:lastRow="0" w:firstColumn="1" w:lastColumn="0" w:noHBand="0" w:noVBand="0"/>
                            </w:tblPr>
                            <w:tblGrid>
                              <w:gridCol w:w="1667"/>
                              <w:gridCol w:w="4643"/>
                              <w:gridCol w:w="1170"/>
                              <w:gridCol w:w="1066"/>
                              <w:gridCol w:w="888"/>
                            </w:tblGrid>
                            <w:tr w:rsidR="009C4E71" w14:paraId="44D72D63" w14:textId="77777777" w:rsidTr="00202EAD">
                              <w:trPr>
                                <w:cantSplit/>
                                <w:trHeight w:val="541"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12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865094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GÜN</w:t>
                                  </w:r>
                                </w:p>
                                <w:p w14:paraId="4721CAB9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DAYS</w:t>
                                  </w: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66B048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YAPILAN İŞLER</w:t>
                                  </w:r>
                                </w:p>
                                <w:p w14:paraId="029AA444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WORK ACCOMPLISHED</w:t>
                                  </w: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019C6EBE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yfa No.</w:t>
                                  </w:r>
                                </w:p>
                                <w:p w14:paraId="69511EAE" w14:textId="77777777" w:rsidR="009C4E71" w:rsidRDefault="009C4E71">
                                  <w:pPr>
                                    <w:jc w:val="center"/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Page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N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1954" w:type="dxa"/>
                                  <w:gridSpan w:val="2"/>
                                  <w:tcBorders>
                                    <w:bottom w:val="single" w:sz="12" w:space="0" w:color="000000"/>
                                  </w:tcBorders>
                                  <w:vAlign w:val="center"/>
                                </w:tcPr>
                                <w:p w14:paraId="6812D7C3" w14:textId="77777777" w:rsidR="009C4E71" w:rsidRDefault="009C4E71">
                                  <w:pPr>
                                    <w:jc w:val="center"/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LIŞILAN SAAT</w:t>
                                  </w:r>
                                </w:p>
                                <w:p w14:paraId="35EC49C7" w14:textId="77777777" w:rsidR="009C4E71" w:rsidRDefault="009C4E71">
                                  <w:pPr>
                                    <w:pStyle w:val="Balk8"/>
                                    <w:jc w:val="center"/>
                                  </w:pPr>
                                  <w:r>
                                    <w:t>WORKING HOURS</w:t>
                                  </w:r>
                                </w:p>
                              </w:tc>
                            </w:tr>
                            <w:tr w:rsidR="009C4E71" w14:paraId="41B1040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DF4FD7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azartesi</w:t>
                                  </w:r>
                                </w:p>
                                <w:p w14:paraId="0AAD8C0A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Mon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EE2172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29E090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12" w:space="0" w:color="000000"/>
                                    <w:left w:val="single" w:sz="8" w:space="0" w:color="000000"/>
                                  </w:tcBorders>
                                </w:tcPr>
                                <w:p w14:paraId="03CC582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12" w:space="0" w:color="000000"/>
                                    <w:bottom w:val="single" w:sz="8" w:space="0" w:color="000000"/>
                                  </w:tcBorders>
                                </w:tcPr>
                                <w:p w14:paraId="515EECD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A22C34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3EF4953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480CADC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297291F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2B577EB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6A3EF5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1D69A3B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2AAB51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9F1161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0E8F35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3CCA7B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D4B50D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CB86A7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8BAB29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Salı</w:t>
                                  </w:r>
                                </w:p>
                                <w:p w14:paraId="2D624883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E84949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F455E3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133D2DE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D16549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1C4E5BD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9D84A5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59A9BF6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020C8A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64BEA0A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0254B4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5DBBBFCD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9AE576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05D020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B23DC6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9CB19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FA5265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7B37CC0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6B9F52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Çarşamba</w:t>
                                  </w:r>
                                </w:p>
                                <w:p w14:paraId="26FF0FFF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Wedn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21564E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9CCE5C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3497164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233E4A4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0FE00B3E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BC5A320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580FC02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F4B03C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2BDD26A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E20155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A55ACFC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211C126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CFBD5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4417E9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0FA2C698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2A9776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75E5BF92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73DA3D5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Perşembe</w:t>
                                  </w:r>
                                </w:p>
                                <w:p w14:paraId="16707E90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Tues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4B41E4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CFA339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659A829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38FFCE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696513E8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09F330E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51A831A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3C850FA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57B5966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6C573A5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8D9925E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5B9AD6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F3F425C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8E17E6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DBA9A4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ABE128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79825CA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DD10B5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</w:t>
                                  </w:r>
                                </w:p>
                                <w:p w14:paraId="37AE1294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Fri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C0B942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33F749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44685ED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730BD28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6D83987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12EE786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618D958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  <w:right w:val="single" w:sz="8" w:space="0" w:color="000000"/>
                                  </w:tcBorders>
                                </w:tcPr>
                                <w:p w14:paraId="0FAD556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6" w:space="0" w:color="000000"/>
                                  </w:tcBorders>
                                </w:tcPr>
                                <w:p w14:paraId="07B1F43D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50F374E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2A0DD3B3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5023BCB2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60ACB8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72F1C8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6" w:space="0" w:color="000000"/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5679955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top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4271FD4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B86637F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 w:val="restart"/>
                                  <w:tcBorders>
                                    <w:top w:val="single" w:sz="8" w:space="0" w:color="000000"/>
                                    <w:right w:val="single" w:sz="8" w:space="0" w:color="000000"/>
                                  </w:tcBorders>
                                  <w:vAlign w:val="center"/>
                                </w:tcPr>
                                <w:p w14:paraId="6F7F4421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Cumartesi</w:t>
                                  </w:r>
                                </w:p>
                                <w:p w14:paraId="0065987C" w14:textId="77777777" w:rsidR="009C4E71" w:rsidRDefault="009C4E71">
                                  <w:pPr>
                                    <w:pStyle w:val="Balk3"/>
                                    <w:rPr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18"/>
                                    </w:rPr>
                                    <w:t>Saturda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4976F2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08F845B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</w:tcBorders>
                                </w:tcPr>
                                <w:p w14:paraId="2CD57BD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 w:val="restart"/>
                                  <w:tcBorders>
                                    <w:top w:val="single" w:sz="8" w:space="0" w:color="000000"/>
                                  </w:tcBorders>
                                </w:tcPr>
                                <w:p w14:paraId="14FCA65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39EBFFE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right w:val="single" w:sz="8" w:space="0" w:color="000000"/>
                                  </w:tcBorders>
                                </w:tcPr>
                                <w:p w14:paraId="2DA3DDB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27CD85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A848A4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</w:tcBorders>
                                </w:tcPr>
                                <w:p w14:paraId="19B9854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</w:tcPr>
                                <w:p w14:paraId="7D3A2009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1E7546A1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vMerge/>
                                  <w:tcBorders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DC42DA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5A196F56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70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CD10B23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6" w:type="dxa"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</w:tcBorders>
                                </w:tcPr>
                                <w:p w14:paraId="1AA50FD7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88" w:type="dxa"/>
                                  <w:vMerge/>
                                  <w:tcBorders>
                                    <w:bottom w:val="single" w:sz="8" w:space="0" w:color="000000"/>
                                  </w:tcBorders>
                                </w:tcPr>
                                <w:p w14:paraId="495D619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  <w:tr w:rsidR="009C4E71" w14:paraId="4D715AF9" w14:textId="77777777" w:rsidTr="00202EAD">
                              <w:trPr>
                                <w:cantSplit/>
                              </w:trPr>
                              <w:tc>
                                <w:tcPr>
                                  <w:tcW w:w="1667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14235C7E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Kısım/</w:t>
                                  </w:r>
                                  <w:proofErr w:type="spellStart"/>
                                  <w:r w:rsidRPr="00202EAD">
                                    <w:rPr>
                                      <w:i/>
                                      <w:sz w:val="18"/>
                                      <w:lang w:val="tr-TR"/>
                                    </w:rPr>
                                    <w:t>Departmen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643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  <w:right w:val="single" w:sz="8" w:space="0" w:color="000000"/>
                                  </w:tcBorders>
                                </w:tcPr>
                                <w:p w14:paraId="2BA0049F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6" w:type="dxa"/>
                                  <w:gridSpan w:val="2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34DE201A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Toplam (</w:t>
                                  </w:r>
                                  <w:r>
                                    <w:rPr>
                                      <w:i/>
                                      <w:iCs/>
                                      <w:sz w:val="18"/>
                                      <w:lang w:val="tr-TR"/>
                                    </w:rPr>
                                    <w:t>Total</w:t>
                                  </w:r>
                                  <w:r>
                                    <w:rPr>
                                      <w:sz w:val="18"/>
                                      <w:lang w:val="tr-TR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888" w:type="dxa"/>
                                  <w:tcBorders>
                                    <w:top w:val="single" w:sz="8" w:space="0" w:color="000000"/>
                                    <w:bottom w:val="single" w:sz="12" w:space="0" w:color="000000"/>
                                  </w:tcBorders>
                                </w:tcPr>
                                <w:p w14:paraId="48826534" w14:textId="77777777" w:rsidR="009C4E71" w:rsidRDefault="009C4E71">
                                  <w:pPr>
                                    <w:rPr>
                                      <w:sz w:val="18"/>
                                      <w:lang w:val="tr-TR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0BBEF8E" w14:textId="77777777" w:rsidR="009C4E71" w:rsidRDefault="009C4E71">
                            <w:pPr>
                              <w:ind w:left="360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</w:p>
                          <w:p w14:paraId="14E1E00C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Öğrencinin imzas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85CEE72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rainee</w:t>
                            </w:r>
                            <w:proofErr w:type="spellEnd"/>
                          </w:p>
                          <w:p w14:paraId="60346D32" w14:textId="77777777" w:rsidR="009C4E71" w:rsidRDefault="009C4E71">
                            <w:pPr>
                              <w:pStyle w:val="GvdeMetni"/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</w:rPr>
                              <w:t>Çalıştığı iş yeri ve kısmı</w:t>
                            </w:r>
                            <w:proofErr w:type="gramStart"/>
                            <w:r>
                              <w:rPr>
                                <w:sz w:val="14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564DF293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Work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plac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  <w:p w14:paraId="075FE253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Kontrol edenin unvanı, adı soyadı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047A335E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</w:pPr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Name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itl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controlling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4"/>
                                <w:lang w:val="tr-TR"/>
                              </w:rPr>
                              <w:t>superior</w:t>
                            </w:r>
                            <w:proofErr w:type="spellEnd"/>
                          </w:p>
                          <w:p w14:paraId="5F114CE0" w14:textId="77777777" w:rsidR="009C4E71" w:rsidRDefault="009C4E71">
                            <w:pPr>
                              <w:tabs>
                                <w:tab w:val="left" w:pos="3420"/>
                              </w:tabs>
                              <w:ind w:left="360"/>
                              <w:rPr>
                                <w:sz w:val="14"/>
                                <w:lang w:val="tr-TR"/>
                              </w:rPr>
                            </w:pPr>
                            <w:r w:rsidRPr="00202EAD">
                              <w:rPr>
                                <w:b/>
                                <w:sz w:val="14"/>
                                <w:lang w:val="tr-TR"/>
                              </w:rPr>
                              <w:t>İmza ve kaşe</w:t>
                            </w:r>
                            <w:proofErr w:type="gramStart"/>
                            <w:r>
                              <w:rPr>
                                <w:sz w:val="14"/>
                                <w:lang w:val="tr-TR"/>
                              </w:rPr>
                              <w:tab/>
                              <w:t>:........................................................................................................................</w:t>
                            </w:r>
                            <w:proofErr w:type="gramEnd"/>
                          </w:p>
                          <w:p w14:paraId="35BF2244" w14:textId="77777777" w:rsidR="009C4E71" w:rsidRDefault="009C4E71">
                            <w:pPr>
                              <w:pStyle w:val="Balk7"/>
                              <w:ind w:left="360" w:firstLine="0"/>
                            </w:pPr>
                            <w:proofErr w:type="spellStart"/>
                            <w:r>
                              <w:rPr>
                                <w:sz w:val="14"/>
                              </w:rPr>
                              <w:t>Signature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stamp</w:t>
                            </w:r>
                            <w:proofErr w:type="spellEnd"/>
                          </w:p>
                          <w:p w14:paraId="00924BF8" w14:textId="77777777" w:rsidR="009C4E71" w:rsidRDefault="009C4E71">
                            <w:pPr>
                              <w:rPr>
                                <w:lang w:val="tr-TR"/>
                              </w:rPr>
                            </w:pPr>
                          </w:p>
                          <w:p w14:paraId="07792497" w14:textId="77777777" w:rsidR="009C4E71" w:rsidRDefault="009C4E7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86D2F9" id="_x0000_s1030" type="#_x0000_t202" style="position:absolute;left:0;text-align:left;margin-left:6.75pt;margin-top:2.5pt;width:519pt;height:5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" strokeweight="2.25pt">
                <v:textbox>
                  <w:txbxContent>
                    <w:p w14:paraId="010F5FE1" w14:textId="77777777" w:rsidR="009C4E71" w:rsidRDefault="009C4E71">
                      <w:pPr>
                        <w:ind w:left="360" w:right="1080"/>
                        <w:rPr>
                          <w:sz w:val="18"/>
                          <w:lang w:val="tr-TR"/>
                        </w:rPr>
                      </w:pPr>
                      <w:r>
                        <w:rPr>
                          <w:sz w:val="18"/>
                          <w:lang w:val="tr-TR"/>
                        </w:rPr>
                        <w:t>................................    Tarihinden ...........................tarihine kadar bir haftalık çalışma</w:t>
                      </w:r>
                    </w:p>
                    <w:p w14:paraId="45DDFB67" w14:textId="77777777" w:rsidR="009C4E71" w:rsidRDefault="009C4E71">
                      <w:pPr>
                        <w:pStyle w:val="Balk3"/>
                        <w:ind w:left="360" w:right="1080"/>
                        <w:rPr>
                          <w:sz w:val="18"/>
                        </w:rPr>
                      </w:pP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From</w:t>
                      </w:r>
                      <w:proofErr w:type="spellEnd"/>
                      <w:r>
                        <w:rPr>
                          <w:sz w:val="18"/>
                        </w:rPr>
                        <w:t xml:space="preserve">  ................................</w:t>
                      </w:r>
                      <w:proofErr w:type="gramEnd"/>
                      <w:r>
                        <w:rPr>
                          <w:sz w:val="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18"/>
                        </w:rPr>
                        <w:t>to</w:t>
                      </w:r>
                      <w:proofErr w:type="spellEnd"/>
                      <w:proofErr w:type="gramEnd"/>
                      <w:r>
                        <w:rPr>
                          <w:sz w:val="18"/>
                        </w:rPr>
                        <w:t xml:space="preserve"> ..................................</w:t>
                      </w:r>
                      <w:proofErr w:type="spellStart"/>
                      <w:r>
                        <w:rPr>
                          <w:sz w:val="18"/>
                        </w:rPr>
                        <w:t>weekly</w:t>
                      </w:r>
                      <w:proofErr w:type="spellEnd"/>
                      <w:r>
                        <w:rPr>
                          <w:sz w:val="18"/>
                        </w:rPr>
                        <w:t xml:space="preserve"> service</w:t>
                      </w:r>
                    </w:p>
                    <w:p w14:paraId="70026EE4" w14:textId="77777777" w:rsidR="009C4E71" w:rsidRDefault="009C4E71">
                      <w:pPr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tbl>
                      <w:tblPr>
                        <w:tblW w:w="9434" w:type="dxa"/>
                        <w:tblInd w:w="468" w:type="dxa"/>
                        <w:tblBorders>
                          <w:top w:val="single" w:sz="12" w:space="0" w:color="000000"/>
                          <w:left w:val="single" w:sz="12" w:space="0" w:color="000000"/>
                          <w:bottom w:val="single" w:sz="12" w:space="0" w:color="000000"/>
                          <w:right w:val="single" w:sz="12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ook w:val="00A0" w:firstRow="1" w:lastRow="0" w:firstColumn="1" w:lastColumn="0" w:noHBand="0" w:noVBand="0"/>
                      </w:tblPr>
                      <w:tblGrid>
                        <w:gridCol w:w="1667"/>
                        <w:gridCol w:w="4643"/>
                        <w:gridCol w:w="1170"/>
                        <w:gridCol w:w="1066"/>
                        <w:gridCol w:w="888"/>
                      </w:tblGrid>
                      <w:tr w:rsidR="009C4E71" w14:paraId="44D72D63" w14:textId="77777777" w:rsidTr="00202EAD">
                        <w:trPr>
                          <w:cantSplit/>
                          <w:trHeight w:val="541"/>
                        </w:trPr>
                        <w:tc>
                          <w:tcPr>
                            <w:tcW w:w="1667" w:type="dxa"/>
                            <w:tcBorders>
                              <w:top w:val="single" w:sz="12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865094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GÜN</w:t>
                            </w:r>
                          </w:p>
                          <w:p w14:paraId="4721CAB9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DAYS</w:t>
                            </w: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66B048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YAPILAN İŞLER</w:t>
                            </w:r>
                          </w:p>
                          <w:p w14:paraId="029AA444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WORK ACCOMPLISHED</w:t>
                            </w: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bottom w:val="single" w:sz="12" w:space="0" w:color="000000"/>
                            </w:tcBorders>
                            <w:vAlign w:val="center"/>
                          </w:tcPr>
                          <w:p w14:paraId="019C6EBE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yfa No.</w:t>
                            </w:r>
                          </w:p>
                          <w:p w14:paraId="69511EAE" w14:textId="77777777" w:rsidR="009C4E71" w:rsidRDefault="009C4E71">
                            <w:pPr>
                              <w:jc w:val="center"/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Page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N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1954" w:type="dxa"/>
                            <w:gridSpan w:val="2"/>
                            <w:tcBorders>
                              <w:bottom w:val="single" w:sz="12" w:space="0" w:color="000000"/>
                            </w:tcBorders>
                            <w:vAlign w:val="center"/>
                          </w:tcPr>
                          <w:p w14:paraId="6812D7C3" w14:textId="77777777" w:rsidR="009C4E71" w:rsidRDefault="009C4E71">
                            <w:pPr>
                              <w:jc w:val="center"/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LIŞILAN SAAT</w:t>
                            </w:r>
                          </w:p>
                          <w:p w14:paraId="35EC49C7" w14:textId="77777777" w:rsidR="009C4E71" w:rsidRDefault="009C4E71">
                            <w:pPr>
                              <w:pStyle w:val="Balk8"/>
                              <w:jc w:val="center"/>
                            </w:pPr>
                            <w:r>
                              <w:t>WORKING HOURS</w:t>
                            </w:r>
                          </w:p>
                        </w:tc>
                      </w:tr>
                      <w:tr w:rsidR="009C4E71" w14:paraId="41B1040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DF4FD7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azartesi</w:t>
                            </w:r>
                          </w:p>
                          <w:p w14:paraId="0AAD8C0A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Mon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EE2172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12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29E090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12" w:space="0" w:color="000000"/>
                              <w:left w:val="single" w:sz="8" w:space="0" w:color="000000"/>
                            </w:tcBorders>
                          </w:tcPr>
                          <w:p w14:paraId="03CC582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12" w:space="0" w:color="000000"/>
                              <w:bottom w:val="single" w:sz="8" w:space="0" w:color="000000"/>
                            </w:tcBorders>
                          </w:tcPr>
                          <w:p w14:paraId="515EECD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A22C34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3EF4953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480CADC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297291F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2B577EB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6A3EF5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1D69A3B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2AAB51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9F1161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0E8F35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73CCA7B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D4B50D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CB86A7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8BAB29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Salı</w:t>
                            </w:r>
                          </w:p>
                          <w:p w14:paraId="2D624883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E84949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F455E3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133D2DE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D16549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1C4E5BD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9D84A5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59A9BF6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020C8A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64BEA0A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00254B4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5DBBBFCD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9AE576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05D020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B23DC6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59CB19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FA5265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7B37CC0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6B9F52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Çarşamba</w:t>
                            </w:r>
                          </w:p>
                          <w:p w14:paraId="26FF0FFF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Wedn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21564E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9CCE5C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3497164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233E4A4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0FE00B3E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BC5A320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580FC02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F4B03C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2BDD26A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E20155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A55ACFC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211C126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CFBD5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74417E9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0FA2C698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2A9776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75E5BF92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73DA3D5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Perşembe</w:t>
                            </w:r>
                          </w:p>
                          <w:p w14:paraId="16707E90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Tues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4B41E4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3CFA339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659A829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38FFCE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696513E8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09F330E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51A831A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3C850FA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57B5966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6C573A5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8D9925E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5B9AD6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F3F425C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8E17E6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5DBA9A4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ABE128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79825CA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DD10B5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</w:t>
                            </w:r>
                          </w:p>
                          <w:p w14:paraId="37AE1294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Fri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2C0B942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33F749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44685ED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730BD28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6D83987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12EE786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618D958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6" w:space="0" w:color="000000"/>
                              <w:right w:val="single" w:sz="8" w:space="0" w:color="000000"/>
                            </w:tcBorders>
                          </w:tcPr>
                          <w:p w14:paraId="0FAD556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6" w:space="0" w:color="000000"/>
                            </w:tcBorders>
                          </w:tcPr>
                          <w:p w14:paraId="07B1F43D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50F374E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2A0DD3B3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5023BCB2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60ACB8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72F1C8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6" w:space="0" w:color="000000"/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5679955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top w:val="single" w:sz="8" w:space="0" w:color="000000"/>
                              <w:bottom w:val="single" w:sz="8" w:space="0" w:color="000000"/>
                            </w:tcBorders>
                          </w:tcPr>
                          <w:p w14:paraId="4271FD4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B86637F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 w:val="restart"/>
                            <w:tcBorders>
                              <w:top w:val="single" w:sz="8" w:space="0" w:color="000000"/>
                              <w:right w:val="single" w:sz="8" w:space="0" w:color="000000"/>
                            </w:tcBorders>
                            <w:vAlign w:val="center"/>
                          </w:tcPr>
                          <w:p w14:paraId="6F7F4421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Cumartesi</w:t>
                            </w:r>
                          </w:p>
                          <w:p w14:paraId="0065987C" w14:textId="77777777" w:rsidR="009C4E71" w:rsidRDefault="009C4E71">
                            <w:pPr>
                              <w:pStyle w:val="Balk3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</w:rPr>
                              <w:t>Saturday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4976F2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508F845B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top w:val="single" w:sz="8" w:space="0" w:color="000000"/>
                              <w:left w:val="single" w:sz="8" w:space="0" w:color="000000"/>
                            </w:tcBorders>
                          </w:tcPr>
                          <w:p w14:paraId="2CD57BD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 w:val="restart"/>
                            <w:tcBorders>
                              <w:top w:val="single" w:sz="8" w:space="0" w:color="000000"/>
                            </w:tcBorders>
                          </w:tcPr>
                          <w:p w14:paraId="14FCA65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39EBFFE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right w:val="single" w:sz="8" w:space="0" w:color="000000"/>
                            </w:tcBorders>
                          </w:tcPr>
                          <w:p w14:paraId="2DA3DDB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27CD85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A848A4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</w:tcBorders>
                          </w:tcPr>
                          <w:p w14:paraId="19B9854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</w:tcPr>
                          <w:p w14:paraId="7D3A2009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1E7546A1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vMerge/>
                            <w:tcBorders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DC42DA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4643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5A196F56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170" w:type="dxa"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CD10B23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1066" w:type="dxa"/>
                            <w:tcBorders>
                              <w:left w:val="single" w:sz="8" w:space="0" w:color="000000"/>
                              <w:bottom w:val="single" w:sz="8" w:space="0" w:color="000000"/>
                            </w:tcBorders>
                          </w:tcPr>
                          <w:p w14:paraId="1AA50FD7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888" w:type="dxa"/>
                            <w:vMerge/>
                            <w:tcBorders>
                              <w:bottom w:val="single" w:sz="8" w:space="0" w:color="000000"/>
                            </w:tcBorders>
                          </w:tcPr>
                          <w:p w14:paraId="495D619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  <w:tr w:rsidR="009C4E71" w14:paraId="4D715AF9" w14:textId="77777777" w:rsidTr="00202EAD">
                        <w:trPr>
                          <w:cantSplit/>
                        </w:trPr>
                        <w:tc>
                          <w:tcPr>
                            <w:tcW w:w="1667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14235C7E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Kısım/</w:t>
                            </w:r>
                            <w:proofErr w:type="spellStart"/>
                            <w:r w:rsidRPr="00202EAD">
                              <w:rPr>
                                <w:i/>
                                <w:sz w:val="18"/>
                                <w:lang w:val="tr-TR"/>
                              </w:rPr>
                              <w:t>Department</w:t>
                            </w:r>
                            <w:proofErr w:type="spellEnd"/>
                          </w:p>
                        </w:tc>
                        <w:tc>
                          <w:tcPr>
                            <w:tcW w:w="4643" w:type="dxa"/>
                            <w:tcBorders>
                              <w:top w:val="single" w:sz="8" w:space="0" w:color="000000"/>
                              <w:bottom w:val="single" w:sz="12" w:space="0" w:color="000000"/>
                              <w:right w:val="single" w:sz="8" w:space="0" w:color="000000"/>
                            </w:tcBorders>
                          </w:tcPr>
                          <w:p w14:paraId="2BA0049F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  <w:tc>
                          <w:tcPr>
                            <w:tcW w:w="2236" w:type="dxa"/>
                            <w:gridSpan w:val="2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34DE201A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  <w:r>
                              <w:rPr>
                                <w:sz w:val="18"/>
                                <w:lang w:val="tr-TR"/>
                              </w:rPr>
                              <w:t>Toplam (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lang w:val="tr-TR"/>
                              </w:rPr>
                              <w:t>Total</w:t>
                            </w:r>
                            <w:r>
                              <w:rPr>
                                <w:sz w:val="18"/>
                                <w:lang w:val="tr-TR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888" w:type="dxa"/>
                            <w:tcBorders>
                              <w:top w:val="single" w:sz="8" w:space="0" w:color="000000"/>
                              <w:bottom w:val="single" w:sz="12" w:space="0" w:color="000000"/>
                            </w:tcBorders>
                          </w:tcPr>
                          <w:p w14:paraId="48826534" w14:textId="77777777" w:rsidR="009C4E71" w:rsidRDefault="009C4E71">
                            <w:pPr>
                              <w:rPr>
                                <w:sz w:val="18"/>
                                <w:lang w:val="tr-TR"/>
                              </w:rPr>
                            </w:pPr>
                          </w:p>
                        </w:tc>
                      </w:tr>
                    </w:tbl>
                    <w:p w14:paraId="10BBEF8E" w14:textId="77777777" w:rsidR="009C4E71" w:rsidRDefault="009C4E71">
                      <w:pPr>
                        <w:ind w:left="360"/>
                        <w:rPr>
                          <w:i/>
                          <w:iCs/>
                          <w:sz w:val="18"/>
                          <w:lang w:val="tr-TR"/>
                        </w:rPr>
                      </w:pPr>
                    </w:p>
                    <w:p w14:paraId="14E1E00C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Öğrencinin imzas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85CEE72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ignatur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rainee</w:t>
                      </w:r>
                      <w:proofErr w:type="spellEnd"/>
                    </w:p>
                    <w:p w14:paraId="60346D32" w14:textId="77777777" w:rsidR="009C4E71" w:rsidRDefault="009C4E71">
                      <w:pPr>
                        <w:pStyle w:val="GvdeMetni"/>
                        <w:tabs>
                          <w:tab w:val="left" w:pos="3420"/>
                        </w:tabs>
                        <w:ind w:left="360"/>
                        <w:rPr>
                          <w:sz w:val="14"/>
                        </w:rPr>
                      </w:pPr>
                      <w:r w:rsidRPr="00202EAD">
                        <w:rPr>
                          <w:b/>
                          <w:sz w:val="14"/>
                        </w:rPr>
                        <w:t>Çalıştığı iş yeri ve kısmı</w:t>
                      </w:r>
                      <w:proofErr w:type="gramStart"/>
                      <w:r>
                        <w:rPr>
                          <w:sz w:val="14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564DF293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Work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plac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department</w:t>
                      </w:r>
                      <w:proofErr w:type="spellEnd"/>
                    </w:p>
                    <w:p w14:paraId="075FE253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Kontrol edenin unvanı, adı soyadı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047A335E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i/>
                          <w:iCs/>
                          <w:sz w:val="14"/>
                          <w:lang w:val="tr-TR"/>
                        </w:rPr>
                      </w:pPr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Name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and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itl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of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the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controlling</w:t>
                      </w:r>
                      <w:proofErr w:type="spellEnd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iCs/>
                          <w:sz w:val="14"/>
                          <w:lang w:val="tr-TR"/>
                        </w:rPr>
                        <w:t>superior</w:t>
                      </w:r>
                      <w:proofErr w:type="spellEnd"/>
                    </w:p>
                    <w:p w14:paraId="5F114CE0" w14:textId="77777777" w:rsidR="009C4E71" w:rsidRDefault="009C4E71">
                      <w:pPr>
                        <w:tabs>
                          <w:tab w:val="left" w:pos="3420"/>
                        </w:tabs>
                        <w:ind w:left="360"/>
                        <w:rPr>
                          <w:sz w:val="14"/>
                          <w:lang w:val="tr-TR"/>
                        </w:rPr>
                      </w:pPr>
                      <w:r w:rsidRPr="00202EAD">
                        <w:rPr>
                          <w:b/>
                          <w:sz w:val="14"/>
                          <w:lang w:val="tr-TR"/>
                        </w:rPr>
                        <w:t>İmza ve kaşe</w:t>
                      </w:r>
                      <w:proofErr w:type="gramStart"/>
                      <w:r>
                        <w:rPr>
                          <w:sz w:val="14"/>
                          <w:lang w:val="tr-TR"/>
                        </w:rPr>
                        <w:tab/>
                        <w:t>:........................................................................................................................</w:t>
                      </w:r>
                      <w:proofErr w:type="gramEnd"/>
                    </w:p>
                    <w:p w14:paraId="35BF2244" w14:textId="77777777" w:rsidR="009C4E71" w:rsidRDefault="009C4E71">
                      <w:pPr>
                        <w:pStyle w:val="Balk7"/>
                        <w:ind w:left="360" w:firstLine="0"/>
                      </w:pPr>
                      <w:proofErr w:type="spellStart"/>
                      <w:r>
                        <w:rPr>
                          <w:sz w:val="14"/>
                        </w:rPr>
                        <w:t>Signature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and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stamp</w:t>
                      </w:r>
                      <w:proofErr w:type="spellEnd"/>
                    </w:p>
                    <w:p w14:paraId="00924BF8" w14:textId="77777777" w:rsidR="009C4E71" w:rsidRDefault="009C4E71">
                      <w:pPr>
                        <w:rPr>
                          <w:lang w:val="tr-TR"/>
                        </w:rPr>
                      </w:pPr>
                    </w:p>
                    <w:p w14:paraId="07792497" w14:textId="77777777" w:rsidR="009C4E71" w:rsidRDefault="009C4E71"/>
                  </w:txbxContent>
                </v:textbox>
              </v:shape>
            </w:pict>
          </mc:Fallback>
        </mc:AlternateContent>
      </w:r>
    </w:p>
    <w:p w14:paraId="31B5DC9B" w14:textId="77777777" w:rsidR="00B16C10" w:rsidRDefault="00B16C10">
      <w:pPr>
        <w:jc w:val="both"/>
        <w:rPr>
          <w:lang w:val="tr-TR"/>
        </w:rPr>
      </w:pPr>
    </w:p>
    <w:p w14:paraId="28DCF25D" w14:textId="77777777" w:rsidR="00960E26" w:rsidRDefault="00960E26">
      <w:pPr>
        <w:jc w:val="both"/>
        <w:rPr>
          <w:lang w:val="tr-TR"/>
        </w:rPr>
      </w:pPr>
    </w:p>
    <w:p w14:paraId="3F4A9B46" w14:textId="77777777" w:rsidR="00960E26" w:rsidRDefault="00960E26">
      <w:pPr>
        <w:jc w:val="both"/>
        <w:rPr>
          <w:lang w:val="tr-TR"/>
        </w:rPr>
      </w:pPr>
    </w:p>
    <w:p w14:paraId="2C339CD4" w14:textId="77777777" w:rsidR="00960E26" w:rsidRDefault="00960E26">
      <w:pPr>
        <w:jc w:val="both"/>
        <w:rPr>
          <w:lang w:val="tr-TR"/>
        </w:rPr>
      </w:pPr>
    </w:p>
    <w:p w14:paraId="53144708" w14:textId="77777777" w:rsidR="00960E26" w:rsidRDefault="00960E26">
      <w:pPr>
        <w:jc w:val="both"/>
        <w:rPr>
          <w:lang w:val="tr-TR"/>
        </w:rPr>
      </w:pPr>
    </w:p>
    <w:p w14:paraId="4BF5EBD3" w14:textId="77777777" w:rsidR="00960E26" w:rsidRDefault="00960E26">
      <w:pPr>
        <w:jc w:val="both"/>
        <w:rPr>
          <w:lang w:val="tr-TR"/>
        </w:rPr>
      </w:pPr>
    </w:p>
    <w:p w14:paraId="3464E966" w14:textId="77777777" w:rsidR="00960E26" w:rsidRDefault="00960E26">
      <w:pPr>
        <w:jc w:val="both"/>
        <w:rPr>
          <w:lang w:val="tr-TR"/>
        </w:rPr>
      </w:pPr>
    </w:p>
    <w:p w14:paraId="1E5ACF8A" w14:textId="77777777" w:rsidR="00960E26" w:rsidRDefault="00960E26">
      <w:pPr>
        <w:jc w:val="both"/>
        <w:rPr>
          <w:lang w:val="tr-TR"/>
        </w:rPr>
      </w:pPr>
    </w:p>
    <w:p w14:paraId="1CD8A0AD" w14:textId="77777777" w:rsidR="00960E26" w:rsidRDefault="00960E26">
      <w:pPr>
        <w:jc w:val="both"/>
        <w:rPr>
          <w:lang w:val="tr-TR"/>
        </w:rPr>
      </w:pPr>
    </w:p>
    <w:p w14:paraId="3D98C186" w14:textId="77777777" w:rsidR="00960E26" w:rsidRDefault="00960E26">
      <w:pPr>
        <w:jc w:val="both"/>
        <w:rPr>
          <w:lang w:val="tr-TR"/>
        </w:rPr>
      </w:pPr>
    </w:p>
    <w:p w14:paraId="2844FFC2" w14:textId="77777777" w:rsidR="00960E26" w:rsidRDefault="00960E26">
      <w:pPr>
        <w:jc w:val="both"/>
        <w:rPr>
          <w:lang w:val="tr-TR"/>
        </w:rPr>
      </w:pPr>
    </w:p>
    <w:p w14:paraId="7A14734A" w14:textId="77777777" w:rsidR="00960E26" w:rsidRDefault="00960E26">
      <w:pPr>
        <w:jc w:val="both"/>
        <w:rPr>
          <w:lang w:val="tr-TR"/>
        </w:rPr>
      </w:pPr>
    </w:p>
    <w:p w14:paraId="7D97D876" w14:textId="77777777" w:rsidR="00960E26" w:rsidRDefault="00960E26">
      <w:pPr>
        <w:jc w:val="both"/>
        <w:rPr>
          <w:lang w:val="tr-TR"/>
        </w:rPr>
      </w:pPr>
    </w:p>
    <w:p w14:paraId="45582D5D" w14:textId="77777777" w:rsidR="00960E26" w:rsidRDefault="00960E26">
      <w:pPr>
        <w:jc w:val="both"/>
        <w:rPr>
          <w:lang w:val="tr-TR"/>
        </w:rPr>
      </w:pPr>
    </w:p>
    <w:p w14:paraId="62D1246C" w14:textId="77777777" w:rsidR="00960E26" w:rsidRDefault="00960E26">
      <w:pPr>
        <w:jc w:val="both"/>
        <w:rPr>
          <w:lang w:val="tr-TR"/>
        </w:rPr>
      </w:pPr>
    </w:p>
    <w:p w14:paraId="0C6F22B2" w14:textId="77777777" w:rsidR="00960E26" w:rsidRDefault="00960E26">
      <w:pPr>
        <w:jc w:val="both"/>
        <w:rPr>
          <w:lang w:val="tr-TR"/>
        </w:rPr>
      </w:pPr>
    </w:p>
    <w:p w14:paraId="1E92C9E1" w14:textId="77777777" w:rsidR="00960E26" w:rsidRDefault="00960E26">
      <w:pPr>
        <w:jc w:val="both"/>
        <w:rPr>
          <w:lang w:val="tr-TR"/>
        </w:rPr>
      </w:pPr>
    </w:p>
    <w:p w14:paraId="00576D99" w14:textId="77777777" w:rsidR="00960E26" w:rsidRDefault="00960E26">
      <w:pPr>
        <w:jc w:val="both"/>
        <w:rPr>
          <w:lang w:val="tr-TR"/>
        </w:rPr>
      </w:pPr>
    </w:p>
    <w:p w14:paraId="3514242E" w14:textId="77777777" w:rsidR="00960E26" w:rsidRDefault="00960E26">
      <w:pPr>
        <w:jc w:val="both"/>
        <w:rPr>
          <w:lang w:val="tr-TR"/>
        </w:rPr>
      </w:pPr>
    </w:p>
    <w:p w14:paraId="60BCC8E2" w14:textId="77777777" w:rsidR="00960E26" w:rsidRDefault="00960E26">
      <w:pPr>
        <w:jc w:val="both"/>
        <w:rPr>
          <w:lang w:val="tr-TR"/>
        </w:rPr>
      </w:pPr>
    </w:p>
    <w:p w14:paraId="45737BF7" w14:textId="77777777" w:rsidR="00960E26" w:rsidRDefault="00960E26">
      <w:pPr>
        <w:jc w:val="both"/>
        <w:rPr>
          <w:lang w:val="tr-TR"/>
        </w:rPr>
      </w:pPr>
    </w:p>
    <w:p w14:paraId="7A6781DA" w14:textId="77777777" w:rsidR="00960E26" w:rsidRDefault="00960E26">
      <w:pPr>
        <w:jc w:val="both"/>
        <w:rPr>
          <w:lang w:val="tr-TR"/>
        </w:rPr>
      </w:pPr>
    </w:p>
    <w:p w14:paraId="6FED8134" w14:textId="77777777" w:rsidR="00960E26" w:rsidRDefault="00960E26">
      <w:pPr>
        <w:jc w:val="both"/>
        <w:rPr>
          <w:lang w:val="tr-TR"/>
        </w:rPr>
      </w:pPr>
    </w:p>
    <w:p w14:paraId="05828F38" w14:textId="77777777" w:rsidR="00960E26" w:rsidRDefault="00960E26">
      <w:pPr>
        <w:jc w:val="both"/>
        <w:rPr>
          <w:lang w:val="tr-TR"/>
        </w:rPr>
      </w:pPr>
    </w:p>
    <w:p w14:paraId="7CBD1D66" w14:textId="77777777" w:rsidR="00960E26" w:rsidRDefault="00960E26">
      <w:pPr>
        <w:jc w:val="both"/>
        <w:rPr>
          <w:lang w:val="tr-TR"/>
        </w:rPr>
      </w:pPr>
    </w:p>
    <w:p w14:paraId="7E1DCBE2" w14:textId="77777777" w:rsidR="00960E26" w:rsidRDefault="00960E26">
      <w:pPr>
        <w:jc w:val="both"/>
        <w:rPr>
          <w:lang w:val="tr-TR"/>
        </w:rPr>
      </w:pPr>
    </w:p>
    <w:p w14:paraId="5823AACA" w14:textId="77777777" w:rsidR="00960E26" w:rsidRDefault="00960E26">
      <w:pPr>
        <w:jc w:val="both"/>
        <w:rPr>
          <w:lang w:val="tr-TR"/>
        </w:rPr>
      </w:pPr>
    </w:p>
    <w:p w14:paraId="6B5BF3CD" w14:textId="77777777" w:rsidR="00960E26" w:rsidRDefault="00960E26">
      <w:pPr>
        <w:jc w:val="both"/>
        <w:rPr>
          <w:lang w:val="tr-TR"/>
        </w:rPr>
      </w:pPr>
    </w:p>
    <w:p w14:paraId="41A4F94E" w14:textId="77777777" w:rsidR="005B211B" w:rsidRDefault="005B211B">
      <w:pPr>
        <w:jc w:val="both"/>
        <w:rPr>
          <w:lang w:val="tr-TR"/>
        </w:rPr>
        <w:sectPr w:rsidR="005B211B">
          <w:pgSz w:w="12240" w:h="15840"/>
          <w:pgMar w:top="567" w:right="567" w:bottom="567" w:left="851" w:header="720" w:footer="720" w:gutter="0"/>
          <w:cols w:space="720"/>
          <w:docGrid w:linePitch="360"/>
        </w:sectPr>
      </w:pPr>
    </w:p>
    <w:p w14:paraId="1A4BE660" w14:textId="77777777" w:rsidR="004924EE" w:rsidRDefault="004924EE" w:rsidP="004B1161">
      <w:pPr>
        <w:spacing w:line="360" w:lineRule="auto"/>
        <w:jc w:val="both"/>
        <w:rPr>
          <w:rFonts w:ascii="Times New Roman" w:hAnsi="Times New Roman"/>
          <w:color w:val="FF0000"/>
          <w:sz w:val="32"/>
          <w:szCs w:val="32"/>
          <w:lang w:val="tr-TR"/>
        </w:rPr>
      </w:pPr>
      <w:bookmarkStart w:id="0" w:name="_Hlk105425591"/>
    </w:p>
    <w:p w14:paraId="3565D800" w14:textId="4275588A" w:rsidR="00F11604" w:rsidRPr="004924EE" w:rsidRDefault="00F11604" w:rsidP="004B1161">
      <w:pPr>
        <w:spacing w:line="360" w:lineRule="auto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Staj Defteri Yazılırken Dikkat Edilecek Hususlar;</w:t>
      </w:r>
    </w:p>
    <w:p w14:paraId="0ACCC617" w14:textId="070C13FF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Her sayfada sadece tek bir şekil ve tablo kullanılabilir.</w:t>
      </w:r>
    </w:p>
    <w:p w14:paraId="6CD80990" w14:textId="7567C7E5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Kullanılan Şekiller 8*8 cm formatında olmalıdır.</w:t>
      </w:r>
    </w:p>
    <w:p w14:paraId="36F3D5C5" w14:textId="5DD25018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Şekil ve tablolar sıralı olarak eklenebilir. (Şekil 1, Tablo 1 vs.)</w:t>
      </w:r>
    </w:p>
    <w:p w14:paraId="435CB52B" w14:textId="6857A1E0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Staj defteri günlük raporlar halinde hazırlanmalıdır. (En az 20 sayfa olmalıdır.)</w:t>
      </w:r>
    </w:p>
    <w:p w14:paraId="569EFADA" w14:textId="04EA0391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Günlük raporlar en az 1 sayfa olmalıdır. Eğer günlük rapor 1 sayfadan fazla ise mutlaka üst bilgilendirme kısmında belirtilmelidir.</w:t>
      </w:r>
    </w:p>
    <w:p w14:paraId="2C0A5AEF" w14:textId="20978873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Staj defterinin ilk 4 sayfasında bulunan formlar ve çalışma takviminin her biri sorumlu mühendis tarafından imzalanmalı ve mühürlenmelidir.</w:t>
      </w:r>
      <w:r w:rsidR="004B1161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Ek olarak sadece staj defterinin ilk ve son sayfaları imzalı ve mühürlü olmak zorundadır.</w:t>
      </w:r>
    </w:p>
    <w:p w14:paraId="244F3F38" w14:textId="705A7526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 xml:space="preserve"> 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  <w:lang w:val="tr-TR"/>
        </w:rPr>
        <w:t>Çalışma takvimi günlük doldurulmalı ve çalışma saatleri günlük olarak yazılmalıdır. Toplam haftalık çalışma saati sayfanın sonuna eklenmelidir.</w:t>
      </w:r>
    </w:p>
    <w:p w14:paraId="0F390A42" w14:textId="594D16AF" w:rsidR="00F11604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raporu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herhang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aynakta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(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ldir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tez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makal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itap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ullanım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ılavuzu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internet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aynağı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vb.)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es-yapıştı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yapılmış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lg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içermemelid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. Kaynak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göstererek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ullanıla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lgileri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öğrencini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kend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cümleleriyl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yazılmış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olması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gerekmekted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. (Bu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uyarıya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uymaya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öğrencileri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tajı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geçersiz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ayılacaktı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.)</w:t>
      </w:r>
    </w:p>
    <w:p w14:paraId="14369662" w14:textId="77777777" w:rsidR="004924EE" w:rsidRPr="004924EE" w:rsidRDefault="002935E5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eysel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çalışmadı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.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defter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is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u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eysel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çalışmaları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anlatan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teknik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rapordu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.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Dolayısıyla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defterler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M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etalurj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v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M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alzem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M</w:t>
      </w:r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ühendisi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adayına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yakışı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özenl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teknik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dil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ile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bireysel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olarak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yazılmalıdır</w:t>
      </w:r>
      <w:proofErr w:type="spellEnd"/>
      <w:r w:rsidR="00F11604" w:rsidRPr="004924EE">
        <w:rPr>
          <w:rFonts w:asciiTheme="minorHAnsi" w:hAnsiTheme="minorHAnsi" w:cstheme="minorHAnsi"/>
          <w:color w:val="FF0000"/>
          <w:sz w:val="28"/>
          <w:szCs w:val="28"/>
        </w:rPr>
        <w:t>.</w:t>
      </w:r>
    </w:p>
    <w:p w14:paraId="5415BB3B" w14:textId="51FA8E6C" w:rsidR="00F11604" w:rsidRPr="004924EE" w:rsidRDefault="00F11604" w:rsidP="00837AED">
      <w:pPr>
        <w:pStyle w:val="ListeParagraf"/>
        <w:numPr>
          <w:ilvl w:val="0"/>
          <w:numId w:val="1"/>
        </w:num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color w:val="FF0000"/>
          <w:sz w:val="28"/>
          <w:szCs w:val="28"/>
          <w:lang w:val="tr-TR"/>
        </w:rPr>
      </w:pP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Aynı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dönemde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,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aynı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işyerinde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ve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birimlerde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birlikte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yapan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öğrenciler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aynı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uygulamalara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katılsa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bile,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defterlerinin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aynı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olmaması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gerekmektedir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.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Staj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defteri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yazılırken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ortak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 xml:space="preserve"> </w:t>
      </w:r>
      <w:proofErr w:type="spellStart"/>
      <w:r w:rsidRPr="004924EE">
        <w:rPr>
          <w:rFonts w:asciiTheme="minorHAnsi" w:hAnsiTheme="minorHAnsi" w:cstheme="minorHAnsi"/>
          <w:color w:val="FF0000"/>
          <w:sz w:val="28"/>
          <w:szCs w:val="28"/>
        </w:rPr>
        <w:t>çalışılmamalıdır</w:t>
      </w:r>
      <w:proofErr w:type="spellEnd"/>
      <w:r w:rsidRPr="004924EE">
        <w:rPr>
          <w:rFonts w:asciiTheme="minorHAnsi" w:hAnsiTheme="minorHAnsi" w:cstheme="minorHAnsi"/>
          <w:color w:val="FF0000"/>
          <w:sz w:val="28"/>
          <w:szCs w:val="28"/>
        </w:rPr>
        <w:t>.</w:t>
      </w:r>
    </w:p>
    <w:p w14:paraId="18E4A02A" w14:textId="70B36A25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FBFB10" w14:textId="36DB64C3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9B55F6A" w14:textId="5E1A1F6D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348219" w14:textId="186FC955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38B89F7" w14:textId="6B38722A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80A041" w14:textId="3490C624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0E158A" w14:textId="045D2D66" w:rsidR="00F11604" w:rsidRPr="004924EE" w:rsidRDefault="00F11604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21A8FE2" w14:textId="073060F2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1. Gün Oryantasyon Raporu;</w:t>
      </w:r>
    </w:p>
    <w:p w14:paraId="09643C83" w14:textId="43E9CA49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B023B57" w14:textId="10F00765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35861B1" w14:textId="30FABAAA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bookmarkStart w:id="1" w:name="_Hlk105579541"/>
      <w:r w:rsidRPr="004924EE">
        <w:rPr>
          <w:rFonts w:asciiTheme="minorHAnsi" w:hAnsiTheme="minorHAnsi" w:cstheme="minorHAnsi"/>
          <w:sz w:val="22"/>
          <w:szCs w:val="22"/>
          <w:lang w:val="tr-TR"/>
        </w:rPr>
        <w:t>ÜRETİM STAJI;</w:t>
      </w:r>
    </w:p>
    <w:p w14:paraId="1DD7DC29" w14:textId="7D25C08C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9E6F3CA" w14:textId="5071CCCB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Staj yapılan işletmenin tanıtımı yapılmalıdır. İşletmenin adı, </w:t>
      </w:r>
      <w:proofErr w:type="spellStart"/>
      <w:r w:rsidRPr="004924EE">
        <w:rPr>
          <w:rFonts w:asciiTheme="minorHAnsi" w:hAnsiTheme="minorHAnsi" w:cstheme="minorHAnsi"/>
          <w:sz w:val="22"/>
          <w:szCs w:val="22"/>
          <w:lang w:val="tr-TR"/>
        </w:rPr>
        <w:t>ünvanı</w:t>
      </w:r>
      <w:proofErr w:type="spellEnd"/>
      <w:r w:rsidRPr="004924EE">
        <w:rPr>
          <w:rFonts w:asciiTheme="minorHAnsi" w:hAnsiTheme="minorHAnsi" w:cstheme="minorHAnsi"/>
          <w:sz w:val="22"/>
          <w:szCs w:val="22"/>
          <w:lang w:val="tr-TR"/>
        </w:rPr>
        <w:t>, adresi, yaptığı iş, üretim kapasitesi, genel organizasyon şeması ve bu şema içindeki tüm bölüm ve birimlerin, çalışma alanları, görevleri ve işlevleri incelenmelidir.</w:t>
      </w:r>
    </w:p>
    <w:p w14:paraId="38CA5DEA" w14:textId="4681AF80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836A500" w14:textId="0F03FF61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ŞEKİLLENDİRME VE YÖNETİM STAJI;</w:t>
      </w:r>
    </w:p>
    <w:p w14:paraId="2768EAA8" w14:textId="7EFEEE44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35B4FDA" w14:textId="77777777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Staj yapılan işletmenin tanıtımı yapılmalıdır. İşletmenin adı, </w:t>
      </w:r>
      <w:proofErr w:type="spellStart"/>
      <w:r w:rsidRPr="004924EE">
        <w:rPr>
          <w:rFonts w:asciiTheme="minorHAnsi" w:hAnsiTheme="minorHAnsi" w:cstheme="minorHAnsi"/>
          <w:sz w:val="22"/>
          <w:szCs w:val="22"/>
          <w:lang w:val="tr-TR"/>
        </w:rPr>
        <w:t>ünvanı</w:t>
      </w:r>
      <w:proofErr w:type="spellEnd"/>
      <w:r w:rsidRPr="004924EE">
        <w:rPr>
          <w:rFonts w:asciiTheme="minorHAnsi" w:hAnsiTheme="minorHAnsi" w:cstheme="minorHAnsi"/>
          <w:sz w:val="22"/>
          <w:szCs w:val="22"/>
          <w:lang w:val="tr-TR"/>
        </w:rPr>
        <w:t>, adresi, yaptığı iş, üretim kapasitesi, genel organizasyon şeması ve bu şema içindeki tüm bölüm ve birimlerin, çalışma alanları, görevleri ve işlevleri incelenmelidir.</w:t>
      </w:r>
    </w:p>
    <w:bookmarkEnd w:id="0"/>
    <w:p w14:paraId="1507B299" w14:textId="3A371AF9" w:rsidR="00E8365D" w:rsidRPr="004924EE" w:rsidRDefault="00E8365D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12A43C" w14:textId="0637174C" w:rsidR="00226053" w:rsidRPr="004924EE" w:rsidRDefault="00226053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Oryantasyon sırasında alınan eğitimler hakkında bilgi verilmeli ve hak kazanılan sertifikaların fotokopisi </w:t>
      </w:r>
      <w:r w:rsidR="00D45B7C" w:rsidRPr="004924EE">
        <w:rPr>
          <w:rFonts w:asciiTheme="minorHAnsi" w:hAnsiTheme="minorHAnsi" w:cstheme="minorHAnsi"/>
          <w:sz w:val="22"/>
          <w:szCs w:val="22"/>
          <w:lang w:val="tr-TR"/>
        </w:rPr>
        <w:t>‘’EKLER’</w:t>
      </w:r>
      <w:r w:rsidR="008A01E9" w:rsidRPr="004924EE">
        <w:rPr>
          <w:rFonts w:asciiTheme="minorHAnsi" w:hAnsiTheme="minorHAnsi" w:cstheme="minorHAnsi"/>
          <w:sz w:val="22"/>
          <w:szCs w:val="22"/>
          <w:lang w:val="tr-TR"/>
        </w:rPr>
        <w:t>’ kısmında</w:t>
      </w: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 paylaşılmalıdır.</w:t>
      </w:r>
    </w:p>
    <w:bookmarkEnd w:id="1"/>
    <w:p w14:paraId="0AB138F6" w14:textId="4BE2DE94" w:rsidR="00226053" w:rsidRPr="004924EE" w:rsidRDefault="00226053" w:rsidP="00E8365D">
      <w:pPr>
        <w:shd w:val="clear" w:color="auto" w:fill="FFFFFF"/>
        <w:spacing w:before="120" w:after="120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81A9DB" w14:textId="5E5E2B72" w:rsidR="00226053" w:rsidRPr="004924EE" w:rsidRDefault="00226053" w:rsidP="00E8365D">
      <w:pPr>
        <w:shd w:val="clear" w:color="auto" w:fill="FFFFFF"/>
        <w:spacing w:before="120" w:after="120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B59C0A" w14:textId="77777777" w:rsidR="00226053" w:rsidRPr="004924EE" w:rsidRDefault="00226053" w:rsidP="00E8365D">
      <w:pPr>
        <w:shd w:val="clear" w:color="auto" w:fill="FFFFFF"/>
        <w:spacing w:before="120" w:after="120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58A8C8" w14:textId="77777777" w:rsidR="00E8365D" w:rsidRPr="004924EE" w:rsidRDefault="00E8365D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6725BA6" w14:textId="77777777" w:rsidR="00E8365D" w:rsidRPr="004924EE" w:rsidRDefault="00E8365D" w:rsidP="00E8365D">
      <w:pPr>
        <w:pStyle w:val="ListeParagraf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3A70DA" w14:textId="550845E4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96E2ED8" w14:textId="5307E757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142CA65" w14:textId="2A5B8412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3E6784A" w14:textId="0BA168E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4149D8" w14:textId="45BAAF99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5EF490A" w14:textId="67D1D0E8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7485109" w14:textId="2C59B0A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DB6744" w14:textId="0D33FC94" w:rsidR="00E8365D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E6D7E7A" w14:textId="6999D773" w:rsid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DEB3B68" w14:textId="5452DC72" w:rsid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DFEF30" w14:textId="77777777" w:rsidR="004924EE" w:rsidRP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F878F5" w14:textId="4F45361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398140" w14:textId="12204D1E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C3B3BB5" w14:textId="076E775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E5A76A" w14:textId="0C5460AF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93E063" w14:textId="3C141E1E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D42ACE" w14:textId="687B0CB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955BB72" w14:textId="2A43AC6C" w:rsidR="00E8365D" w:rsidRPr="004924EE" w:rsidRDefault="00E8365D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2. Gün Oryantasyon Raporu;</w:t>
      </w:r>
    </w:p>
    <w:p w14:paraId="7904EBF6" w14:textId="77777777" w:rsidR="00E8365D" w:rsidRPr="004924EE" w:rsidRDefault="00E8365D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CDD3D9E" w14:textId="77777777" w:rsidR="00E8365D" w:rsidRPr="004924EE" w:rsidRDefault="00E8365D" w:rsidP="00E8365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8FF84D" w14:textId="77777777" w:rsidR="004B1161" w:rsidRPr="004924EE" w:rsidRDefault="004B1161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ÜRETİM STAJI;</w:t>
      </w:r>
    </w:p>
    <w:p w14:paraId="0D3582A2" w14:textId="77777777" w:rsidR="004B1161" w:rsidRPr="004924EE" w:rsidRDefault="004B1161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E1409D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Staj yapılan işletmenin tanıtımı yapılmalıdır. İşletmenin adı, </w:t>
      </w:r>
      <w:proofErr w:type="spellStart"/>
      <w:r w:rsidRPr="004924EE">
        <w:rPr>
          <w:rFonts w:asciiTheme="minorHAnsi" w:hAnsiTheme="minorHAnsi" w:cstheme="minorHAnsi"/>
          <w:sz w:val="22"/>
          <w:szCs w:val="22"/>
          <w:lang w:val="tr-TR"/>
        </w:rPr>
        <w:t>ünvanı</w:t>
      </w:r>
      <w:proofErr w:type="spellEnd"/>
      <w:r w:rsidRPr="004924EE">
        <w:rPr>
          <w:rFonts w:asciiTheme="minorHAnsi" w:hAnsiTheme="minorHAnsi" w:cstheme="minorHAnsi"/>
          <w:sz w:val="22"/>
          <w:szCs w:val="22"/>
          <w:lang w:val="tr-TR"/>
        </w:rPr>
        <w:t>, adresi, yaptığı iş, üretim kapasitesi, genel organizasyon şeması ve bu şema içindeki tüm bölüm ve birimlerin, çalışma alanları, görevleri ve işlevleri incelenmelidir.</w:t>
      </w:r>
    </w:p>
    <w:p w14:paraId="5478B6FA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107CE6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ŞEKİLLENDİRME VE YÖNETİM STAJI;</w:t>
      </w:r>
    </w:p>
    <w:p w14:paraId="3194427F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FC7CBCB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Staj yapılan işletmenin tanıtımı yapılmalıdır. İşletmenin adı, </w:t>
      </w:r>
      <w:proofErr w:type="spellStart"/>
      <w:r w:rsidRPr="004924EE">
        <w:rPr>
          <w:rFonts w:asciiTheme="minorHAnsi" w:hAnsiTheme="minorHAnsi" w:cstheme="minorHAnsi"/>
          <w:sz w:val="22"/>
          <w:szCs w:val="22"/>
          <w:lang w:val="tr-TR"/>
        </w:rPr>
        <w:t>ünvanı</w:t>
      </w:r>
      <w:proofErr w:type="spellEnd"/>
      <w:r w:rsidRPr="004924EE">
        <w:rPr>
          <w:rFonts w:asciiTheme="minorHAnsi" w:hAnsiTheme="minorHAnsi" w:cstheme="minorHAnsi"/>
          <w:sz w:val="22"/>
          <w:szCs w:val="22"/>
          <w:lang w:val="tr-TR"/>
        </w:rPr>
        <w:t>, adresi, yaptığı iş, üretim kapasitesi, genel organizasyon şeması ve bu şema içindeki tüm bölüm ve birimlerin, çalışma alanları, görevleri ve işlevleri incelenmelidir.</w:t>
      </w:r>
    </w:p>
    <w:p w14:paraId="4EE1F36D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D447DC7" w14:textId="77777777" w:rsidR="004B1161" w:rsidRPr="004924EE" w:rsidRDefault="004B1161" w:rsidP="004B1161">
      <w:pPr>
        <w:shd w:val="clear" w:color="auto" w:fill="FFFFFF"/>
        <w:spacing w:before="120" w:after="120" w:line="360" w:lineRule="auto"/>
        <w:ind w:right="68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Oryantasyon sırasında alınan eğitimler hakkında bilgi verilmeli ve hak kazanılan sertifikaların fotokopisi ‘’EKLER’’ kısmında paylaşılmalıdır.</w:t>
      </w:r>
    </w:p>
    <w:p w14:paraId="5E280F9E" w14:textId="41EBF85D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4A3EB11" w14:textId="6F7DB880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51BF1B9" w14:textId="5C151D59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13C2B0" w14:textId="5E20AE3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C8F489" w14:textId="065A0337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63A077B" w14:textId="3B3DE3D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05B3128" w14:textId="5579BB40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11596C" w14:textId="46A04F8A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F1829AB" w14:textId="2D03320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A222A2" w14:textId="5D178B9F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544CD1" w14:textId="1C13EA02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0520C6" w14:textId="6EE7BBE2" w:rsidR="00E8365D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B1FB6D3" w14:textId="1AB5A1E2" w:rsid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5101DCA" w14:textId="16539B30" w:rsid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0753AE2" w14:textId="4C60BDA7" w:rsid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58896F" w14:textId="77777777" w:rsidR="004924EE" w:rsidRPr="004924EE" w:rsidRDefault="004924EE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0686F19" w14:textId="117AB959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2545B4" w14:textId="2CEFD0F9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30BE59" w14:textId="7403004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22F44A5" w14:textId="5A692A1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F81488B" w14:textId="6DC8C433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1BD236" w14:textId="285C3AD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54ACA35" w14:textId="513C4D9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B49166" w14:textId="083AFDC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A2586CA" w14:textId="6CB0DDA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534BB6E" w14:textId="77777777" w:rsidR="009C4E71" w:rsidRPr="004924EE" w:rsidRDefault="004B1161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3. </w:t>
      </w:r>
      <w:r w:rsidR="009C4E71" w:rsidRPr="004924EE">
        <w:rPr>
          <w:rFonts w:asciiTheme="minorHAnsi" w:hAnsiTheme="minorHAnsi" w:cstheme="minorHAnsi"/>
          <w:sz w:val="22"/>
          <w:szCs w:val="22"/>
          <w:lang w:val="tr-TR"/>
        </w:rPr>
        <w:t>Gün Giriş Raporu;</w:t>
      </w:r>
    </w:p>
    <w:p w14:paraId="3307623F" w14:textId="77777777" w:rsidR="009C4E71" w:rsidRPr="004924EE" w:rsidRDefault="009C4E71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014CB27" w14:textId="3D50EB52" w:rsidR="00E8365D" w:rsidRPr="004924EE" w:rsidRDefault="009C4E71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</w:rPr>
        <w:t xml:space="preserve">Bu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ölüm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mac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hakk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ıs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lg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melid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irket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an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ma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apo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l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teratü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stek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ma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er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y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asıl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ati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uyguladığ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macı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irke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rdinasyon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F96FA8C" w14:textId="7E169C5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479448C" w14:textId="7B47818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140191E" w14:textId="13105311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44F6B5F" w14:textId="25D709B2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59BBC5E" w14:textId="02963FAA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15043E" w14:textId="1650B42B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1C807B" w14:textId="646079D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42FDB4A" w14:textId="1AFC9514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6EFE905" w14:textId="1CCB4CF8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E548C01" w14:textId="4C8BC7E5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9808B9D" w14:textId="4378BD55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0441AB" w14:textId="60580427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A42D80" w14:textId="54725F77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2C53B83" w14:textId="2388DDEB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B6453B" w14:textId="6F8ABF7F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8E16DE3" w14:textId="3B4175F5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56FF56" w14:textId="798E5D15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595DC79" w14:textId="4137F2E3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A6DBBA5" w14:textId="7EC45FDC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E9E8098" w14:textId="31B822DB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01E0B05" w14:textId="1B998208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1E1DC2" w14:textId="7D68942F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09C0E4" w14:textId="0139C160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FBC2B7C" w14:textId="10DD02F3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C6ED86" w14:textId="2F92E338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2399A6" w14:textId="3DCA3D46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9D7EF6" w14:textId="3F1C5AF7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DDA8707" w14:textId="77777777" w:rsidR="009C4E71" w:rsidRPr="004924EE" w:rsidRDefault="009C4E71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A5AF6A2" w14:textId="6EB47EB0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6D1DFA" w14:textId="7E23B2FE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96BCCD" w14:textId="43D5C822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B6B9B03" w14:textId="6A26BA0C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BC5737" w14:textId="566AD8A8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C0692A6" w14:textId="77777777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791514" w14:textId="472A69C5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1288BAC" w14:textId="4B832EE8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2AB69EE" w14:textId="050B754E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9FDA67" w14:textId="468A5A34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4B361B5" w14:textId="30B8329F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57ADDBF" w14:textId="7599B602" w:rsidR="00E8365D" w:rsidRPr="004924EE" w:rsidRDefault="00E8365D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B50C366" w14:textId="77777777" w:rsidR="00226053" w:rsidRPr="004924EE" w:rsidRDefault="00226053" w:rsidP="00415ACD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1504FF1" w14:textId="77777777" w:rsidR="009C4E71" w:rsidRPr="004924EE" w:rsidRDefault="005A407A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4. </w:t>
      </w:r>
      <w:r w:rsidR="009C4E71" w:rsidRPr="004924EE">
        <w:rPr>
          <w:rFonts w:asciiTheme="minorHAnsi" w:hAnsiTheme="minorHAnsi" w:cstheme="minorHAnsi"/>
          <w:sz w:val="22"/>
          <w:szCs w:val="22"/>
          <w:lang w:val="tr-TR"/>
        </w:rPr>
        <w:t>Gün Giriş Raporu;</w:t>
      </w:r>
    </w:p>
    <w:p w14:paraId="6117BDB8" w14:textId="77777777" w:rsidR="009C4E71" w:rsidRPr="004924EE" w:rsidRDefault="009C4E71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6D62EA2" w14:textId="77777777" w:rsidR="009C4E71" w:rsidRPr="004924EE" w:rsidRDefault="009C4E71" w:rsidP="00837AED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Bulunduğunuz Kısım/Departman detaylı olarak tanıtılmalıdır. (Şekil ve resimler kullanılabilir.)</w:t>
      </w:r>
    </w:p>
    <w:p w14:paraId="41C7E12E" w14:textId="07F62235" w:rsidR="009C4E71" w:rsidRPr="004924EE" w:rsidRDefault="009C4E71" w:rsidP="00837AED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Bulunduğunuz departmanın fabrika içindeki yeri ve önemi anlatılacaktır.</w:t>
      </w:r>
    </w:p>
    <w:p w14:paraId="2C1683DE" w14:textId="77777777" w:rsidR="009C4E71" w:rsidRPr="004924EE" w:rsidRDefault="009C4E71" w:rsidP="00837AED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Departman Organizasyon Şeması çizilmelidir.</w:t>
      </w:r>
    </w:p>
    <w:p w14:paraId="44AF9AEE" w14:textId="77777777" w:rsidR="009C4E71" w:rsidRPr="004924EE" w:rsidRDefault="009C4E71" w:rsidP="00837AED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Departman ham madde giriş ve ürün çıktı verileri anlatılacaktır.</w:t>
      </w:r>
    </w:p>
    <w:p w14:paraId="0834280D" w14:textId="75BF3DB7" w:rsidR="00FF5CBC" w:rsidRPr="004924EE" w:rsidRDefault="009C4E71" w:rsidP="00837AED">
      <w:pPr>
        <w:pStyle w:val="ListeParagraf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Eğer farklı departmanlarda çalışıldıysa hepsinden ayrı olarak bahsedilmelidir.</w:t>
      </w:r>
    </w:p>
    <w:p w14:paraId="65191C9F" w14:textId="0F6BF1CE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B2830D8" w14:textId="0FE6B37A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07FFD1B" w14:textId="7D9D3206" w:rsidR="00FF5CBC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295140E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1B3EB5B" w14:textId="5E58DA2C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1B6BB34" w14:textId="2A387EFA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46C026E" w14:textId="4EA605FC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2406E16" w14:textId="0CCC1E28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DADA80C" w14:textId="5A147AB9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EB4E50B" w14:textId="5CC3CF08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EEA3F4B" w14:textId="5B8B14D5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1AB2180" w14:textId="1D30D11E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4D3266B" w14:textId="6375C264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7AF6958" w14:textId="5F6927D6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02A38E6" w14:textId="6215538A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732C3E0" w14:textId="2191540D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F522ADF" w14:textId="6E439708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2060EEF" w14:textId="2D77B893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4F09965" w14:textId="7D39A828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7F4F906" w14:textId="7C0223A2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91DF07D" w14:textId="0C9FE852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DA03D78" w14:textId="376320D3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0EF1EC8" w14:textId="207CE096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1C08CC4" w14:textId="02E536D7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E757E7E" w14:textId="6C827DF1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526730C" w14:textId="77777777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BFD053A" w14:textId="04BE2A03" w:rsidR="00FF5CBC" w:rsidRPr="004924EE" w:rsidRDefault="00FF5CB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186CDF" w14:textId="77777777" w:rsidR="009C4E71" w:rsidRPr="004924EE" w:rsidRDefault="00FF5CBC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bookmarkStart w:id="2" w:name="_Hlk105512583"/>
      <w:r w:rsidRPr="004924EE">
        <w:rPr>
          <w:rFonts w:asciiTheme="minorHAnsi" w:hAnsiTheme="minorHAnsi" w:cstheme="minorHAnsi"/>
          <w:sz w:val="22"/>
          <w:szCs w:val="22"/>
          <w:lang w:val="tr-TR"/>
        </w:rPr>
        <w:t>5</w:t>
      </w:r>
      <w:r w:rsidR="005A407A"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. </w:t>
      </w:r>
      <w:r w:rsidR="009C4E71" w:rsidRPr="004924EE">
        <w:rPr>
          <w:rFonts w:asciiTheme="minorHAnsi" w:hAnsiTheme="minorHAnsi" w:cstheme="minorHAnsi"/>
          <w:sz w:val="22"/>
          <w:szCs w:val="22"/>
          <w:lang w:val="tr-TR"/>
        </w:rPr>
        <w:t>Gün Giriş Raporu;</w:t>
      </w:r>
    </w:p>
    <w:p w14:paraId="371565F4" w14:textId="77777777" w:rsidR="009C4E71" w:rsidRPr="004924EE" w:rsidRDefault="009C4E71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AF50B4B" w14:textId="77777777" w:rsidR="009C4E71" w:rsidRPr="004924EE" w:rsidRDefault="009C4E71" w:rsidP="00837AED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Bulunduğunuz Kısım/Departman detaylı olarak tanıtılmalıdır. (Şekil ve resimler kullanılabilir.)</w:t>
      </w:r>
    </w:p>
    <w:p w14:paraId="35BF2B4A" w14:textId="77777777" w:rsidR="009C4E71" w:rsidRPr="004924EE" w:rsidRDefault="009C4E71" w:rsidP="00837AED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Bulunduğunuz departmanın fabrika içindeki yeri ve önemi anlatılacaktır.</w:t>
      </w:r>
    </w:p>
    <w:p w14:paraId="01EC9712" w14:textId="77777777" w:rsidR="009C4E71" w:rsidRPr="004924EE" w:rsidRDefault="009C4E71" w:rsidP="00837AED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Departman Organizasyon Şeması çizilmelidir.</w:t>
      </w:r>
    </w:p>
    <w:p w14:paraId="635E7911" w14:textId="77777777" w:rsidR="009C4E71" w:rsidRPr="004924EE" w:rsidRDefault="009C4E71" w:rsidP="00837AED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Departman ham madde giriş ve ürün çıktı verileri anlatılacaktır.</w:t>
      </w:r>
    </w:p>
    <w:p w14:paraId="6AF5DBDF" w14:textId="7BA4264E" w:rsidR="009C4E71" w:rsidRPr="004924EE" w:rsidRDefault="009C4E71" w:rsidP="00837AED">
      <w:pPr>
        <w:pStyle w:val="ListeParagraf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Eğer farklı departmanlarda çalışıldıysa hepsinden ayrı olarak bahsedilmelidir.</w:t>
      </w:r>
    </w:p>
    <w:p w14:paraId="186AC95B" w14:textId="443AB7F5" w:rsidR="00681A35" w:rsidRPr="004924EE" w:rsidRDefault="00681A35" w:rsidP="009C4E7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bookmarkEnd w:id="2"/>
    <w:p w14:paraId="2B77CF4A" w14:textId="2E58077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22392A4" w14:textId="29BD3D59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BE759C5" w14:textId="556BD4A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4C8D3D8" w14:textId="4773D784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21FB8D2" w14:textId="56023045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02BB0F" w14:textId="5CCEE8D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8C686E0" w14:textId="4330F6E6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87C9FE2" w14:textId="700E822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7A334CE" w14:textId="4B2DB6C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C8BD97" w14:textId="371E1B8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912E36F" w14:textId="04ABE78E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DED7F9" w14:textId="6D105DCC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7EB3BFE" w14:textId="066953DF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1C34843" w14:textId="0BB7F94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E3B2F9" w14:textId="5955D68B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D147567" w14:textId="24E8C144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04B272C" w14:textId="2E2A71D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5D268F" w14:textId="699D084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8544F55" w14:textId="6574562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B1A140C" w14:textId="727FF03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2E6DDB" w14:textId="5D392D5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58C768E" w14:textId="28AD28A3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5FCC338" w14:textId="1CD9F23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02D1A23" w14:textId="0D50B6D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2D28E8" w14:textId="7C2F2AEF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082CB95" w14:textId="2A3E3666" w:rsidR="004B1161" w:rsidRPr="004924EE" w:rsidRDefault="004B1161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6. Gün G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elişme</w:t>
      </w: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 Raporu;</w:t>
      </w:r>
    </w:p>
    <w:p w14:paraId="54C8D67D" w14:textId="77777777" w:rsidR="004B1161" w:rsidRPr="004924EE" w:rsidRDefault="004B1161" w:rsidP="004B1161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9FD5F09" w14:textId="36B25BCD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4ACED07" w14:textId="76529D70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1881ACB" w14:textId="14417ABF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A5310BD" w14:textId="71738EEB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D88D286" w14:textId="26A7CF1F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47F0742" w14:textId="77777777" w:rsidR="004924EE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DE61423" w14:textId="7C67C860" w:rsidR="00681A35" w:rsidRPr="004924EE" w:rsidRDefault="004924EE" w:rsidP="00837AED">
      <w:pPr>
        <w:pStyle w:val="ListeParagraf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EA9738E" w14:textId="55C2F98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EAD1C9" w14:textId="527ED28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65F5BF5" w14:textId="7357BAD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A6C496" w14:textId="23D06E4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E22A38F" w14:textId="388F0876" w:rsidR="00681A35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2447799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21446B2" w14:textId="6EE90AAE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D4BA440" w14:textId="59E932F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25445F4" w14:textId="560C8BE3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5F7309" w14:textId="7ACCE58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18D5969" w14:textId="46ABD90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9B0B642" w14:textId="1B4CD2F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D4681DB" w14:textId="44F0A1E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E7ED6D4" w14:textId="430475A8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22846D" w14:textId="503F0DA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FAD6FF" w14:textId="3B16B1A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0A941C8" w14:textId="284D7CC2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FB7F5EB" w14:textId="0F62113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03C14F8" w14:textId="5BFD56B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0F3B405" w14:textId="404DF6F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091337" w14:textId="1932ED84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442143C" w14:textId="760EEA55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C08D1C4" w14:textId="77777777" w:rsidR="004924EE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7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49641149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EF8097E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C90F6CC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058C9A6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93CC177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AD6DC1B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FC6C49D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771757A" w14:textId="77777777" w:rsidR="004924EE" w:rsidRPr="004924EE" w:rsidRDefault="004924EE" w:rsidP="00837AED">
      <w:pPr>
        <w:pStyle w:val="ListeParagraf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2B221C4" w14:textId="3F5DC985" w:rsidR="004B1161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342F85D" w14:textId="1B3EE2F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6964678" w14:textId="2DC1CDC3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EFF6ADB" w14:textId="27B35C88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F18262" w14:textId="1A23AD3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5B7DE21" w14:textId="59D1941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2A4896" w14:textId="692F785C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294167" w14:textId="12BF0069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47F7684" w14:textId="68F26C89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73AA1A8" w14:textId="5F58745C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F74CE74" w14:textId="1F211A99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062CFB" w14:textId="0BF88B6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07B4D2" w14:textId="17B0B90E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1B7FC9D" w14:textId="3A630B85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4BDCA28" w14:textId="00011609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4B6FEE8" w14:textId="3B5DE77E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C86B2FA" w14:textId="768CF15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814871B" w14:textId="77AD1586" w:rsidR="00681A35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61FB9EE" w14:textId="4A2CA9DD" w:rsid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E7D6B49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9D4BF6E" w14:textId="07A42B08" w:rsidR="004B1161" w:rsidRPr="004924EE" w:rsidRDefault="004B1161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4BC590" w14:textId="79E70930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9B479F6" w14:textId="77777777" w:rsidR="004924EE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8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4BB7C695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44A1167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88A7D01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3EA4802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DD95ADB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67F4D23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CBF1FCA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B336DB0" w14:textId="77777777" w:rsidR="004924EE" w:rsidRPr="004924EE" w:rsidRDefault="004924EE" w:rsidP="00837AED">
      <w:pPr>
        <w:pStyle w:val="ListeParagraf"/>
        <w:numPr>
          <w:ilvl w:val="0"/>
          <w:numId w:val="9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4206FAE" w14:textId="166CDF05" w:rsidR="004B1161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F587B83" w14:textId="70871AD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1DAA89" w14:textId="7777777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EA4760" w14:textId="26C106F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6350A72" w14:textId="4BDE93A7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4D33826" w14:textId="261DD26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11DE05B" w14:textId="1C89ADDB" w:rsidR="00681A35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8DF7855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50A8730" w14:textId="0FF10C8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7AC447" w14:textId="59C8AFD5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30E68A2" w14:textId="5AD0B1B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33DBEE7" w14:textId="42D1681A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939285" w14:textId="1668F9CC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43B5CA" w14:textId="44A1E671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1251A6" w14:textId="63D3038D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3C258B" w14:textId="7177C99E" w:rsidR="00681A35" w:rsidRPr="004924EE" w:rsidRDefault="00681A3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B7EA51E" w14:textId="649126F8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F90E557" w14:textId="64BB0E00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714F634" w14:textId="7A3631C8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C20C078" w14:textId="5F8463FA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4FC6A59" w14:textId="1288D431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411905" w14:textId="2A6997A7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CC49169" w14:textId="77777777" w:rsidR="004924EE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9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6C0B1726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083FAE1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23C36C5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B0E03C7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3B3B0ED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F974073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8905924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4B879FE" w14:textId="77777777" w:rsidR="004924EE" w:rsidRPr="004924EE" w:rsidRDefault="004924EE" w:rsidP="00837AED">
      <w:pPr>
        <w:pStyle w:val="ListeParagraf"/>
        <w:numPr>
          <w:ilvl w:val="0"/>
          <w:numId w:val="10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3A11956" w14:textId="39A1BC60" w:rsidR="004B1161" w:rsidRPr="004924EE" w:rsidRDefault="004B1161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FEC85D" w14:textId="41598ABA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2BCD7A" w14:textId="522B1205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5F18DD" w14:textId="3049C854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9970387" w14:textId="516F10AF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DFDDB8" w14:textId="2349B503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B1ED69" w14:textId="0DEDAD43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21CAE31" w14:textId="5153793F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5F5203" w14:textId="05D9F4B1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58CD53D" w14:textId="56DD3BB5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0487197" w14:textId="763A515E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508719" w14:textId="4A5BAD5D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16961D" w14:textId="0F899B66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1B48C2" w14:textId="0AC316DE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950F4B3" w14:textId="31C85DC1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C19026" w14:textId="6018438C" w:rsidR="00D45B7C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E43691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2CA8CDB" w14:textId="2F8A695A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F87996" w14:textId="365D62CF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7A467A8" w14:textId="3929644F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C43090" w14:textId="02226811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1F1B25A" w14:textId="60541391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1F744DD" w14:textId="77777777" w:rsidR="004924EE" w:rsidRPr="004924EE" w:rsidRDefault="00D45B7C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bookmarkStart w:id="3" w:name="_Hlk105513895"/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0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26199772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ED3BCFE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C06282D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3402042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E2282FA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D07AC88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A728CAF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78C0705" w14:textId="77777777" w:rsidR="004924EE" w:rsidRPr="004924EE" w:rsidRDefault="004924EE" w:rsidP="00837AED">
      <w:pPr>
        <w:pStyle w:val="ListeParagraf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4EEAEA4" w14:textId="5AE4511B" w:rsidR="001A33A7" w:rsidRPr="004924EE" w:rsidRDefault="001A33A7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bookmarkEnd w:id="3"/>
    <w:p w14:paraId="72443EAD" w14:textId="3F257214" w:rsidR="00D45B7C" w:rsidRPr="004924EE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A962D3A" w14:textId="570E10F2" w:rsidR="00D45B7C" w:rsidRDefault="00D45B7C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ACFD90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891A82" w14:textId="1CCAD860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DBAB20" w14:textId="0240B2B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14998E" w14:textId="3C53A13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5CE0DC" w14:textId="592B4EAF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D7665AA" w14:textId="72271FA5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1F5E491" w14:textId="314E709C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942D3A9" w14:textId="7CFF1117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03F930C" w14:textId="01F90F4D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CCAB94" w14:textId="28DF25DC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3BC3248" w14:textId="35E1A0F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E8EF09" w14:textId="2226F4CD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B8A2FB8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75A3C14" w14:textId="6BBF9A50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8FE11B" w14:textId="1ABB8DF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8422FAC" w14:textId="76EBA2D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8D3F0EB" w14:textId="16EAED59" w:rsidR="002935E5" w:rsidRPr="004924EE" w:rsidRDefault="002935E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DA01FE3" w14:textId="77777777" w:rsidR="002935E5" w:rsidRPr="004924EE" w:rsidRDefault="002935E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B74A0E1" w14:textId="044CB062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CEDDB4E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1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2C033952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2BACD8B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36BFD4D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0E14878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DA5E0BC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FAB6E88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EBC1B5E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172B553" w14:textId="77777777" w:rsidR="004924EE" w:rsidRPr="004924EE" w:rsidRDefault="004924EE" w:rsidP="00837AED">
      <w:pPr>
        <w:pStyle w:val="ListeParagraf"/>
        <w:numPr>
          <w:ilvl w:val="0"/>
          <w:numId w:val="12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00E46B9" w14:textId="0F55781E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D174E83" w14:textId="522B9FD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9F503E" w14:textId="207EC0B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9B36753" w14:textId="328F9BE4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5C5145" w14:textId="52A69CEE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CDF40A2" w14:textId="7BBF6F7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A237E7E" w14:textId="3EB8A162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C13FEF3" w14:textId="36287BA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1CAB88" w14:textId="48ED4F8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310E70D" w14:textId="4A7CC4F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F9D69D6" w14:textId="44F2075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41165B6" w14:textId="7A77B24F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006D92" w14:textId="74785107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6C97553" w14:textId="39A6CDB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F2DBF4A" w14:textId="1FB33FE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A6BBCC" w14:textId="297F5884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5738231" w14:textId="0B565B29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F3E0B5" w14:textId="490024B1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58C8932" w14:textId="1B781669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9008C6A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31AE9DC" w14:textId="6A8A835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EDDD2DC" w14:textId="7EEF207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C602C8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2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52655B0B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5628B2B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0819FC1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7DA6C42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177DBD8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E39D7D4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C19C6D2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3ED21DC" w14:textId="77777777" w:rsidR="004924EE" w:rsidRPr="004924EE" w:rsidRDefault="004924EE" w:rsidP="00837AED">
      <w:pPr>
        <w:pStyle w:val="ListeParagraf"/>
        <w:numPr>
          <w:ilvl w:val="0"/>
          <w:numId w:val="13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7DE475D" w14:textId="5517A948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6BDF15D" w14:textId="2FE15F2B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40CBB0D" w14:textId="2770D80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F1CA3EB" w14:textId="74885B7F" w:rsidR="008A01E9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E2AFD57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C701877" w14:textId="23676CB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C185A9" w14:textId="16ADB254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09F0F91" w14:textId="1124F95B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27EDD11" w14:textId="67F3BA2D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C3A4ADC" w14:textId="33568CB9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A6174E5" w14:textId="27CE26F2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AB8DCC5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76A1F0" w14:textId="352F6B7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73AE163" w14:textId="28E58A67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8FB5994" w14:textId="2DA8332C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8BFDF80" w14:textId="63EDF40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B7E280" w14:textId="3B790B30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AEFD3E" w14:textId="2D35EDF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8F710A6" w14:textId="094663B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C6BE174" w14:textId="01B52305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0D1E4E" w14:textId="1B50659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4E26466" w14:textId="6C326D8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0F6A46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3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6C6CF5D0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B1F2C77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5F9AD77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6809F13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F636481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313A971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4582233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424E9AE" w14:textId="77777777" w:rsidR="004924EE" w:rsidRPr="004924EE" w:rsidRDefault="004924EE" w:rsidP="00837AED">
      <w:pPr>
        <w:pStyle w:val="ListeParagraf"/>
        <w:numPr>
          <w:ilvl w:val="0"/>
          <w:numId w:val="1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636B907" w14:textId="10FA36A7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5A0B107" w14:textId="60B4436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E8B2C98" w14:textId="3C3AC36C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567D7FB" w14:textId="6BD5988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C49D699" w14:textId="37BA9E2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D51E74F" w14:textId="1A236A7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BB80383" w14:textId="627A1CE4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1B3413B" w14:textId="54DA253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FD26BF9" w14:textId="56851AC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B603C26" w14:textId="45F05612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22C955" w14:textId="41927EB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144591" w14:textId="6B45444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B591BAD" w14:textId="0487AB92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3CDACD8" w14:textId="646CCC22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CE0233F" w14:textId="7DB4FB21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1319A0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FCC7BA" w14:textId="3386E41E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EA198E" w14:textId="4245C327" w:rsidR="008A01E9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5C9320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525242" w14:textId="752A8F6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CCB8188" w14:textId="2635440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47EAF1B" w14:textId="6B10895B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27C222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4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2E4F58DC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510C6D7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FA8F48E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FBACC3E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C3A4C80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395AC96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00AA120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2D43006" w14:textId="77777777" w:rsidR="004924EE" w:rsidRPr="004924EE" w:rsidRDefault="004924EE" w:rsidP="00837AED">
      <w:pPr>
        <w:pStyle w:val="ListeParagraf"/>
        <w:numPr>
          <w:ilvl w:val="0"/>
          <w:numId w:val="1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FFAD3C8" w14:textId="2ECAD3B0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4724D22" w14:textId="600612E7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4100401" w14:textId="55767D45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DB090EA" w14:textId="39B43A7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2340926" w14:textId="3F84F1F1" w:rsidR="008A01E9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4270AE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7E7CE19" w14:textId="22DA6AF4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45CC43" w14:textId="00B9F3F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8D12B76" w14:textId="0B7D3AD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E4626FC" w14:textId="4452813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330101" w14:textId="504894A0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B7AA425" w14:textId="7AF7CB59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F41001C" w14:textId="4BADDF81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8642D94" w14:textId="66357F2C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5CB738" w14:textId="58ED98F6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E12095C" w14:textId="04FDC8CC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70CDA55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06D789" w14:textId="7F879FE5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10E2196" w14:textId="662B21A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FB7CDCE" w14:textId="695F1726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007F94E" w14:textId="4CF3D96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830A1BF" w14:textId="2CBA039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9C87BE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5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6E108B6B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BC16A68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61BC5DD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2827DF6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3271592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D73354B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7D03B04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A74C7D8" w14:textId="77777777" w:rsidR="004924EE" w:rsidRPr="004924EE" w:rsidRDefault="004924EE" w:rsidP="00837AED">
      <w:pPr>
        <w:pStyle w:val="ListeParagraf"/>
        <w:numPr>
          <w:ilvl w:val="0"/>
          <w:numId w:val="1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3ED9E70" w14:textId="6320A666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72789B8" w14:textId="42DB52F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30A1EE6" w14:textId="66504999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247017" w14:textId="5DECDF58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3412DA0" w14:textId="56803A3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0469A84" w14:textId="7FA26C74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5278851" w14:textId="28A54DB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8A41BFB" w14:textId="16D6A77E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E441AC" w14:textId="26B846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6741B0D" w14:textId="2F3E70B4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767EF6" w14:textId="21F1677B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51B916E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3F6F642" w14:textId="64522D7F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FA85427" w14:textId="37B12F0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66686E" w14:textId="2AC0F69D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7C1B6C8" w14:textId="77777777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1D2DEF6" w14:textId="5745A05A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5258B97" w14:textId="11E9C404" w:rsidR="002935E5" w:rsidRDefault="002935E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0118A25" w14:textId="4BED8C3A" w:rsid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3295E4A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42FEB7" w14:textId="1674BE8D" w:rsidR="002935E5" w:rsidRPr="004924EE" w:rsidRDefault="002935E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7BED708" w14:textId="77777777" w:rsidR="002935E5" w:rsidRPr="004924EE" w:rsidRDefault="002935E5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D2AA5A2" w14:textId="77777777" w:rsidR="004924EE" w:rsidRPr="004924EE" w:rsidRDefault="008A01E9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bookmarkStart w:id="4" w:name="_Hlk105579189"/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6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3820EA0E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1BFE962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A694DB0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4D620CB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5B4ED01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8F5105C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C8180D2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F37EB9B" w14:textId="77777777" w:rsidR="004924EE" w:rsidRPr="004924EE" w:rsidRDefault="004924EE" w:rsidP="00837AED">
      <w:pPr>
        <w:pStyle w:val="ListeParagraf"/>
        <w:numPr>
          <w:ilvl w:val="0"/>
          <w:numId w:val="17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383268D" w14:textId="4DA70832" w:rsidR="00D56822" w:rsidRPr="004924EE" w:rsidRDefault="00D56822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bookmarkEnd w:id="4"/>
    <w:p w14:paraId="20E86E89" w14:textId="77777777" w:rsidR="00D56822" w:rsidRPr="004924EE" w:rsidRDefault="00D56822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9F45ACE" w14:textId="40354F53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831095A" w14:textId="6C40B89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F6F644" w14:textId="15133931" w:rsidR="00F11604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85CD77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8D9BB2" w14:textId="759AA77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91896F1" w14:textId="4F63734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54AD29F" w14:textId="127EF77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E7E0E1" w14:textId="79AAD30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96DC134" w14:textId="7299BAD5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EA18082" w14:textId="64CBA9E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4420956" w14:textId="246D233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EC3838" w14:textId="463563E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469187" w14:textId="73499E2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44AA76" w14:textId="674C538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62E042A" w14:textId="2D08225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195445" w14:textId="62C2A28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FE2B9A3" w14:textId="17F887D2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47F4274" w14:textId="11253AB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C49C7B5" w14:textId="157F4D1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FBC1E47" w14:textId="7EE25DD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AA20D40" w14:textId="77777777" w:rsidR="004924EE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 xml:space="preserve">17. Gün </w:t>
      </w:r>
      <w:r w:rsidR="004924EE" w:rsidRPr="004924EE">
        <w:rPr>
          <w:rFonts w:asciiTheme="minorHAnsi" w:hAnsiTheme="minorHAnsi" w:cstheme="minorHAnsi"/>
          <w:sz w:val="22"/>
          <w:szCs w:val="22"/>
          <w:lang w:val="tr-TR"/>
        </w:rPr>
        <w:t>Gelişme Raporu;</w:t>
      </w:r>
    </w:p>
    <w:p w14:paraId="65E34E6D" w14:textId="77777777" w:rsidR="004924EE" w:rsidRPr="004924EE" w:rsidRDefault="004924EE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5C44A74E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u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ikkat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lın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ru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rıntı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çıklan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resim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numaralanac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0D330E7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ır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utoCad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SolidWorks vs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gramlarl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iz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rç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5107F864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ruml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ühendis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izd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stediğ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listelener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blos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uşturu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9D0F270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partm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çin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ünü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kış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FF191EC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ak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narı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lze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lanlan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o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önetimin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rtı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177DF68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duğunu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(Kaynak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onstrüksiyo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tölyes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gib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)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Makin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eçhizat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ğ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yor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yn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şeki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rgi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vb.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sesleri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ullanıla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cihaz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tanıtım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yap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EC25600" w14:textId="77777777" w:rsidR="004924EE" w:rsidRPr="004924EE" w:rsidRDefault="004924EE" w:rsidP="00837AED">
      <w:pPr>
        <w:pStyle w:val="ListeParagraf"/>
        <w:numPr>
          <w:ilvl w:val="0"/>
          <w:numId w:val="18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snasın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i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ıldıysanı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tayl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ol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ara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y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nız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lirt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602D92C" w14:textId="48C5E2FE" w:rsidR="002935E5" w:rsidRPr="004924EE" w:rsidRDefault="002935E5" w:rsidP="004924EE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5B08078" w14:textId="2F3D334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E48FF8" w14:textId="3073F5E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ACC24E" w14:textId="5DA7170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2C6380" w14:textId="37F22986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02FD59D" w14:textId="2622E35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79663E" w14:textId="03540AE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A320F9D" w14:textId="7777777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641124" w14:textId="5EF244E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F494B6D" w14:textId="09DF465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59AB58C" w14:textId="013715B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949A4F7" w14:textId="594A5F2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530AAFE" w14:textId="071C8D9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D71BAD7" w14:textId="3F19BF25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C6BDCA" w14:textId="386BD5E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BFB0CB7" w14:textId="0923889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3D01D2" w14:textId="467BA8C2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10601A8" w14:textId="2E7A421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345CE03" w14:textId="31281EB4" w:rsidR="00F11604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B2EBC60" w14:textId="77777777" w:rsidR="004924EE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F31B82" w14:textId="76732556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6C4FA6" w14:textId="6838737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F19E90C" w14:textId="16FC3C0C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18. Gün Sonuç Raporu</w:t>
      </w:r>
    </w:p>
    <w:p w14:paraId="100E3ADE" w14:textId="77777777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CF51165" w14:textId="77777777" w:rsidR="002935E5" w:rsidRPr="004924EE" w:rsidRDefault="002935E5" w:rsidP="00837AED">
      <w:pPr>
        <w:pStyle w:val="ListeParagraf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924EE">
        <w:rPr>
          <w:rFonts w:asciiTheme="minorHAnsi" w:hAnsiTheme="minorHAnsi" w:cstheme="minorHAnsi"/>
          <w:sz w:val="22"/>
          <w:szCs w:val="22"/>
        </w:rPr>
        <w:t xml:space="preserve">Bu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ölüm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d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c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ğerlendirilec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uygu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0A912C1" w14:textId="77777777" w:rsidR="002935E5" w:rsidRPr="004924EE" w:rsidRDefault="002935E5" w:rsidP="00837AED">
      <w:pPr>
        <w:pStyle w:val="ListeParagraf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c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ısı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1413F64" w14:textId="159806CF" w:rsidR="002935E5" w:rsidRPr="004924EE" w:rsidRDefault="002935E5" w:rsidP="00837AED">
      <w:pPr>
        <w:pStyle w:val="ListeParagraf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ç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size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zandırdık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ri</w:t>
      </w:r>
      <w:r w:rsidR="009C4E71" w:rsidRPr="004924EE">
        <w:rPr>
          <w:rFonts w:asciiTheme="minorHAnsi" w:hAnsiTheme="minorHAnsi" w:cstheme="minorHAnsi"/>
          <w:sz w:val="22"/>
          <w:szCs w:val="22"/>
        </w:rPr>
        <w:t>dek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z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F29D1E5" w14:textId="77777777" w:rsidR="002935E5" w:rsidRPr="004924EE" w:rsidRDefault="002935E5" w:rsidP="00837AED">
      <w:pPr>
        <w:pStyle w:val="ListeParagraf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İ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yileştirme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3957397C" w14:textId="62452BF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B4FF2C" w14:textId="44ADFD4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1DB1CEE" w14:textId="2DF1CBE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0271C0E" w14:textId="676C0A1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CC1FB9" w14:textId="4FE9D05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7EAE5DC" w14:textId="6981089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633FA6D" w14:textId="631AF27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BD4113A" w14:textId="31A5A3A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A851A3C" w14:textId="1F4C495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CA64467" w14:textId="219B0D4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459C2F9" w14:textId="42FD80B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40FC27" w14:textId="621612B2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3D82F27" w14:textId="1795A1A5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266EC70" w14:textId="2189790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1F5C4EF" w14:textId="3C90DD2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C817405" w14:textId="2D4C9C8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1E20DD" w14:textId="71DFAA1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8DB656" w14:textId="5398C3B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98AEA7" w14:textId="4A71037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C9F2BBF" w14:textId="315E22B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366A8B7" w14:textId="14632CF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BC14B03" w14:textId="016783E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B3C68F8" w14:textId="5793DE7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EC96D17" w14:textId="706AF59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25D0483" w14:textId="5583014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666901" w14:textId="3CD74379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59861CA" w14:textId="27DE8046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19. Gün Sonuç Raporu</w:t>
      </w:r>
    </w:p>
    <w:p w14:paraId="21EC5C86" w14:textId="77777777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3A647DE" w14:textId="77777777" w:rsidR="002935E5" w:rsidRPr="004924EE" w:rsidRDefault="002935E5" w:rsidP="00837AE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924EE">
        <w:rPr>
          <w:rFonts w:asciiTheme="minorHAnsi" w:hAnsiTheme="minorHAnsi" w:cstheme="minorHAnsi"/>
          <w:sz w:val="22"/>
          <w:szCs w:val="22"/>
        </w:rPr>
        <w:t xml:space="preserve">Bu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ölüm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d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c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ğerlendirilec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uygu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1D1FB231" w14:textId="77777777" w:rsidR="002935E5" w:rsidRPr="004924EE" w:rsidRDefault="002935E5" w:rsidP="00837AE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c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ısı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403D186" w14:textId="77777777" w:rsidR="002935E5" w:rsidRPr="004924EE" w:rsidRDefault="002935E5" w:rsidP="00837AE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ç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size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zandırdık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r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z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0189E5B7" w14:textId="77777777" w:rsidR="002935E5" w:rsidRPr="004924EE" w:rsidRDefault="002935E5" w:rsidP="00837AED">
      <w:pPr>
        <w:pStyle w:val="ListeParagraf"/>
        <w:numPr>
          <w:ilvl w:val="0"/>
          <w:numId w:val="5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İ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yileştirme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9445951" w14:textId="42FB642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13EF94D" w14:textId="27EEC87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E8DD16E" w14:textId="71A82C05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BADAB75" w14:textId="30979A3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0433B4" w14:textId="134066A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8AF85A4" w14:textId="70A69E0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0A1869" w14:textId="75575D4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A1F3D6" w14:textId="6714359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D584AA2" w14:textId="0F33D07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1D2289F" w14:textId="066D341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74A935" w14:textId="648C0EF9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C27538D" w14:textId="3BBD340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4827285" w14:textId="7B70411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C7D0078" w14:textId="0287C69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DDAAE9B" w14:textId="39692DA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30A2DA0" w14:textId="08851C8F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5A54DB9" w14:textId="61A39FC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D34782B" w14:textId="40F2E74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715D740" w14:textId="7AFD98AC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59D68579" w14:textId="15CB66B9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7309309" w14:textId="5D85933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86D81BD" w14:textId="7777777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40C948" w14:textId="6F76A88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2CD116" w14:textId="7777777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7A6474E" w14:textId="410A71B9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8B99FBF" w14:textId="14323E8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DEBC969" w14:textId="491D87C2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20. Gün Sonuç Raporu</w:t>
      </w:r>
    </w:p>
    <w:p w14:paraId="799A7BA9" w14:textId="77777777" w:rsidR="002935E5" w:rsidRPr="004924EE" w:rsidRDefault="002935E5" w:rsidP="002935E5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686FD47" w14:textId="77777777" w:rsidR="002935E5" w:rsidRPr="004924EE" w:rsidRDefault="002935E5" w:rsidP="00837AED">
      <w:pPr>
        <w:pStyle w:val="ListeParagraf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4924EE">
        <w:rPr>
          <w:rFonts w:asciiTheme="minorHAnsi" w:hAnsiTheme="minorHAnsi" w:cstheme="minorHAnsi"/>
          <w:sz w:val="22"/>
          <w:szCs w:val="22"/>
        </w:rPr>
        <w:t xml:space="preserve">Bu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ölüm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taj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l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edile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ecerile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değerlendirilecek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uygu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d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lunu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73AF626F" w14:textId="77777777" w:rsidR="002935E5" w:rsidRPr="004924EE" w:rsidRDefault="002935E5" w:rsidP="00837AED">
      <w:pPr>
        <w:pStyle w:val="ListeParagraf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roj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üretim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c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bu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ısımd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2A602DC4" w14:textId="77777777" w:rsidR="002935E5" w:rsidRPr="004924EE" w:rsidRDefault="002935E5" w:rsidP="00837AED">
      <w:pPr>
        <w:pStyle w:val="ListeParagraf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Sonuçlar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size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zandırdıklarının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r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çalışmalarınıza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katkısı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anlatılacakt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46C89257" w14:textId="77777777" w:rsidR="002935E5" w:rsidRPr="004924EE" w:rsidRDefault="002935E5" w:rsidP="00837AED">
      <w:pPr>
        <w:pStyle w:val="ListeParagraf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İşletm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lgili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öneri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ve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iyileştirmeleriniz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4924EE">
        <w:rPr>
          <w:rFonts w:asciiTheme="minorHAnsi" w:hAnsiTheme="minorHAnsi" w:cstheme="minorHAnsi"/>
          <w:sz w:val="22"/>
          <w:szCs w:val="22"/>
        </w:rPr>
        <w:t>paylaşılmalıdır</w:t>
      </w:r>
      <w:proofErr w:type="spellEnd"/>
      <w:r w:rsidRPr="004924EE">
        <w:rPr>
          <w:rFonts w:asciiTheme="minorHAnsi" w:hAnsiTheme="minorHAnsi" w:cstheme="minorHAnsi"/>
          <w:sz w:val="22"/>
          <w:szCs w:val="22"/>
        </w:rPr>
        <w:t>.</w:t>
      </w:r>
    </w:p>
    <w:p w14:paraId="66966ABB" w14:textId="33897B06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C416F05" w14:textId="354CE47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1E668CC" w14:textId="7777777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96DC980" w14:textId="13D81D01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4DD593F" w14:textId="09C0CA8B" w:rsidR="008A01E9" w:rsidRPr="004924EE" w:rsidRDefault="008A01E9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426E028" w14:textId="22723813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DDE6B4" w14:textId="65E84AE6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B8E4CA6" w14:textId="3D1F2FC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078DD53" w14:textId="67CFB8E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6F56A95" w14:textId="3006A8DA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A887B0E" w14:textId="30E582F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FDEA82E" w14:textId="4BE6D41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164297C" w14:textId="2A9868CB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F8F935" w14:textId="717D285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9817362" w14:textId="2634787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5FDCBAA" w14:textId="347B0436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E5D6215" w14:textId="0F88B10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9FAF9BC" w14:textId="7C4B65A1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7386C480" w14:textId="142D5BD0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B27F109" w14:textId="3656C222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962605A" w14:textId="0E1739E9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C1551A0" w14:textId="48E92085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2916D67" w14:textId="101ECF2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08FDD0A1" w14:textId="0C397294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12ED5330" w14:textId="359D0D7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651B3EF6" w14:textId="614B594D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22ADDB6E" w14:textId="34A506B8" w:rsidR="00F11604" w:rsidRPr="004924EE" w:rsidRDefault="004924EE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EKLER</w:t>
      </w:r>
    </w:p>
    <w:p w14:paraId="47EF51AC" w14:textId="2FC2B5D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4924EE">
        <w:rPr>
          <w:rFonts w:asciiTheme="minorHAnsi" w:hAnsiTheme="minorHAnsi" w:cstheme="minorHAnsi"/>
          <w:sz w:val="22"/>
          <w:szCs w:val="22"/>
          <w:lang w:val="tr-TR"/>
        </w:rPr>
        <w:t>Ek-1</w:t>
      </w:r>
      <w:r w:rsidR="00E6073D"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  <w:r w:rsidR="00E6073D" w:rsidRPr="00E6073D">
        <w:rPr>
          <w:rFonts w:ascii="Times New Roman" w:hAnsi="Times New Roman"/>
          <w:b/>
          <w:bCs/>
          <w:color w:val="000000" w:themeColor="text1"/>
          <w:sz w:val="22"/>
          <w:szCs w:val="22"/>
          <w:lang w:val="tr-TR"/>
        </w:rPr>
        <w:t>(</w:t>
      </w:r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FR-1847- YTÜ MMM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Üretim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ve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Şekillendirme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Stajı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Onay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proofErr w:type="spellStart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Formu</w:t>
      </w:r>
      <w:proofErr w:type="spellEnd"/>
      <w:r w:rsidR="00E6073D" w:rsidRPr="00E6073D">
        <w:rPr>
          <w:rFonts w:ascii="Times New Roman" w:hAnsi="Times New Roman"/>
          <w:b/>
          <w:bCs/>
          <w:color w:val="000000" w:themeColor="text1"/>
          <w:sz w:val="21"/>
          <w:szCs w:val="21"/>
          <w:shd w:val="clear" w:color="auto" w:fill="FFFFFF"/>
        </w:rPr>
        <w:t>)</w:t>
      </w:r>
    </w:p>
    <w:p w14:paraId="4DC8A3FD" w14:textId="28EA5228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43A4EA88" w14:textId="28C6421E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14:paraId="333B23A0" w14:textId="77777777" w:rsidR="00F11604" w:rsidRPr="004924EE" w:rsidRDefault="00F11604" w:rsidP="00FF5CBC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sectPr w:rsidR="00F11604" w:rsidRPr="004924EE" w:rsidSect="005B211B">
      <w:headerReference w:type="default" r:id="rId9"/>
      <w:footerReference w:type="default" r:id="rId10"/>
      <w:pgSz w:w="12240" w:h="15840"/>
      <w:pgMar w:top="567" w:right="567" w:bottom="567" w:left="85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E234E" w14:textId="77777777" w:rsidR="008059CC" w:rsidRDefault="008059CC" w:rsidP="00960E26">
      <w:r>
        <w:separator/>
      </w:r>
    </w:p>
  </w:endnote>
  <w:endnote w:type="continuationSeparator" w:id="0">
    <w:p w14:paraId="1CE41203" w14:textId="77777777" w:rsidR="008059CC" w:rsidRDefault="008059CC" w:rsidP="00960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  <w:font w:name="Impact">
    <w:panose1 w:val="020B080603090205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779" w:type="dxa"/>
      <w:jc w:val="center"/>
      <w:tblLook w:val="04A0" w:firstRow="1" w:lastRow="0" w:firstColumn="1" w:lastColumn="0" w:noHBand="0" w:noVBand="1"/>
    </w:tblPr>
    <w:tblGrid>
      <w:gridCol w:w="10779"/>
    </w:tblGrid>
    <w:tr w:rsidR="009C4E71" w:rsidRPr="00AE3099" w14:paraId="59CF8129" w14:textId="77777777" w:rsidTr="00AE3099">
      <w:trPr>
        <w:trHeight w:val="555"/>
        <w:jc w:val="center"/>
      </w:trPr>
      <w:tc>
        <w:tcPr>
          <w:tcW w:w="10779" w:type="dxa"/>
          <w:vAlign w:val="center"/>
        </w:tcPr>
        <w:p w14:paraId="3B2199A3" w14:textId="77777777" w:rsidR="009C4E71" w:rsidRPr="00AE3099" w:rsidRDefault="009C4E71" w:rsidP="005B211B">
          <w:pPr>
            <w:rPr>
              <w:b/>
              <w:szCs w:val="20"/>
              <w:lang w:val="tr-TR"/>
            </w:rPr>
          </w:pPr>
          <w:r w:rsidRPr="00AE3099">
            <w:rPr>
              <w:b/>
              <w:szCs w:val="20"/>
              <w:lang w:val="tr-TR"/>
            </w:rPr>
            <w:t>Kontrol edenin imzası ve kaşesi:</w:t>
          </w:r>
        </w:p>
        <w:p w14:paraId="130FD5B0" w14:textId="77777777" w:rsidR="009C4E71" w:rsidRPr="00AE3099" w:rsidRDefault="009C4E71" w:rsidP="005B211B">
          <w:pPr>
            <w:rPr>
              <w:i/>
              <w:szCs w:val="20"/>
              <w:lang w:val="tr-TR"/>
            </w:rPr>
          </w:pPr>
          <w:proofErr w:type="spellStart"/>
          <w:r w:rsidRPr="00AE3099">
            <w:rPr>
              <w:i/>
              <w:szCs w:val="20"/>
              <w:lang w:val="tr-TR"/>
            </w:rPr>
            <w:t>Signature</w:t>
          </w:r>
          <w:proofErr w:type="spellEnd"/>
          <w:r w:rsidRPr="00AE3099">
            <w:rPr>
              <w:i/>
              <w:szCs w:val="20"/>
              <w:lang w:val="tr-TR"/>
            </w:rPr>
            <w:t xml:space="preserve"> </w:t>
          </w:r>
          <w:proofErr w:type="spellStart"/>
          <w:r w:rsidRPr="00AE3099">
            <w:rPr>
              <w:i/>
              <w:szCs w:val="20"/>
              <w:lang w:val="tr-TR"/>
            </w:rPr>
            <w:t>and</w:t>
          </w:r>
          <w:proofErr w:type="spellEnd"/>
          <w:r w:rsidRPr="00AE3099">
            <w:rPr>
              <w:i/>
              <w:szCs w:val="20"/>
              <w:lang w:val="tr-TR"/>
            </w:rPr>
            <w:t xml:space="preserve"> </w:t>
          </w:r>
          <w:proofErr w:type="spellStart"/>
          <w:r w:rsidRPr="00AE3099">
            <w:rPr>
              <w:i/>
              <w:szCs w:val="20"/>
              <w:lang w:val="tr-TR"/>
            </w:rPr>
            <w:t>stamp</w:t>
          </w:r>
          <w:proofErr w:type="spellEnd"/>
          <w:r w:rsidRPr="00AE3099">
            <w:rPr>
              <w:i/>
              <w:szCs w:val="20"/>
              <w:lang w:val="tr-TR"/>
            </w:rPr>
            <w:t xml:space="preserve"> of </w:t>
          </w:r>
          <w:proofErr w:type="spellStart"/>
          <w:r w:rsidRPr="00AE3099">
            <w:rPr>
              <w:i/>
              <w:szCs w:val="20"/>
              <w:lang w:val="tr-TR"/>
            </w:rPr>
            <w:t>the</w:t>
          </w:r>
          <w:proofErr w:type="spellEnd"/>
          <w:r w:rsidRPr="00AE3099">
            <w:rPr>
              <w:i/>
              <w:szCs w:val="20"/>
              <w:lang w:val="tr-TR"/>
            </w:rPr>
            <w:t xml:space="preserve"> </w:t>
          </w:r>
          <w:proofErr w:type="spellStart"/>
          <w:r w:rsidRPr="00AE3099">
            <w:rPr>
              <w:i/>
              <w:szCs w:val="20"/>
              <w:lang w:val="tr-TR"/>
            </w:rPr>
            <w:t>controlling</w:t>
          </w:r>
          <w:proofErr w:type="spellEnd"/>
          <w:r w:rsidRPr="00AE3099">
            <w:rPr>
              <w:i/>
              <w:szCs w:val="20"/>
              <w:lang w:val="tr-TR"/>
            </w:rPr>
            <w:t xml:space="preserve"> </w:t>
          </w:r>
          <w:proofErr w:type="spellStart"/>
          <w:r w:rsidRPr="00AE3099">
            <w:rPr>
              <w:i/>
              <w:szCs w:val="20"/>
              <w:lang w:val="tr-TR"/>
            </w:rPr>
            <w:t>superior</w:t>
          </w:r>
          <w:proofErr w:type="spellEnd"/>
        </w:p>
        <w:p w14:paraId="618581C0" w14:textId="77777777" w:rsidR="009C4E71" w:rsidRPr="00AE3099" w:rsidRDefault="009C4E71" w:rsidP="005B211B">
          <w:pPr>
            <w:rPr>
              <w:szCs w:val="20"/>
              <w:lang w:val="tr-TR"/>
            </w:rPr>
          </w:pPr>
        </w:p>
      </w:tc>
    </w:tr>
  </w:tbl>
  <w:p w14:paraId="089AD6A4" w14:textId="77777777" w:rsidR="009C4E71" w:rsidRDefault="009C4E7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49527" w14:textId="77777777" w:rsidR="008059CC" w:rsidRDefault="008059CC" w:rsidP="00960E26">
      <w:r>
        <w:separator/>
      </w:r>
    </w:p>
  </w:footnote>
  <w:footnote w:type="continuationSeparator" w:id="0">
    <w:p w14:paraId="1BD01E7D" w14:textId="77777777" w:rsidR="008059CC" w:rsidRDefault="008059CC" w:rsidP="00960E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925" w:type="dxa"/>
      <w:jc w:val="center"/>
      <w:tblLook w:val="04A0" w:firstRow="1" w:lastRow="0" w:firstColumn="1" w:lastColumn="0" w:noHBand="0" w:noVBand="1"/>
    </w:tblPr>
    <w:tblGrid>
      <w:gridCol w:w="8374"/>
      <w:gridCol w:w="2551"/>
    </w:tblGrid>
    <w:tr w:rsidR="009C4E71" w:rsidRPr="00780E2C" w14:paraId="570C392E" w14:textId="77777777" w:rsidTr="00AE3099">
      <w:trPr>
        <w:jc w:val="center"/>
      </w:trPr>
      <w:tc>
        <w:tcPr>
          <w:tcW w:w="8374" w:type="dxa"/>
          <w:vAlign w:val="center"/>
        </w:tcPr>
        <w:p w14:paraId="48F66DF3" w14:textId="77777777" w:rsidR="009C4E71" w:rsidRPr="00AE3099" w:rsidRDefault="009C4E71" w:rsidP="005B211B">
          <w:pPr>
            <w:rPr>
              <w:szCs w:val="20"/>
              <w:lang w:val="tr-TR"/>
            </w:rPr>
          </w:pPr>
          <w:r w:rsidRPr="00AE3099">
            <w:rPr>
              <w:szCs w:val="20"/>
              <w:lang w:val="tr-TR"/>
            </w:rPr>
            <w:t xml:space="preserve">Kısım / </w:t>
          </w:r>
          <w:proofErr w:type="spellStart"/>
          <w:r w:rsidRPr="00AE3099">
            <w:rPr>
              <w:i/>
              <w:szCs w:val="20"/>
              <w:lang w:val="tr-TR"/>
            </w:rPr>
            <w:t>Department</w:t>
          </w:r>
          <w:proofErr w:type="spellEnd"/>
          <w:r w:rsidRPr="00AE3099">
            <w:rPr>
              <w:szCs w:val="20"/>
              <w:lang w:val="tr-TR"/>
            </w:rPr>
            <w:t xml:space="preserve">: </w:t>
          </w:r>
        </w:p>
      </w:tc>
      <w:tc>
        <w:tcPr>
          <w:tcW w:w="2551" w:type="dxa"/>
          <w:vAlign w:val="center"/>
        </w:tcPr>
        <w:p w14:paraId="30E4DD58" w14:textId="77777777" w:rsidR="009C4E71" w:rsidRPr="00AE3099" w:rsidRDefault="009C4E71" w:rsidP="005B211B">
          <w:pPr>
            <w:rPr>
              <w:szCs w:val="20"/>
              <w:lang w:val="tr-TR"/>
            </w:rPr>
          </w:pPr>
          <w:r w:rsidRPr="00AE3099">
            <w:rPr>
              <w:szCs w:val="20"/>
              <w:lang w:val="tr-TR"/>
            </w:rPr>
            <w:t xml:space="preserve">Sayfa No / </w:t>
          </w:r>
          <w:proofErr w:type="spellStart"/>
          <w:r w:rsidRPr="00AE3099">
            <w:rPr>
              <w:i/>
              <w:szCs w:val="20"/>
              <w:lang w:val="tr-TR"/>
            </w:rPr>
            <w:t>Page</w:t>
          </w:r>
          <w:proofErr w:type="spellEnd"/>
          <w:r w:rsidRPr="00AE3099">
            <w:rPr>
              <w:i/>
              <w:szCs w:val="20"/>
              <w:lang w:val="tr-TR"/>
            </w:rPr>
            <w:t xml:space="preserve"> </w:t>
          </w:r>
          <w:proofErr w:type="spellStart"/>
          <w:r w:rsidRPr="00AE3099">
            <w:rPr>
              <w:i/>
              <w:szCs w:val="20"/>
              <w:lang w:val="tr-TR"/>
            </w:rPr>
            <w:t>Nr</w:t>
          </w:r>
          <w:proofErr w:type="spellEnd"/>
          <w:r w:rsidRPr="00AE3099">
            <w:rPr>
              <w:szCs w:val="20"/>
              <w:lang w:val="tr-TR"/>
            </w:rPr>
            <w:t>:</w:t>
          </w:r>
        </w:p>
      </w:tc>
    </w:tr>
    <w:tr w:rsidR="009C4E71" w:rsidRPr="00780E2C" w14:paraId="36C66C4C" w14:textId="77777777" w:rsidTr="00AE3099">
      <w:trPr>
        <w:jc w:val="center"/>
      </w:trPr>
      <w:tc>
        <w:tcPr>
          <w:tcW w:w="8374" w:type="dxa"/>
          <w:vAlign w:val="center"/>
        </w:tcPr>
        <w:p w14:paraId="0AFA8D1B" w14:textId="77777777" w:rsidR="009C4E71" w:rsidRPr="00AE3099" w:rsidRDefault="009C4E71" w:rsidP="005B211B">
          <w:pPr>
            <w:rPr>
              <w:szCs w:val="20"/>
              <w:lang w:val="tr-TR"/>
            </w:rPr>
          </w:pPr>
          <w:r w:rsidRPr="00AE3099">
            <w:rPr>
              <w:szCs w:val="20"/>
              <w:lang w:val="tr-TR"/>
            </w:rPr>
            <w:t xml:space="preserve">Yapılan İşler / </w:t>
          </w:r>
          <w:r w:rsidRPr="00AE3099">
            <w:rPr>
              <w:szCs w:val="20"/>
            </w:rPr>
            <w:t xml:space="preserve">Work Accomplished: </w:t>
          </w:r>
        </w:p>
      </w:tc>
      <w:tc>
        <w:tcPr>
          <w:tcW w:w="2551" w:type="dxa"/>
          <w:vAlign w:val="center"/>
        </w:tcPr>
        <w:p w14:paraId="4903EDCB" w14:textId="77777777" w:rsidR="009C4E71" w:rsidRPr="00AE3099" w:rsidRDefault="009C4E71" w:rsidP="005B211B">
          <w:pPr>
            <w:rPr>
              <w:szCs w:val="20"/>
              <w:lang w:val="tr-TR"/>
            </w:rPr>
          </w:pPr>
          <w:r w:rsidRPr="00AE3099">
            <w:rPr>
              <w:szCs w:val="20"/>
              <w:lang w:val="tr-TR"/>
            </w:rPr>
            <w:t xml:space="preserve">Tarih / </w:t>
          </w:r>
          <w:proofErr w:type="spellStart"/>
          <w:r w:rsidRPr="00AE3099">
            <w:rPr>
              <w:szCs w:val="20"/>
              <w:lang w:val="tr-TR"/>
            </w:rPr>
            <w:t>Date</w:t>
          </w:r>
          <w:proofErr w:type="spellEnd"/>
          <w:r w:rsidRPr="00AE3099">
            <w:rPr>
              <w:szCs w:val="20"/>
              <w:lang w:val="tr-TR"/>
            </w:rPr>
            <w:t>:</w:t>
          </w:r>
        </w:p>
      </w:tc>
    </w:tr>
  </w:tbl>
  <w:p w14:paraId="75357A7F" w14:textId="77777777" w:rsidR="009C4E71" w:rsidRDefault="009C4E7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0D67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93860"/>
    <w:multiLevelType w:val="hybridMultilevel"/>
    <w:tmpl w:val="9A8A0B50"/>
    <w:lvl w:ilvl="0" w:tplc="A98034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5102B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A54ED"/>
    <w:multiLevelType w:val="hybridMultilevel"/>
    <w:tmpl w:val="3D0A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20E34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44ECB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AF307F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693DAE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035E4C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829F3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50FF1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46D0C"/>
    <w:multiLevelType w:val="hybridMultilevel"/>
    <w:tmpl w:val="3D0A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6022D"/>
    <w:multiLevelType w:val="hybridMultilevel"/>
    <w:tmpl w:val="3D0A3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F50534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2B781E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2F7CD5"/>
    <w:multiLevelType w:val="hybridMultilevel"/>
    <w:tmpl w:val="8FA8C6C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225487"/>
    <w:multiLevelType w:val="hybridMultilevel"/>
    <w:tmpl w:val="5626620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3C3A45"/>
    <w:multiLevelType w:val="hybridMultilevel"/>
    <w:tmpl w:val="8FA8C6C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0422847">
    <w:abstractNumId w:val="1"/>
  </w:num>
  <w:num w:numId="2" w16cid:durableId="935601344">
    <w:abstractNumId w:val="15"/>
  </w:num>
  <w:num w:numId="3" w16cid:durableId="1395544862">
    <w:abstractNumId w:val="6"/>
  </w:num>
  <w:num w:numId="4" w16cid:durableId="55858133">
    <w:abstractNumId w:val="11"/>
  </w:num>
  <w:num w:numId="5" w16cid:durableId="1007713953">
    <w:abstractNumId w:val="3"/>
  </w:num>
  <w:num w:numId="6" w16cid:durableId="47730670">
    <w:abstractNumId w:val="12"/>
  </w:num>
  <w:num w:numId="7" w16cid:durableId="1809467605">
    <w:abstractNumId w:val="17"/>
  </w:num>
  <w:num w:numId="8" w16cid:durableId="78870267">
    <w:abstractNumId w:val="5"/>
  </w:num>
  <w:num w:numId="9" w16cid:durableId="1834644280">
    <w:abstractNumId w:val="8"/>
  </w:num>
  <w:num w:numId="10" w16cid:durableId="350761383">
    <w:abstractNumId w:val="14"/>
  </w:num>
  <w:num w:numId="11" w16cid:durableId="1945187918">
    <w:abstractNumId w:val="13"/>
  </w:num>
  <w:num w:numId="12" w16cid:durableId="833684069">
    <w:abstractNumId w:val="4"/>
  </w:num>
  <w:num w:numId="13" w16cid:durableId="1989743013">
    <w:abstractNumId w:val="9"/>
  </w:num>
  <w:num w:numId="14" w16cid:durableId="1526943838">
    <w:abstractNumId w:val="2"/>
  </w:num>
  <w:num w:numId="15" w16cid:durableId="798186620">
    <w:abstractNumId w:val="0"/>
  </w:num>
  <w:num w:numId="16" w16cid:durableId="1198159873">
    <w:abstractNumId w:val="16"/>
  </w:num>
  <w:num w:numId="17" w16cid:durableId="778523393">
    <w:abstractNumId w:val="10"/>
  </w:num>
  <w:num w:numId="18" w16cid:durableId="198935924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AICCwtLMxNzSyUdpeDU4uLM/DyQAuNaABlnPCksAAAA"/>
  </w:docVars>
  <w:rsids>
    <w:rsidRoot w:val="007217D0"/>
    <w:rsid w:val="00002D62"/>
    <w:rsid w:val="00003220"/>
    <w:rsid w:val="000A68A6"/>
    <w:rsid w:val="001A33A7"/>
    <w:rsid w:val="001E0759"/>
    <w:rsid w:val="00202EAD"/>
    <w:rsid w:val="00224519"/>
    <w:rsid w:val="00226053"/>
    <w:rsid w:val="0023769A"/>
    <w:rsid w:val="002935E5"/>
    <w:rsid w:val="002A008B"/>
    <w:rsid w:val="002E78EC"/>
    <w:rsid w:val="003B5A10"/>
    <w:rsid w:val="003C2B78"/>
    <w:rsid w:val="003C7496"/>
    <w:rsid w:val="003E660A"/>
    <w:rsid w:val="003F50E1"/>
    <w:rsid w:val="00415ACD"/>
    <w:rsid w:val="0043121A"/>
    <w:rsid w:val="00436EEA"/>
    <w:rsid w:val="00472E5E"/>
    <w:rsid w:val="004924EE"/>
    <w:rsid w:val="004B1161"/>
    <w:rsid w:val="005A407A"/>
    <w:rsid w:val="005B211B"/>
    <w:rsid w:val="006264A3"/>
    <w:rsid w:val="00681A35"/>
    <w:rsid w:val="006B6B27"/>
    <w:rsid w:val="006B78EF"/>
    <w:rsid w:val="0070530D"/>
    <w:rsid w:val="0071202E"/>
    <w:rsid w:val="007217D0"/>
    <w:rsid w:val="007560B8"/>
    <w:rsid w:val="00802576"/>
    <w:rsid w:val="008059CC"/>
    <w:rsid w:val="00806FE7"/>
    <w:rsid w:val="00837AED"/>
    <w:rsid w:val="008A01E9"/>
    <w:rsid w:val="00945231"/>
    <w:rsid w:val="00960E26"/>
    <w:rsid w:val="009C4E71"/>
    <w:rsid w:val="009E5403"/>
    <w:rsid w:val="00A11BEF"/>
    <w:rsid w:val="00A2621E"/>
    <w:rsid w:val="00A6785A"/>
    <w:rsid w:val="00AE3099"/>
    <w:rsid w:val="00B16C10"/>
    <w:rsid w:val="00B45987"/>
    <w:rsid w:val="00B8367B"/>
    <w:rsid w:val="00BF660A"/>
    <w:rsid w:val="00C42AD4"/>
    <w:rsid w:val="00C75F54"/>
    <w:rsid w:val="00CC7D40"/>
    <w:rsid w:val="00D45B7C"/>
    <w:rsid w:val="00D56822"/>
    <w:rsid w:val="00E6073D"/>
    <w:rsid w:val="00E8365D"/>
    <w:rsid w:val="00F11604"/>
    <w:rsid w:val="00F41D2A"/>
    <w:rsid w:val="00FF445A"/>
    <w:rsid w:val="00FF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46472A8"/>
  <w15:chartTrackingRefBased/>
  <w15:docId w15:val="{B493B088-2D17-49BE-BD52-0085947D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/>
      <w:sz w:val="24"/>
      <w:lang w:val="tr-TR"/>
    </w:rPr>
  </w:style>
  <w:style w:type="paragraph" w:styleId="Balk2">
    <w:name w:val="heading 2"/>
    <w:basedOn w:val="Normal"/>
    <w:next w:val="Normal"/>
    <w:qFormat/>
    <w:pPr>
      <w:keepNext/>
      <w:outlineLvl w:val="1"/>
    </w:pPr>
    <w:rPr>
      <w:b/>
      <w:bCs/>
      <w:lang w:val="tr-TR"/>
    </w:rPr>
  </w:style>
  <w:style w:type="paragraph" w:styleId="Balk3">
    <w:name w:val="heading 3"/>
    <w:basedOn w:val="Normal"/>
    <w:next w:val="Normal"/>
    <w:link w:val="Balk3Char"/>
    <w:qFormat/>
    <w:pPr>
      <w:keepNext/>
      <w:outlineLvl w:val="2"/>
    </w:pPr>
    <w:rPr>
      <w:i/>
      <w:iCs/>
      <w:lang w:val="tr-TR"/>
    </w:rPr>
  </w:style>
  <w:style w:type="paragraph" w:styleId="Balk4">
    <w:name w:val="heading 4"/>
    <w:basedOn w:val="Normal"/>
    <w:next w:val="Normal"/>
    <w:link w:val="Balk4Char"/>
    <w:qFormat/>
    <w:pPr>
      <w:keepNext/>
      <w:jc w:val="center"/>
      <w:outlineLvl w:val="3"/>
    </w:pPr>
    <w:rPr>
      <w:b/>
      <w:bCs/>
      <w:lang w:val="tr-TR"/>
    </w:rPr>
  </w:style>
  <w:style w:type="paragraph" w:styleId="Balk5">
    <w:name w:val="heading 5"/>
    <w:basedOn w:val="Normal"/>
    <w:next w:val="Normal"/>
    <w:link w:val="Balk5Char"/>
    <w:qFormat/>
    <w:pPr>
      <w:keepNext/>
      <w:jc w:val="center"/>
      <w:outlineLvl w:val="4"/>
    </w:pPr>
    <w:rPr>
      <w:i/>
      <w:iCs/>
      <w:lang w:val="tr-TR"/>
    </w:rPr>
  </w:style>
  <w:style w:type="paragraph" w:styleId="Balk6">
    <w:name w:val="heading 6"/>
    <w:basedOn w:val="Normal"/>
    <w:next w:val="Normal"/>
    <w:qFormat/>
    <w:pPr>
      <w:keepNext/>
      <w:tabs>
        <w:tab w:val="left" w:pos="3528"/>
        <w:tab w:val="left" w:pos="5124"/>
        <w:tab w:val="left" w:pos="6210"/>
        <w:tab w:val="left" w:pos="7296"/>
        <w:tab w:val="left" w:pos="8382"/>
        <w:tab w:val="left" w:pos="9468"/>
      </w:tabs>
      <w:outlineLvl w:val="5"/>
    </w:pPr>
    <w:rPr>
      <w:i/>
      <w:iCs/>
      <w:sz w:val="16"/>
      <w:lang w:val="tr-TR"/>
    </w:rPr>
  </w:style>
  <w:style w:type="paragraph" w:styleId="Balk7">
    <w:name w:val="heading 7"/>
    <w:basedOn w:val="Normal"/>
    <w:next w:val="Normal"/>
    <w:link w:val="Balk7Char"/>
    <w:qFormat/>
    <w:pPr>
      <w:keepNext/>
      <w:tabs>
        <w:tab w:val="left" w:pos="3060"/>
      </w:tabs>
      <w:ind w:firstLine="720"/>
      <w:outlineLvl w:val="6"/>
    </w:pPr>
    <w:rPr>
      <w:i/>
      <w:iCs/>
      <w:sz w:val="16"/>
      <w:lang w:val="tr-TR"/>
    </w:rPr>
  </w:style>
  <w:style w:type="paragraph" w:styleId="Balk8">
    <w:name w:val="heading 8"/>
    <w:basedOn w:val="Normal"/>
    <w:next w:val="Normal"/>
    <w:link w:val="Balk8Char"/>
    <w:qFormat/>
    <w:pPr>
      <w:keepNext/>
      <w:outlineLvl w:val="7"/>
    </w:pPr>
    <w:rPr>
      <w:i/>
      <w:iCs/>
      <w:sz w:val="18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pPr>
      <w:jc w:val="center"/>
    </w:pPr>
    <w:rPr>
      <w:rFonts w:ascii="Impact" w:hAnsi="Impact"/>
      <w:sz w:val="72"/>
      <w:lang w:val="tr-TR"/>
    </w:rPr>
  </w:style>
  <w:style w:type="paragraph" w:styleId="GvdeMetni">
    <w:name w:val="Body Text"/>
    <w:basedOn w:val="Normal"/>
    <w:link w:val="GvdeMetniChar"/>
    <w:rPr>
      <w:sz w:val="16"/>
      <w:lang w:val="tr-TR"/>
    </w:rPr>
  </w:style>
  <w:style w:type="paragraph" w:styleId="GvdeMetniGirintisi">
    <w:name w:val="Body Text Indent"/>
    <w:basedOn w:val="Normal"/>
    <w:pPr>
      <w:ind w:left="720" w:hanging="360"/>
    </w:pPr>
    <w:rPr>
      <w:lang w:val="tr-TR"/>
    </w:rPr>
  </w:style>
  <w:style w:type="paragraph" w:styleId="GvdeMetniGirintisi2">
    <w:name w:val="Body Text Indent 2"/>
    <w:basedOn w:val="Normal"/>
    <w:pPr>
      <w:ind w:left="900" w:hanging="360"/>
    </w:pPr>
    <w:rPr>
      <w:lang w:val="tr-TR"/>
    </w:rPr>
  </w:style>
  <w:style w:type="paragraph" w:styleId="GvdeMetniGirintisi3">
    <w:name w:val="Body Text Indent 3"/>
    <w:basedOn w:val="Normal"/>
    <w:pPr>
      <w:tabs>
        <w:tab w:val="left" w:pos="1440"/>
      </w:tabs>
      <w:spacing w:before="120"/>
      <w:ind w:left="900"/>
    </w:pPr>
    <w:rPr>
      <w:lang w:val="tr-TR"/>
    </w:rPr>
  </w:style>
  <w:style w:type="character" w:styleId="Kpr">
    <w:name w:val="Hyperlink"/>
    <w:rPr>
      <w:color w:val="0000FF"/>
      <w:u w:val="single"/>
    </w:rPr>
  </w:style>
  <w:style w:type="character" w:customStyle="1" w:styleId="Balk4Char">
    <w:name w:val="Başlık 4 Char"/>
    <w:basedOn w:val="VarsaylanParagrafYazTipi"/>
    <w:link w:val="Balk4"/>
    <w:rsid w:val="0043121A"/>
    <w:rPr>
      <w:rFonts w:ascii="Arial" w:hAnsi="Arial"/>
      <w:b/>
      <w:bCs/>
      <w:szCs w:val="24"/>
      <w:lang w:val="tr-TR"/>
    </w:rPr>
  </w:style>
  <w:style w:type="character" w:customStyle="1" w:styleId="Balk5Char">
    <w:name w:val="Başlık 5 Char"/>
    <w:basedOn w:val="VarsaylanParagrafYazTipi"/>
    <w:link w:val="Balk5"/>
    <w:rsid w:val="0043121A"/>
    <w:rPr>
      <w:rFonts w:ascii="Arial" w:hAnsi="Arial"/>
      <w:i/>
      <w:iCs/>
      <w:szCs w:val="24"/>
      <w:lang w:val="tr-TR"/>
    </w:rPr>
  </w:style>
  <w:style w:type="character" w:customStyle="1" w:styleId="Balk3Char">
    <w:name w:val="Başlık 3 Char"/>
    <w:basedOn w:val="VarsaylanParagrafYazTipi"/>
    <w:link w:val="Balk3"/>
    <w:rsid w:val="00202EAD"/>
    <w:rPr>
      <w:rFonts w:ascii="Arial" w:hAnsi="Arial"/>
      <w:i/>
      <w:iCs/>
      <w:szCs w:val="24"/>
      <w:lang w:val="tr-TR"/>
    </w:rPr>
  </w:style>
  <w:style w:type="character" w:customStyle="1" w:styleId="Balk7Char">
    <w:name w:val="Başlık 7 Char"/>
    <w:basedOn w:val="VarsaylanParagrafYazTipi"/>
    <w:link w:val="Balk7"/>
    <w:rsid w:val="00202EAD"/>
    <w:rPr>
      <w:rFonts w:ascii="Arial" w:hAnsi="Arial"/>
      <w:i/>
      <w:iCs/>
      <w:sz w:val="16"/>
      <w:szCs w:val="24"/>
      <w:lang w:val="tr-TR"/>
    </w:rPr>
  </w:style>
  <w:style w:type="character" w:customStyle="1" w:styleId="Balk8Char">
    <w:name w:val="Başlık 8 Char"/>
    <w:basedOn w:val="VarsaylanParagrafYazTipi"/>
    <w:link w:val="Balk8"/>
    <w:rsid w:val="00202EAD"/>
    <w:rPr>
      <w:rFonts w:ascii="Arial" w:hAnsi="Arial"/>
      <w:i/>
      <w:iCs/>
      <w:sz w:val="18"/>
      <w:szCs w:val="24"/>
      <w:lang w:val="tr-TR"/>
    </w:rPr>
  </w:style>
  <w:style w:type="character" w:customStyle="1" w:styleId="GvdeMetniChar">
    <w:name w:val="Gövde Metni Char"/>
    <w:basedOn w:val="VarsaylanParagrafYazTipi"/>
    <w:link w:val="GvdeMetni"/>
    <w:rsid w:val="00202EAD"/>
    <w:rPr>
      <w:rFonts w:ascii="Arial" w:hAnsi="Arial"/>
      <w:sz w:val="16"/>
      <w:szCs w:val="24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960E2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60E26"/>
    <w:rPr>
      <w:rFonts w:ascii="Arial" w:hAnsi="Arial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60E2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60E26"/>
    <w:rPr>
      <w:rFonts w:ascii="Arial" w:hAnsi="Arial"/>
      <w:szCs w:val="24"/>
    </w:rPr>
  </w:style>
  <w:style w:type="table" w:styleId="TabloKlavuzu">
    <w:name w:val="Table Grid"/>
    <w:basedOn w:val="NormalTablo"/>
    <w:uiPriority w:val="59"/>
    <w:rsid w:val="00436E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E836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A1D9F-C5A2-43F1-A0EE-B2EB46951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2</TotalTime>
  <Pages>26</Pages>
  <Words>2723</Words>
  <Characters>15526</Characters>
  <Application>Microsoft Office Word</Application>
  <DocSecurity>0</DocSecurity>
  <Lines>129</Lines>
  <Paragraphs>3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ĞAZİÇİ   ÜNİVERSİTESİ</vt:lpstr>
      <vt:lpstr>BOĞAZİÇİ   ÜNİVERSİTESİ</vt:lpstr>
    </vt:vector>
  </TitlesOfParts>
  <Company>B.U.</Company>
  <LinksUpToDate>false</LinksUpToDate>
  <CharactersWithSpaces>18213</CharactersWithSpaces>
  <SharedDoc>false</SharedDoc>
  <HLinks>
    <vt:vector size="6" baseType="variant">
      <vt:variant>
        <vt:i4>3801185</vt:i4>
      </vt:variant>
      <vt:variant>
        <vt:i4>0</vt:i4>
      </vt:variant>
      <vt:variant>
        <vt:i4>0</vt:i4>
      </vt:variant>
      <vt:variant>
        <vt:i4>5</vt:i4>
      </vt:variant>
      <vt:variant>
        <vt:lpwstr>http://me.boun.edu.tr/staj/stajdef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ĞAZİÇİ   ÜNİVERSİTESİ</dc:title>
  <dc:subject/>
  <dc:creator>Avni Morgul</dc:creator>
  <cp:keywords/>
  <dc:description/>
  <cp:lastModifiedBy>Yahya BAYRAK</cp:lastModifiedBy>
  <cp:revision>23</cp:revision>
  <cp:lastPrinted>2003-01-21T15:44:00Z</cp:lastPrinted>
  <dcterms:created xsi:type="dcterms:W3CDTF">2021-11-17T08:48:00Z</dcterms:created>
  <dcterms:modified xsi:type="dcterms:W3CDTF">2023-06-07T10:21:00Z</dcterms:modified>
</cp:coreProperties>
</file>